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774" w:rsidRPr="0047269D" w:rsidRDefault="009F1774" w:rsidP="0093508F">
      <w:pPr>
        <w:jc w:val="right"/>
        <w:rPr>
          <w:rFonts w:asciiTheme="minorHAnsi" w:hAnsiTheme="minorHAnsi" w:cstheme="minorHAnsi"/>
          <w:b/>
          <w:sz w:val="28"/>
          <w:szCs w:val="28"/>
        </w:rPr>
      </w:pPr>
    </w:p>
    <w:p w:rsidR="00A04989" w:rsidRPr="0047269D" w:rsidRDefault="00A04989" w:rsidP="00460F95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14544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4891"/>
        <w:gridCol w:w="992"/>
        <w:gridCol w:w="4323"/>
        <w:gridCol w:w="2283"/>
      </w:tblGrid>
      <w:tr w:rsidR="00695079" w:rsidRPr="0047269D" w:rsidTr="00333E43">
        <w:trPr>
          <w:trHeight w:val="508"/>
          <w:jc w:val="center"/>
        </w:trPr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47269D" w:rsidRDefault="00695079" w:rsidP="00460F95">
            <w:pPr>
              <w:jc w:val="center"/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</w:rPr>
              <w:object w:dxaOrig="5265" w:dyaOrig="46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0.05pt;height:1in" o:ole="">
                  <v:imagedata r:id="rId8" o:title=""/>
                </v:shape>
                <o:OLEObject Type="Embed" ProgID="PBrush" ShapeID="_x0000_i1025" DrawAspect="Content" ObjectID="_1695464339" r:id="rId9"/>
              </w:object>
            </w:r>
          </w:p>
        </w:tc>
        <w:tc>
          <w:tcPr>
            <w:tcW w:w="10206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47269D" w:rsidRDefault="00695079" w:rsidP="00460F95">
            <w:pPr>
              <w:jc w:val="center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47269D">
              <w:rPr>
                <w:rFonts w:asciiTheme="minorHAnsi" w:hAnsiTheme="minorHAnsi" w:cstheme="minorHAnsi"/>
                <w:b/>
                <w:sz w:val="28"/>
                <w:szCs w:val="28"/>
              </w:rPr>
              <w:t>DOKUZ EYLÜL ÜNİVERSİTESİ TIP FAKÜLTESİ</w:t>
            </w:r>
          </w:p>
          <w:p w:rsidR="00695079" w:rsidRPr="0047269D" w:rsidRDefault="00C74E9F" w:rsidP="00460F95">
            <w:pPr>
              <w:pStyle w:val="Altyaz"/>
              <w:ind w:right="254"/>
              <w:rPr>
                <w:rFonts w:asciiTheme="minorHAnsi" w:hAnsiTheme="minorHAnsi" w:cstheme="minorHAnsi"/>
                <w:szCs w:val="28"/>
              </w:rPr>
            </w:pPr>
            <w:r w:rsidRPr="0047269D">
              <w:rPr>
                <w:rFonts w:asciiTheme="minorHAnsi" w:hAnsiTheme="minorHAnsi" w:cstheme="minorHAnsi"/>
                <w:szCs w:val="28"/>
              </w:rPr>
              <w:t>Tıp Doktorluğu</w:t>
            </w:r>
            <w:r w:rsidRPr="0047269D">
              <w:rPr>
                <w:rFonts w:asciiTheme="minorHAnsi" w:hAnsiTheme="minorHAnsi" w:cstheme="minorHAnsi"/>
                <w:szCs w:val="28"/>
                <w:lang w:val="tr-TR"/>
              </w:rPr>
              <w:t xml:space="preserve"> </w:t>
            </w:r>
            <w:r w:rsidR="00695079" w:rsidRPr="0047269D">
              <w:rPr>
                <w:rFonts w:asciiTheme="minorHAnsi" w:hAnsiTheme="minorHAnsi" w:cstheme="minorHAnsi"/>
                <w:szCs w:val="28"/>
              </w:rPr>
              <w:t>202</w:t>
            </w:r>
            <w:r w:rsidR="00957E8F" w:rsidRPr="0047269D">
              <w:rPr>
                <w:rFonts w:asciiTheme="minorHAnsi" w:hAnsiTheme="minorHAnsi" w:cstheme="minorHAnsi"/>
                <w:szCs w:val="28"/>
                <w:lang w:val="tr-TR"/>
              </w:rPr>
              <w:t>1</w:t>
            </w:r>
            <w:r w:rsidR="00360744">
              <w:rPr>
                <w:rFonts w:asciiTheme="minorHAnsi" w:hAnsiTheme="minorHAnsi" w:cstheme="minorHAnsi"/>
                <w:szCs w:val="28"/>
              </w:rPr>
              <w:t>-</w:t>
            </w:r>
            <w:r w:rsidR="00695079" w:rsidRPr="0047269D">
              <w:rPr>
                <w:rFonts w:asciiTheme="minorHAnsi" w:hAnsiTheme="minorHAnsi" w:cstheme="minorHAnsi"/>
                <w:szCs w:val="28"/>
              </w:rPr>
              <w:t>202</w:t>
            </w:r>
            <w:r w:rsidR="00957E8F" w:rsidRPr="0047269D">
              <w:rPr>
                <w:rFonts w:asciiTheme="minorHAnsi" w:hAnsiTheme="minorHAnsi" w:cstheme="minorHAnsi"/>
                <w:szCs w:val="28"/>
                <w:lang w:val="tr-TR"/>
              </w:rPr>
              <w:t>2</w:t>
            </w:r>
            <w:r w:rsidR="00A45F7F" w:rsidRPr="0047269D">
              <w:rPr>
                <w:rFonts w:asciiTheme="minorHAnsi" w:hAnsiTheme="minorHAnsi" w:cstheme="minorHAnsi"/>
                <w:szCs w:val="28"/>
              </w:rPr>
              <w:t xml:space="preserve"> Öğretim</w:t>
            </w:r>
            <w:r w:rsidR="00695079" w:rsidRPr="0047269D">
              <w:rPr>
                <w:rFonts w:asciiTheme="minorHAnsi" w:hAnsiTheme="minorHAnsi" w:cstheme="minorHAnsi"/>
                <w:szCs w:val="28"/>
              </w:rPr>
              <w:t xml:space="preserve"> Yılı</w:t>
            </w:r>
          </w:p>
          <w:p w:rsidR="00695079" w:rsidRPr="0047269D" w:rsidRDefault="00DE4F68" w:rsidP="00460F95">
            <w:pPr>
              <w:pStyle w:val="Altyaz"/>
              <w:ind w:right="254"/>
              <w:rPr>
                <w:rFonts w:asciiTheme="minorHAnsi" w:hAnsiTheme="minorHAnsi" w:cstheme="minorHAnsi"/>
                <w:sz w:val="24"/>
                <w:szCs w:val="24"/>
                <w:lang w:val="tr-TR"/>
              </w:rPr>
            </w:pPr>
            <w:r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Dönem 1</w:t>
            </w:r>
            <w:r w:rsidR="00360744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-</w:t>
            </w:r>
            <w:r w:rsidR="00074F77" w:rsidRPr="0047269D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</w:rPr>
              <w:t>Yar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ı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D5069F" w:rsidRPr="0047269D">
              <w:rPr>
                <w:rFonts w:asciiTheme="minorHAnsi" w:hAnsiTheme="minorHAnsi" w:cstheme="minorHAnsi"/>
                <w:sz w:val="24"/>
                <w:szCs w:val="24"/>
              </w:rPr>
              <w:t>Y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ı</w:t>
            </w:r>
            <w:proofErr w:type="spellEnd"/>
            <w:r w:rsidR="00D5069F" w:rsidRPr="0047269D">
              <w:rPr>
                <w:rFonts w:asciiTheme="minorHAnsi" w:hAnsiTheme="minorHAnsi" w:cstheme="minorHAnsi"/>
                <w:sz w:val="24"/>
                <w:szCs w:val="24"/>
              </w:rPr>
              <w:t xml:space="preserve">l </w:t>
            </w:r>
            <w:r w:rsidR="00A45F7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(Güz Dönemi) </w:t>
            </w:r>
            <w:r w:rsidR="00AB6A52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Eğitim 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</w:rPr>
              <w:t>Program</w:t>
            </w:r>
            <w:r w:rsidR="00D506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ı</w:t>
            </w:r>
          </w:p>
          <w:p w:rsidR="00695079" w:rsidRPr="0047269D" w:rsidRDefault="007F3B85" w:rsidP="00D87475">
            <w:pPr>
              <w:pStyle w:val="Altyaz"/>
              <w:ind w:right="254"/>
              <w:rPr>
                <w:rFonts w:asciiTheme="minorHAnsi" w:hAnsiTheme="minorHAnsi" w:cstheme="minorHAnsi"/>
                <w:sz w:val="24"/>
                <w:szCs w:val="24"/>
                <w:lang w:val="tr-TR"/>
              </w:rPr>
            </w:pPr>
            <w:r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Blok</w:t>
            </w:r>
            <w:r w:rsidR="004C3C38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-1</w:t>
            </w:r>
            <w:r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:</w:t>
            </w:r>
            <w:r w:rsidR="00D87475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 </w:t>
            </w:r>
            <w:r w:rsidR="00B25852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Tıbba</w:t>
            </w:r>
            <w:r w:rsidR="00C74E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 G</w:t>
            </w:r>
            <w:r w:rsidR="00C74E9F" w:rsidRPr="0047269D">
              <w:rPr>
                <w:rFonts w:asciiTheme="minorHAnsi" w:hAnsiTheme="minorHAnsi" w:cstheme="minorHAnsi"/>
                <w:sz w:val="24"/>
                <w:szCs w:val="24"/>
              </w:rPr>
              <w:t>iriş</w:t>
            </w:r>
            <w:r w:rsidR="00D87475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 101 </w:t>
            </w:r>
            <w:r w:rsidR="00B25852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(TI</w:t>
            </w:r>
            <w:r w:rsidR="00D87475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G </w:t>
            </w:r>
            <w:r w:rsidR="00C74E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1</w:t>
            </w:r>
            <w:r w:rsidR="00C74E9F" w:rsidRPr="0047269D">
              <w:rPr>
                <w:rFonts w:asciiTheme="minorHAnsi" w:hAnsiTheme="minorHAnsi" w:cstheme="minorHAnsi"/>
                <w:sz w:val="24"/>
                <w:szCs w:val="24"/>
              </w:rPr>
              <w:t>101</w:t>
            </w:r>
            <w:r w:rsidR="00D87475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)</w:t>
            </w:r>
            <w:r w:rsidR="00C74E9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 xml:space="preserve"> </w:t>
            </w:r>
            <w:r w:rsidRPr="0047269D">
              <w:rPr>
                <w:rFonts w:asciiTheme="minorHAnsi" w:hAnsiTheme="minorHAnsi" w:cstheme="minorHAnsi"/>
                <w:sz w:val="24"/>
                <w:szCs w:val="24"/>
              </w:rPr>
              <w:t xml:space="preserve">/ </w:t>
            </w:r>
            <w:r w:rsidR="00E85F15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04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="00E85F15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10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.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2</w:t>
            </w:r>
            <w:r w:rsidR="00957E8F" w:rsidRPr="0047269D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1</w:t>
            </w:r>
            <w:r w:rsidR="00360744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-</w:t>
            </w:r>
            <w:r w:rsidR="00E85F15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03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</w:rPr>
              <w:t>.1</w:t>
            </w:r>
            <w:r w:rsidR="00E85F15">
              <w:rPr>
                <w:rFonts w:asciiTheme="minorHAnsi" w:hAnsiTheme="minorHAnsi" w:cstheme="minorHAnsi"/>
                <w:sz w:val="24"/>
                <w:szCs w:val="24"/>
                <w:lang w:val="tr-TR"/>
              </w:rPr>
              <w:t>2</w:t>
            </w:r>
            <w:r w:rsidR="00695079" w:rsidRPr="0047269D"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="00741CB3" w:rsidRPr="0047269D">
              <w:rPr>
                <w:rFonts w:asciiTheme="minorHAnsi" w:hAnsiTheme="minorHAnsi" w:cstheme="minorHAnsi"/>
                <w:sz w:val="24"/>
                <w:szCs w:val="24"/>
              </w:rPr>
              <w:t>2021</w:t>
            </w:r>
          </w:p>
        </w:tc>
        <w:tc>
          <w:tcPr>
            <w:tcW w:w="2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95079" w:rsidRPr="0047269D" w:rsidRDefault="00695079" w:rsidP="00460F95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</w:rPr>
              <w:object w:dxaOrig="1335" w:dyaOrig="1395">
                <v:shape id="_x0000_i1026" type="#_x0000_t75" style="width:66.25pt;height:1in" o:ole="">
                  <v:imagedata r:id="rId10" o:title=""/>
                </v:shape>
                <o:OLEObject Type="Embed" ProgID="PBrush" ShapeID="_x0000_i1026" DrawAspect="Content" ObjectID="_1695464340" r:id="rId11"/>
              </w:object>
            </w:r>
          </w:p>
        </w:tc>
      </w:tr>
      <w:tr w:rsidR="00AD6003" w:rsidRPr="0047269D" w:rsidTr="00333E43">
        <w:trPr>
          <w:trHeight w:val="508"/>
          <w:jc w:val="center"/>
        </w:trPr>
        <w:tc>
          <w:tcPr>
            <w:tcW w:w="694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D6003" w:rsidRPr="0047269D" w:rsidRDefault="00AD6003" w:rsidP="00C17087">
            <w:pPr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 xml:space="preserve">BLOKLA İLİŞKİLİ </w:t>
            </w:r>
            <w:r w:rsidRPr="0047269D">
              <w:rPr>
                <w:rFonts w:asciiTheme="minorHAnsi" w:hAnsiTheme="minorHAnsi" w:cstheme="minorHAnsi"/>
                <w:b/>
              </w:rPr>
              <w:t>İDARİ KURULLAR</w:t>
            </w:r>
          </w:p>
        </w:tc>
        <w:tc>
          <w:tcPr>
            <w:tcW w:w="7598" w:type="dxa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AD6003" w:rsidRPr="0047269D" w:rsidRDefault="00AD6003" w:rsidP="00C17087">
            <w:pPr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BLOKLA İLİŞKİLİ EĞİTİM SORUMLULARI</w:t>
            </w:r>
          </w:p>
        </w:tc>
      </w:tr>
      <w:tr w:rsidR="00C17087" w:rsidRPr="0047269D" w:rsidTr="00333E43">
        <w:trPr>
          <w:trHeight w:val="432"/>
          <w:jc w:val="center"/>
        </w:trPr>
        <w:tc>
          <w:tcPr>
            <w:tcW w:w="694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C17087" w:rsidRPr="0047269D" w:rsidRDefault="004C3C38" w:rsidP="00C17087">
            <w:pPr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b/>
              </w:rPr>
              <w:t>BLOK-1</w:t>
            </w:r>
            <w:r w:rsidR="00C17087" w:rsidRPr="0047269D">
              <w:rPr>
                <w:rFonts w:asciiTheme="minorHAnsi" w:hAnsiTheme="minorHAnsi" w:cstheme="minorHAnsi"/>
                <w:b/>
              </w:rPr>
              <w:t xml:space="preserve"> KURULU</w:t>
            </w:r>
          </w:p>
        </w:tc>
        <w:tc>
          <w:tcPr>
            <w:tcW w:w="7598" w:type="dxa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KURAMSAL SUNUMLAR</w:t>
            </w:r>
          </w:p>
        </w:tc>
      </w:tr>
      <w:tr w:rsidR="00C17087" w:rsidRPr="0047269D" w:rsidTr="00333E43">
        <w:trPr>
          <w:trHeight w:val="2205"/>
          <w:jc w:val="center"/>
        </w:trPr>
        <w:tc>
          <w:tcPr>
            <w:tcW w:w="6946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9F161B" w:rsidRPr="0047269D" w:rsidRDefault="009F161B" w:rsidP="00C17087">
            <w:pPr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  <w:b/>
              </w:rPr>
              <w:t>BLOK KURULU ÜYELERİ:</w:t>
            </w:r>
          </w:p>
          <w:p w:rsidR="00C17087" w:rsidRPr="0047269D" w:rsidRDefault="00485A69" w:rsidP="00C17087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b/>
              </w:rPr>
              <w:t>BAŞKAN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Fonts w:asciiTheme="minorHAnsi" w:hAnsiTheme="minorHAnsi" w:cstheme="minorHAnsi"/>
              </w:rPr>
              <w:t>Dr.Tuncay</w:t>
            </w:r>
            <w:proofErr w:type="spellEnd"/>
            <w:proofErr w:type="gramEnd"/>
            <w:r w:rsidR="00C17087" w:rsidRPr="0047269D">
              <w:rPr>
                <w:rFonts w:asciiTheme="minorHAnsi" w:hAnsiTheme="minorHAnsi" w:cstheme="minorHAnsi"/>
              </w:rPr>
              <w:t xml:space="preserve"> KÜME</w:t>
            </w:r>
            <w:r w:rsidR="00EE1936" w:rsidRPr="0047269D">
              <w:rPr>
                <w:rFonts w:asciiTheme="minorHAnsi" w:hAnsiTheme="minorHAnsi" w:cstheme="minorHAnsi"/>
              </w:rPr>
              <w:t xml:space="preserve"> </w:t>
            </w:r>
            <w:r w:rsidR="00C17087" w:rsidRPr="0047269D">
              <w:rPr>
                <w:rFonts w:asciiTheme="minorHAnsi" w:hAnsiTheme="minorHAnsi" w:cstheme="minorHAnsi"/>
              </w:rPr>
              <w:t>(</w:t>
            </w:r>
            <w:hyperlink r:id="rId12" w:history="1">
              <w:r w:rsidR="00C17087" w:rsidRPr="0047269D">
                <w:rPr>
                  <w:rStyle w:val="Kpr"/>
                  <w:rFonts w:asciiTheme="minorHAnsi" w:hAnsiTheme="minorHAnsi" w:cstheme="minorHAnsi"/>
                  <w:color w:val="000000"/>
                  <w:u w:val="none"/>
                </w:rPr>
                <w:t>Tel:24416</w:t>
              </w:r>
            </w:hyperlink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</w:rPr>
              <w:t>)</w:t>
            </w:r>
          </w:p>
          <w:p w:rsidR="00C17087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BAŞKAN YARDIMCIS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r w:rsidR="00C17087" w:rsidRPr="0047269D">
              <w:rPr>
                <w:rFonts w:asciiTheme="minorHAnsi" w:hAnsiTheme="minorHAnsi" w:cstheme="minorHAnsi"/>
              </w:rPr>
              <w:t>Dr. Çiğdem ERESEN YAZICIOĞLU</w:t>
            </w:r>
            <w:r w:rsidR="00EE1936" w:rsidRPr="0047269D">
              <w:rPr>
                <w:rFonts w:asciiTheme="minorHAnsi" w:hAnsiTheme="minorHAnsi" w:cstheme="minorHAnsi"/>
              </w:rPr>
              <w:t xml:space="preserve"> </w:t>
            </w:r>
            <w:r w:rsidR="00C17087" w:rsidRPr="0047269D">
              <w:rPr>
                <w:rFonts w:asciiTheme="minorHAnsi" w:hAnsiTheme="minorHAnsi" w:cstheme="minorHAnsi"/>
              </w:rPr>
              <w:t>(</w:t>
            </w:r>
            <w:r w:rsidR="009A01C1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24607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C17087" w:rsidRPr="0047269D" w:rsidRDefault="00485A69" w:rsidP="00C17087">
            <w:pPr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Fonts w:asciiTheme="minorHAnsi" w:hAnsiTheme="minorHAnsi" w:cstheme="minorHAnsi"/>
                <w:b/>
              </w:rPr>
              <w:t>BAŞKAN YARDIMCIS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Fonts w:asciiTheme="minorHAnsi" w:hAnsiTheme="minorHAnsi" w:cstheme="minorHAnsi"/>
              </w:rPr>
              <w:t>Dr.Belgin</w:t>
            </w:r>
            <w:proofErr w:type="spellEnd"/>
            <w:proofErr w:type="gramEnd"/>
            <w:r w:rsidR="00C17087" w:rsidRPr="0047269D">
              <w:rPr>
                <w:rFonts w:asciiTheme="minorHAnsi" w:hAnsiTheme="minorHAnsi" w:cstheme="minorHAnsi"/>
              </w:rPr>
              <w:t xml:space="preserve"> ÜNAL</w:t>
            </w:r>
            <w:r w:rsidR="00C17087" w:rsidRPr="0047269D"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C17087" w:rsidRPr="0047269D">
              <w:rPr>
                <w:rFonts w:asciiTheme="minorHAnsi" w:hAnsiTheme="minorHAnsi" w:cstheme="minorHAnsi"/>
              </w:rPr>
              <w:t>(</w:t>
            </w:r>
            <w:r w:rsidR="009A01C1" w:rsidRPr="0047269D">
              <w:rPr>
                <w:rFonts w:asciiTheme="minorHAnsi" w:hAnsiTheme="minorHAnsi" w:cstheme="minorHAnsi"/>
              </w:rPr>
              <w:t>Tel:24009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C17087" w:rsidRPr="0047269D" w:rsidRDefault="00485A69" w:rsidP="00C17087">
            <w:pPr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Style w:val="tmml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ÜYE:</w:t>
            </w:r>
            <w:r w:rsidRPr="0047269D"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  <w:t>Dr.Rıdvan</w:t>
            </w:r>
            <w:proofErr w:type="spellEnd"/>
            <w:proofErr w:type="gramEnd"/>
            <w:r w:rsidR="00C17087" w:rsidRPr="0047269D"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ATİLLA </w:t>
            </w:r>
            <w:r w:rsidR="00C17087" w:rsidRPr="0047269D">
              <w:rPr>
                <w:rFonts w:asciiTheme="minorHAnsi" w:hAnsiTheme="minorHAnsi" w:cstheme="minorHAnsi"/>
              </w:rPr>
              <w:t>(</w:t>
            </w:r>
            <w:r w:rsidR="008A172F" w:rsidRPr="0047269D">
              <w:rPr>
                <w:rFonts w:asciiTheme="minorHAnsi" w:hAnsiTheme="minorHAnsi" w:cstheme="minorHAnsi"/>
              </w:rPr>
              <w:t>Tel:22702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C17087" w:rsidRDefault="00485A69" w:rsidP="00C17087">
            <w:pPr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</w:pPr>
            <w:r w:rsidRPr="0047269D">
              <w:rPr>
                <w:rFonts w:asciiTheme="minorHAnsi" w:hAnsiTheme="minorHAnsi" w:cstheme="minorHAnsi"/>
                <w:b/>
              </w:rPr>
              <w:t>ÜYE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Fonts w:asciiTheme="minorHAnsi" w:hAnsiTheme="minorHAnsi" w:cstheme="minorHAnsi"/>
              </w:rPr>
              <w:t>Dr.Tufan</w:t>
            </w:r>
            <w:proofErr w:type="spellEnd"/>
            <w:proofErr w:type="gramEnd"/>
            <w:r w:rsidR="00C17087" w:rsidRPr="0047269D">
              <w:rPr>
                <w:rFonts w:asciiTheme="minorHAnsi" w:hAnsiTheme="minorHAnsi" w:cstheme="minorHAnsi"/>
              </w:rPr>
              <w:t xml:space="preserve"> ÇANKAYA (</w:t>
            </w:r>
            <w:r w:rsidR="00F83D1B" w:rsidRPr="00F83D1B">
              <w:rPr>
                <w:rFonts w:asciiTheme="minorHAnsi" w:hAnsiTheme="minorHAnsi" w:cstheme="minorHAnsi"/>
              </w:rPr>
              <w:t>Tel:23671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F83D1B" w:rsidRPr="0047269D" w:rsidRDefault="0092121F" w:rsidP="00C17087">
            <w:pPr>
              <w:rPr>
                <w:rFonts w:asciiTheme="minorHAnsi" w:hAnsiTheme="minorHAnsi" w:cstheme="minorHAnsi"/>
                <w:i/>
              </w:rPr>
            </w:pPr>
            <w:r w:rsidRPr="0092121F">
              <w:rPr>
                <w:rStyle w:val="Kpr"/>
                <w:rFonts w:asciiTheme="minorHAnsi" w:hAnsiTheme="minorHAnsi" w:cstheme="minorHAnsi"/>
                <w:b/>
                <w:color w:val="auto"/>
                <w:u w:val="none"/>
              </w:rPr>
              <w:t>ÜYE:</w:t>
            </w:r>
            <w:r w:rsidRPr="0092121F">
              <w:rPr>
                <w:rStyle w:val="Kpr"/>
                <w:rFonts w:asciiTheme="minorHAnsi" w:hAnsiTheme="minorHAnsi" w:cstheme="minorHAnsi"/>
                <w:color w:val="auto"/>
                <w:u w:val="none"/>
              </w:rPr>
              <w:t xml:space="preserve"> Gülgün OKTAY </w:t>
            </w:r>
            <w:r w:rsidRPr="0092121F">
              <w:rPr>
                <w:rFonts w:asciiTheme="minorHAnsi" w:hAnsiTheme="minorHAnsi" w:cstheme="minorHAnsi"/>
              </w:rPr>
              <w:t>(Tel:24402</w:t>
            </w:r>
            <w:r w:rsidRPr="0092121F">
              <w:rPr>
                <w:rStyle w:val="Kpr"/>
                <w:rFonts w:asciiTheme="minorHAnsi" w:hAnsiTheme="minorHAnsi" w:cstheme="minorHAnsi"/>
                <w:color w:val="auto"/>
                <w:u w:val="none"/>
              </w:rPr>
              <w:t>)</w:t>
            </w: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BİLGİ DANIŞMANLARI</w:t>
            </w:r>
            <w:r w:rsidR="00D25748" w:rsidRPr="0047269D">
              <w:rPr>
                <w:rFonts w:asciiTheme="minorHAnsi" w:hAnsiTheme="minorHAnsi" w:cstheme="minorHAnsi"/>
                <w:b/>
                <w:bCs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</w:p>
          <w:p w:rsidR="00485A69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ACİL SERVİS A</w:t>
            </w:r>
            <w:r w:rsidR="00627763" w:rsidRPr="0047269D">
              <w:rPr>
                <w:rFonts w:asciiTheme="minorHAnsi" w:hAnsiTheme="minorHAnsi" w:cstheme="minorHAnsi"/>
                <w:b/>
              </w:rPr>
              <w:t>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Rıdva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ATİLLA</w:t>
            </w:r>
            <w:r w:rsidR="008A172F" w:rsidRPr="0047269D">
              <w:rPr>
                <w:rFonts w:asciiTheme="minorHAnsi" w:hAnsiTheme="minorHAnsi" w:cstheme="minorHAnsi"/>
              </w:rPr>
              <w:t xml:space="preserve"> (Tel:22702</w:t>
            </w:r>
            <w:r w:rsidR="008A172F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485A69" w:rsidRPr="0047269D" w:rsidRDefault="00627763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BİOFİZİK ANABİLİM DALI</w:t>
            </w:r>
            <w:r w:rsidR="00485A69" w:rsidRPr="0047269D">
              <w:rPr>
                <w:rFonts w:asciiTheme="minorHAnsi" w:hAnsiTheme="minorHAnsi" w:cstheme="minorHAnsi"/>
                <w:b/>
              </w:rPr>
              <w:t>:</w:t>
            </w:r>
            <w:r w:rsidR="00485A69"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485A69" w:rsidRPr="0047269D">
              <w:rPr>
                <w:rFonts w:asciiTheme="minorHAnsi" w:hAnsiTheme="minorHAnsi" w:cstheme="minorHAnsi"/>
              </w:rPr>
              <w:t>Dr.Çağdaş</w:t>
            </w:r>
            <w:proofErr w:type="spellEnd"/>
            <w:proofErr w:type="gramEnd"/>
            <w:r w:rsidR="00485A69" w:rsidRPr="0047269D">
              <w:rPr>
                <w:rFonts w:asciiTheme="minorHAnsi" w:hAnsiTheme="minorHAnsi" w:cstheme="minorHAnsi"/>
              </w:rPr>
              <w:t xml:space="preserve"> GÜDÜCÜ</w:t>
            </w:r>
            <w:r w:rsidR="008A172F" w:rsidRPr="0047269D">
              <w:rPr>
                <w:rFonts w:asciiTheme="minorHAnsi" w:hAnsiTheme="minorHAnsi" w:cstheme="minorHAnsi"/>
              </w:rPr>
              <w:t xml:space="preserve"> (Tel:24498)</w:t>
            </w:r>
          </w:p>
          <w:p w:rsidR="00485A69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FİZYOLOJİ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Osma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AÇIKGÖZ</w:t>
            </w:r>
            <w:r w:rsidR="008A172F" w:rsidRPr="0047269D">
              <w:rPr>
                <w:rFonts w:asciiTheme="minorHAnsi" w:hAnsiTheme="minorHAnsi" w:cstheme="minorHAnsi"/>
              </w:rPr>
              <w:t xml:space="preserve"> (Tel:24456)</w:t>
            </w:r>
          </w:p>
          <w:p w:rsidR="00485A69" w:rsidRPr="0047269D" w:rsidRDefault="00485A69" w:rsidP="00C17087">
            <w:pPr>
              <w:rPr>
                <w:rStyle w:val="tmml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 xml:space="preserve">GENETİK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Tufan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ÇANKAYA</w:t>
            </w:r>
            <w:r w:rsidR="008A172F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8A172F" w:rsidRPr="0047269D">
              <w:rPr>
                <w:rFonts w:asciiTheme="minorHAnsi" w:hAnsiTheme="minorHAnsi" w:cstheme="minorHAnsi"/>
              </w:rPr>
              <w:t>(Tel:23671</w:t>
            </w:r>
            <w:r w:rsidR="008A172F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485A69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HALK SAĞLIĞI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Belgi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ÜNAL</w:t>
            </w:r>
            <w:r w:rsidR="009A01C1" w:rsidRPr="0047269D">
              <w:rPr>
                <w:rFonts w:asciiTheme="minorHAnsi" w:hAnsiTheme="minorHAnsi" w:cstheme="minorHAnsi"/>
              </w:rPr>
              <w:t xml:space="preserve"> (Tel:24009</w:t>
            </w:r>
            <w:r w:rsidR="009A01C1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)</w:t>
            </w:r>
          </w:p>
          <w:p w:rsidR="00485A69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TIBBİ BİYOKİMYA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Nilgü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YENER</w:t>
            </w:r>
            <w:r w:rsidR="008A172F" w:rsidRPr="0047269D">
              <w:rPr>
                <w:rFonts w:asciiTheme="minorHAnsi" w:hAnsiTheme="minorHAnsi" w:cstheme="minorHAnsi"/>
              </w:rPr>
              <w:t xml:space="preserve"> (Tel:24413)</w:t>
            </w:r>
          </w:p>
          <w:p w:rsidR="00485A69" w:rsidRPr="0047269D" w:rsidRDefault="00485A69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TIBBİ BİYOLOJİ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47269D">
              <w:rPr>
                <w:rFonts w:asciiTheme="minorHAnsi" w:hAnsiTheme="minorHAnsi" w:cstheme="minorHAnsi"/>
              </w:rPr>
              <w:t>Dr.H</w:t>
            </w:r>
            <w:proofErr w:type="spellEnd"/>
            <w:r w:rsidRPr="0047269D">
              <w:rPr>
                <w:rFonts w:asciiTheme="minorHAnsi" w:hAnsiTheme="minorHAnsi" w:cstheme="minorHAnsi"/>
              </w:rPr>
              <w:t>. Ogün SERCAN</w:t>
            </w:r>
            <w:r w:rsidR="009A01C1" w:rsidRPr="0047269D">
              <w:rPr>
                <w:rFonts w:asciiTheme="minorHAnsi" w:hAnsiTheme="minorHAnsi" w:cstheme="minorHAnsi"/>
              </w:rPr>
              <w:t xml:space="preserve"> (Tel:24623)</w:t>
            </w:r>
          </w:p>
          <w:p w:rsidR="00323DA0" w:rsidRPr="0047269D" w:rsidRDefault="00485A69" w:rsidP="00485A69">
            <w:pPr>
              <w:ind w:right="113"/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TIP TARİHİ VE ETİK </w:t>
            </w:r>
            <w:r w:rsidR="00627763" w:rsidRPr="0047269D">
              <w:rPr>
                <w:rFonts w:asciiTheme="minorHAnsi" w:hAnsiTheme="minorHAnsi" w:cstheme="minorHAnsi"/>
                <w:b/>
              </w:rPr>
              <w:t>ANABİLİM DALI</w:t>
            </w:r>
            <w:r w:rsidRPr="0047269D">
              <w:rPr>
                <w:rFonts w:asciiTheme="minorHAnsi" w:hAnsiTheme="minorHAnsi" w:cstheme="minorHAnsi"/>
                <w:b/>
              </w:rPr>
              <w:t>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Cemal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Hüseyin GÜVERCİN</w:t>
            </w:r>
            <w:r w:rsidR="00837B68">
              <w:rPr>
                <w:rFonts w:asciiTheme="minorHAnsi" w:hAnsiTheme="minorHAnsi" w:cstheme="minorHAnsi"/>
              </w:rPr>
              <w:t xml:space="preserve"> (Tel:24006</w:t>
            </w:r>
            <w:r w:rsidR="00837B68" w:rsidRPr="0047269D">
              <w:rPr>
                <w:rFonts w:asciiTheme="minorHAnsi" w:hAnsiTheme="minorHAnsi" w:cstheme="minorHAnsi"/>
              </w:rPr>
              <w:t>)</w:t>
            </w:r>
          </w:p>
        </w:tc>
      </w:tr>
      <w:tr w:rsidR="00C17087" w:rsidRPr="0047269D" w:rsidTr="00333E43">
        <w:trPr>
          <w:trHeight w:val="416"/>
          <w:jc w:val="center"/>
        </w:trPr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C17087" w:rsidRPr="0047269D" w:rsidRDefault="004C3C38" w:rsidP="00C17087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DÖNEM-1</w:t>
            </w:r>
            <w:r w:rsidR="00C17087" w:rsidRPr="0047269D">
              <w:rPr>
                <w:rFonts w:asciiTheme="minorHAnsi" w:hAnsiTheme="minorHAnsi" w:cstheme="minorHAnsi"/>
                <w:b/>
              </w:rPr>
              <w:t xml:space="preserve"> KURULU</w:t>
            </w: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</w:rPr>
              <w:t>UYGULAMALAR</w:t>
            </w:r>
          </w:p>
        </w:tc>
      </w:tr>
      <w:tr w:rsidR="00C17087" w:rsidRPr="0047269D" w:rsidTr="00333E43">
        <w:trPr>
          <w:trHeight w:val="531"/>
          <w:jc w:val="center"/>
        </w:trPr>
        <w:tc>
          <w:tcPr>
            <w:tcW w:w="694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F161B" w:rsidRPr="0047269D" w:rsidRDefault="009F161B" w:rsidP="00C17087">
            <w:pPr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  <w:b/>
              </w:rPr>
              <w:t>DÖNEM KURULU ÜYELERİ:</w:t>
            </w:r>
          </w:p>
          <w:p w:rsidR="00C17087" w:rsidRPr="0047269D" w:rsidRDefault="00EE1936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DEKAN YARDIMCIS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Ayda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ÖZKÜTÜK</w:t>
            </w:r>
            <w:r w:rsidR="00204836" w:rsidRPr="0047269D">
              <w:rPr>
                <w:rFonts w:asciiTheme="minorHAnsi" w:hAnsiTheme="minorHAnsi" w:cstheme="minorHAnsi"/>
              </w:rPr>
              <w:t xml:space="preserve"> (Tel:22202)</w:t>
            </w:r>
          </w:p>
          <w:p w:rsidR="00C17087" w:rsidRPr="0047269D" w:rsidRDefault="00EE1936" w:rsidP="00C17087">
            <w:pPr>
              <w:rPr>
                <w:rStyle w:val="Kpr"/>
                <w:rFonts w:asciiTheme="minorHAnsi" w:hAnsiTheme="minorHAnsi" w:cstheme="minorHAnsi"/>
                <w:color w:val="000000"/>
              </w:rPr>
            </w:pPr>
            <w:r w:rsidRPr="0047269D">
              <w:rPr>
                <w:rFonts w:asciiTheme="minorHAnsi" w:hAnsiTheme="minorHAnsi" w:cstheme="minorHAnsi"/>
                <w:b/>
              </w:rPr>
              <w:t>BAŞKAN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Fonts w:asciiTheme="minorHAnsi" w:hAnsiTheme="minorHAnsi" w:cstheme="minorHAnsi"/>
              </w:rPr>
              <w:t>Dr.Tuncay</w:t>
            </w:r>
            <w:proofErr w:type="spellEnd"/>
            <w:proofErr w:type="gramEnd"/>
            <w:r w:rsidR="00C17087" w:rsidRPr="0047269D">
              <w:rPr>
                <w:rFonts w:asciiTheme="minorHAnsi" w:hAnsiTheme="minorHAnsi" w:cstheme="minorHAnsi"/>
              </w:rPr>
              <w:t xml:space="preserve"> KÜME (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Tel:24416</w:t>
            </w:r>
            <w:r w:rsidR="00C17087" w:rsidRPr="0047269D">
              <w:rPr>
                <w:rStyle w:val="Kpr"/>
                <w:rFonts w:asciiTheme="minorHAnsi" w:hAnsiTheme="minorHAnsi" w:cstheme="minorHAnsi"/>
                <w:color w:val="000000"/>
              </w:rPr>
              <w:t>)</w:t>
            </w:r>
          </w:p>
          <w:p w:rsidR="00C17087" w:rsidRPr="0047269D" w:rsidRDefault="00EE1936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BAŞKAN YARDIMCIS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Fonts w:asciiTheme="minorHAnsi" w:hAnsiTheme="minorHAnsi" w:cstheme="minorHAnsi"/>
              </w:rPr>
              <w:t>Dr.Serap</w:t>
            </w:r>
            <w:proofErr w:type="spellEnd"/>
            <w:proofErr w:type="gramEnd"/>
            <w:r w:rsidR="00C17087" w:rsidRPr="0047269D">
              <w:rPr>
                <w:rFonts w:asciiTheme="minorHAnsi" w:hAnsiTheme="minorHAnsi" w:cstheme="minorHAnsi"/>
              </w:rPr>
              <w:t xml:space="preserve"> CİLAKER MIÇILI (Tel:24567)</w:t>
            </w:r>
          </w:p>
          <w:p w:rsidR="00EE1936" w:rsidRPr="0047269D" w:rsidRDefault="00EE1936" w:rsidP="00EE1936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>MÜFREDAT KURULU BAŞKAN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Berna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</w:t>
            </w:r>
            <w:r w:rsidRPr="0047269D">
              <w:rPr>
                <w:rFonts w:asciiTheme="minorHAnsi" w:hAnsiTheme="minorHAnsi" w:cstheme="minorHAnsi"/>
                <w:color w:val="000000" w:themeColor="text1"/>
              </w:rPr>
              <w:t>MUSAL (</w:t>
            </w:r>
            <w:r w:rsidRPr="0047269D">
              <w:rPr>
                <w:rStyle w:val="Kpr"/>
                <w:rFonts w:asciiTheme="minorHAnsi" w:hAnsiTheme="minorHAnsi" w:cstheme="minorHAnsi"/>
                <w:color w:val="000000" w:themeColor="text1"/>
                <w:u w:val="none"/>
              </w:rPr>
              <w:t>Tel:24680</w:t>
            </w:r>
            <w:r w:rsidRPr="0047269D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:rsidR="00EE1936" w:rsidRPr="0047269D" w:rsidRDefault="00EE1936" w:rsidP="00EE1936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DEĞERLENDİRME SORUMLUSU: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Serap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KONAKÇI (</w:t>
            </w:r>
            <w:r w:rsidR="008C57B6" w:rsidRPr="0047269D">
              <w:rPr>
                <w:rFonts w:asciiTheme="minorHAnsi" w:hAnsiTheme="minorHAnsi" w:cstheme="minorHAnsi"/>
              </w:rPr>
              <w:t>Tel:24686</w:t>
            </w:r>
            <w:r w:rsidRPr="0047269D">
              <w:rPr>
                <w:rFonts w:asciiTheme="minorHAnsi" w:hAnsiTheme="minorHAnsi" w:cstheme="minorHAnsi"/>
              </w:rPr>
              <w:t>)</w:t>
            </w:r>
          </w:p>
          <w:p w:rsidR="008C57B6" w:rsidRPr="005E5632" w:rsidRDefault="008C57B6" w:rsidP="00EE1936">
            <w:pPr>
              <w:rPr>
                <w:rFonts w:asciiTheme="minorHAnsi" w:hAnsiTheme="minorHAnsi" w:cstheme="minorHAnsi"/>
                <w:color w:val="000000" w:themeColor="text1"/>
                <w:u w:val="single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BLOK-1 </w:t>
            </w: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 xml:space="preserve">BAŞKANI: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Tuncay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KÜME (</w:t>
            </w:r>
            <w:r w:rsidRPr="005E5632">
              <w:rPr>
                <w:rStyle w:val="Kpr"/>
                <w:rFonts w:asciiTheme="minorHAnsi" w:hAnsiTheme="minorHAnsi" w:cstheme="minorHAnsi"/>
                <w:color w:val="000000" w:themeColor="text1"/>
                <w:u w:val="none"/>
              </w:rPr>
              <w:t>Tel:24416</w:t>
            </w:r>
            <w:r w:rsidRPr="005E5632">
              <w:rPr>
                <w:rStyle w:val="Kpr"/>
                <w:rFonts w:asciiTheme="minorHAnsi" w:hAnsiTheme="minorHAnsi" w:cstheme="minorHAnsi"/>
                <w:color w:val="000000" w:themeColor="text1"/>
              </w:rPr>
              <w:t>)</w:t>
            </w:r>
          </w:p>
          <w:p w:rsidR="00EE1936" w:rsidRPr="005E5632" w:rsidRDefault="00EE1936" w:rsidP="00EE193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 xml:space="preserve">BLOK-2 BAŞKANI: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Ogün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SERCAN (Tel:24623)</w:t>
            </w:r>
          </w:p>
          <w:p w:rsidR="00C17087" w:rsidRPr="005E5632" w:rsidRDefault="00EE1936" w:rsidP="00C1708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 xml:space="preserve">BLOK-3 BAŞKANI: </w:t>
            </w:r>
            <w:proofErr w:type="spellStart"/>
            <w:proofErr w:type="gramStart"/>
            <w:r w:rsidR="00C17087" w:rsidRPr="005E5632">
              <w:rPr>
                <w:rFonts w:asciiTheme="minorHAnsi" w:hAnsiTheme="minorHAnsi" w:cstheme="minorHAnsi"/>
                <w:color w:val="000000" w:themeColor="text1"/>
              </w:rPr>
              <w:t>Dr.Seda</w:t>
            </w:r>
            <w:proofErr w:type="spellEnd"/>
            <w:proofErr w:type="gramEnd"/>
            <w:r w:rsidR="00C17087" w:rsidRPr="005E5632">
              <w:rPr>
                <w:rFonts w:asciiTheme="minorHAnsi" w:hAnsiTheme="minorHAnsi" w:cstheme="minorHAnsi"/>
                <w:color w:val="000000" w:themeColor="text1"/>
              </w:rPr>
              <w:t xml:space="preserve"> ÖZBAL (Tel:24560)</w:t>
            </w:r>
          </w:p>
          <w:p w:rsidR="00EE1936" w:rsidRPr="005E5632" w:rsidRDefault="00EE1936" w:rsidP="00EE193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 xml:space="preserve">BLOK-4 BAŞKANI: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Çetin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PEKÇETİN (</w:t>
            </w:r>
            <w:r w:rsidRPr="005E5632">
              <w:rPr>
                <w:rStyle w:val="Kpr"/>
                <w:rFonts w:asciiTheme="minorHAnsi" w:hAnsiTheme="minorHAnsi" w:cstheme="minorHAnsi"/>
                <w:color w:val="000000" w:themeColor="text1"/>
                <w:u w:val="none"/>
              </w:rPr>
              <w:t>Tel:24559</w:t>
            </w:r>
            <w:r w:rsidRPr="005E5632">
              <w:rPr>
                <w:rFonts w:asciiTheme="minorHAnsi" w:hAnsiTheme="minorHAnsi" w:cstheme="minorHAnsi"/>
                <w:color w:val="000000" w:themeColor="text1"/>
              </w:rPr>
              <w:t>)</w:t>
            </w:r>
          </w:p>
          <w:p w:rsidR="00C17087" w:rsidRPr="005E5632" w:rsidRDefault="00EE1936" w:rsidP="00C17087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 xml:space="preserve">MESLEKSEL BECERİLER SORUMLUSU: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Berfu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OFLAS </w:t>
            </w:r>
            <w:r w:rsidR="00C17087" w:rsidRPr="005E5632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323DA0" w:rsidRPr="005E5632">
              <w:rPr>
                <w:rFonts w:asciiTheme="minorHAnsi" w:hAnsiTheme="minorHAnsi" w:cstheme="minorHAnsi"/>
                <w:color w:val="000000" w:themeColor="text1"/>
              </w:rPr>
              <w:t>Tel:</w:t>
            </w:r>
            <w:r w:rsidR="00C17087" w:rsidRPr="005E5632">
              <w:rPr>
                <w:rFonts w:asciiTheme="minorHAnsi" w:hAnsiTheme="minorHAnsi" w:cstheme="minorHAnsi"/>
                <w:color w:val="000000" w:themeColor="text1"/>
              </w:rPr>
              <w:t>22252)</w:t>
            </w:r>
          </w:p>
          <w:p w:rsidR="0092121F" w:rsidRPr="0092121F" w:rsidRDefault="0092121F" w:rsidP="0092121F">
            <w:pPr>
              <w:rPr>
                <w:rFonts w:asciiTheme="minorHAnsi" w:hAnsiTheme="minorHAnsi" w:cstheme="minorHAnsi"/>
              </w:rPr>
            </w:pPr>
            <w:r w:rsidRPr="0092121F">
              <w:rPr>
                <w:rFonts w:asciiTheme="minorHAnsi" w:hAnsiTheme="minorHAnsi" w:cstheme="minorHAnsi"/>
                <w:b/>
              </w:rPr>
              <w:t>TEMEL İLETİŞİM BECERİLERİ SORUMLUSU:</w:t>
            </w:r>
            <w:r w:rsidRPr="0092121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92121F">
              <w:rPr>
                <w:rFonts w:asciiTheme="minorHAnsi" w:hAnsiTheme="minorHAnsi" w:cstheme="minorHAnsi"/>
              </w:rPr>
              <w:t>Dr.Sema</w:t>
            </w:r>
            <w:proofErr w:type="spellEnd"/>
            <w:proofErr w:type="gramEnd"/>
            <w:r w:rsidRPr="0092121F">
              <w:rPr>
                <w:rFonts w:asciiTheme="minorHAnsi" w:hAnsiTheme="minorHAnsi" w:cstheme="minorHAnsi"/>
              </w:rPr>
              <w:t xml:space="preserve"> OZAN (</w:t>
            </w:r>
            <w:r w:rsidRPr="0092121F">
              <w:rPr>
                <w:rStyle w:val="Kpr"/>
                <w:rFonts w:asciiTheme="minorHAnsi" w:hAnsiTheme="minorHAnsi" w:cstheme="minorHAnsi"/>
                <w:color w:val="auto"/>
                <w:u w:val="none"/>
              </w:rPr>
              <w:t>Tel:29309</w:t>
            </w:r>
            <w:r w:rsidRPr="0092121F">
              <w:rPr>
                <w:rFonts w:asciiTheme="minorHAnsi" w:hAnsiTheme="minorHAnsi" w:cstheme="minorHAnsi"/>
              </w:rPr>
              <w:t>)</w:t>
            </w:r>
          </w:p>
          <w:p w:rsidR="0092121F" w:rsidRPr="0092121F" w:rsidRDefault="0092121F" w:rsidP="0092121F">
            <w:pPr>
              <w:ind w:right="113"/>
              <w:rPr>
                <w:rFonts w:asciiTheme="minorHAnsi" w:hAnsiTheme="minorHAnsi" w:cstheme="minorHAnsi"/>
              </w:rPr>
            </w:pPr>
            <w:r w:rsidRPr="0092121F">
              <w:rPr>
                <w:rFonts w:asciiTheme="minorHAnsi" w:hAnsiTheme="minorHAnsi" w:cstheme="minorHAnsi"/>
                <w:b/>
              </w:rPr>
              <w:t>ALAN ÇALIŞMASI SORUMLUSU:</w:t>
            </w:r>
            <w:r w:rsidRPr="0092121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92121F">
              <w:rPr>
                <w:rFonts w:asciiTheme="minorHAnsi" w:hAnsiTheme="minorHAnsi" w:cstheme="minorHAnsi"/>
              </w:rPr>
              <w:t>Dr.Hatice</w:t>
            </w:r>
            <w:proofErr w:type="spellEnd"/>
            <w:proofErr w:type="gramEnd"/>
            <w:r w:rsidRPr="0092121F">
              <w:rPr>
                <w:rFonts w:asciiTheme="minorHAnsi" w:hAnsiTheme="minorHAnsi" w:cstheme="minorHAnsi"/>
              </w:rPr>
              <w:t xml:space="preserve"> ŞİMŞEK KESKİN (Tel:24010)</w:t>
            </w:r>
          </w:p>
          <w:p w:rsidR="0092121F" w:rsidRPr="0092121F" w:rsidRDefault="0092121F" w:rsidP="0092121F">
            <w:pPr>
              <w:rPr>
                <w:rFonts w:asciiTheme="minorHAnsi" w:hAnsiTheme="minorHAnsi" w:cstheme="minorHAnsi"/>
                <w:shd w:val="clear" w:color="auto" w:fill="FFFFFF"/>
              </w:rPr>
            </w:pPr>
            <w:r w:rsidRPr="0092121F">
              <w:rPr>
                <w:rStyle w:val="tmmfname"/>
                <w:rFonts w:asciiTheme="minorHAnsi" w:hAnsiTheme="minorHAnsi" w:cstheme="minorHAnsi"/>
                <w:b/>
                <w:shd w:val="clear" w:color="auto" w:fill="FFFFFF"/>
              </w:rPr>
              <w:t xml:space="preserve">KLİNİĞE GİRİŞ </w:t>
            </w:r>
            <w:r w:rsidRPr="0092121F">
              <w:rPr>
                <w:rFonts w:asciiTheme="minorHAnsi" w:hAnsiTheme="minorHAnsi" w:cstheme="minorHAnsi"/>
                <w:b/>
              </w:rPr>
              <w:t>SORUMLUSU</w:t>
            </w:r>
            <w:r w:rsidRPr="0092121F">
              <w:rPr>
                <w:rStyle w:val="tmmfname"/>
                <w:rFonts w:asciiTheme="minorHAnsi" w:hAnsiTheme="minorHAnsi" w:cstheme="minorHAnsi"/>
                <w:b/>
                <w:shd w:val="clear" w:color="auto" w:fill="FFFFFF"/>
              </w:rPr>
              <w:t>:</w:t>
            </w:r>
            <w:r w:rsidRPr="0092121F">
              <w:rPr>
                <w:rStyle w:val="tmmfname"/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92121F">
              <w:rPr>
                <w:rStyle w:val="tmmfname"/>
                <w:rFonts w:asciiTheme="minorHAnsi" w:hAnsiTheme="minorHAnsi" w:cstheme="minorHAnsi"/>
                <w:shd w:val="clear" w:color="auto" w:fill="FFFFFF"/>
              </w:rPr>
              <w:t>Dr.Nilgün</w:t>
            </w:r>
            <w:proofErr w:type="spellEnd"/>
            <w:proofErr w:type="gramEnd"/>
            <w:r w:rsidRPr="0092121F">
              <w:rPr>
                <w:rStyle w:val="tmmfname"/>
                <w:rFonts w:asciiTheme="minorHAnsi" w:hAnsiTheme="minorHAnsi" w:cstheme="minorHAnsi"/>
                <w:shd w:val="clear" w:color="auto" w:fill="FFFFFF"/>
              </w:rPr>
              <w:t xml:space="preserve"> ÖZÇAKAR(Tel:24952)</w:t>
            </w:r>
          </w:p>
          <w:p w:rsidR="00402526" w:rsidRPr="005E5632" w:rsidRDefault="00AB42CF" w:rsidP="0040252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 xml:space="preserve">ÖZEL ÇALIŞMA MODÜLÜ SORUMLUSU: </w:t>
            </w:r>
            <w:proofErr w:type="spellStart"/>
            <w:proofErr w:type="gramStart"/>
            <w:r w:rsidR="00402526" w:rsidRPr="005E5632">
              <w:rPr>
                <w:rFonts w:asciiTheme="minorHAnsi" w:hAnsiTheme="minorHAnsi" w:cstheme="minorHAnsi"/>
                <w:color w:val="000000" w:themeColor="text1"/>
              </w:rPr>
              <w:t>Dr.Rıdvan</w:t>
            </w:r>
            <w:proofErr w:type="spellEnd"/>
            <w:proofErr w:type="gramEnd"/>
            <w:r w:rsidR="00402526" w:rsidRPr="005E5632">
              <w:rPr>
                <w:rFonts w:asciiTheme="minorHAnsi" w:hAnsiTheme="minorHAnsi" w:cstheme="minorHAnsi"/>
                <w:color w:val="000000" w:themeColor="text1"/>
              </w:rPr>
              <w:t xml:space="preserve"> ATİLLA (Tel:22702)</w:t>
            </w:r>
          </w:p>
          <w:p w:rsidR="00323DA0" w:rsidRPr="005E5632" w:rsidRDefault="00323DA0" w:rsidP="00EE193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>ÜYE:</w:t>
            </w:r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Mehmet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Ali ÖKTEM (Tel:24500)</w:t>
            </w:r>
          </w:p>
          <w:p w:rsidR="00EE1936" w:rsidRPr="005E5632" w:rsidRDefault="00EE1936" w:rsidP="00EE1936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>ÜYE:</w:t>
            </w:r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Osman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AÇIKGÖZ (Tel:24456)</w:t>
            </w:r>
          </w:p>
          <w:p w:rsidR="00EE1936" w:rsidRPr="0047269D" w:rsidRDefault="00EE1936" w:rsidP="00C17087">
            <w:pPr>
              <w:rPr>
                <w:rFonts w:asciiTheme="minorHAnsi" w:hAnsiTheme="minorHAnsi" w:cstheme="minorHAnsi"/>
              </w:rPr>
            </w:pPr>
            <w:r w:rsidRPr="005E5632">
              <w:rPr>
                <w:rFonts w:asciiTheme="minorHAnsi" w:hAnsiTheme="minorHAnsi" w:cstheme="minorHAnsi"/>
                <w:b/>
                <w:color w:val="000000" w:themeColor="text1"/>
              </w:rPr>
              <w:t>ÜYE:</w:t>
            </w:r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spellStart"/>
            <w:proofErr w:type="gramStart"/>
            <w:r w:rsidRPr="005E5632">
              <w:rPr>
                <w:rFonts w:asciiTheme="minorHAnsi" w:hAnsiTheme="minorHAnsi" w:cstheme="minorHAnsi"/>
                <w:color w:val="000000" w:themeColor="text1"/>
              </w:rPr>
              <w:t>Dr.Belgin</w:t>
            </w:r>
            <w:proofErr w:type="spellEnd"/>
            <w:proofErr w:type="gramEnd"/>
            <w:r w:rsidRPr="005E5632">
              <w:rPr>
                <w:rFonts w:asciiTheme="minorHAnsi" w:hAnsiTheme="minorHAnsi" w:cstheme="minorHAnsi"/>
                <w:color w:val="000000" w:themeColor="text1"/>
              </w:rPr>
              <w:t xml:space="preserve"> ÜNAL (Tel:24009)</w:t>
            </w: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tabs>
                <w:tab w:val="left" w:pos="4890"/>
              </w:tabs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 GÖREVLİLERİ</w:t>
            </w:r>
            <w:r w:rsidR="00D25748"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:</w:t>
            </w:r>
          </w:p>
          <w:p w:rsidR="00C17087" w:rsidRPr="0047269D" w:rsidRDefault="00C17087" w:rsidP="00C17087">
            <w:pPr>
              <w:tabs>
                <w:tab w:val="left" w:pos="4890"/>
              </w:tabs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-</w:t>
            </w:r>
            <w:r w:rsidR="007467A4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0</w:t>
            </w: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1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Oğuz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ALTUNGÖZ</w:t>
            </w:r>
            <w:r w:rsidR="00204836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</w:t>
            </w:r>
            <w:r w:rsidR="009A01C1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24605)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, </w:t>
            </w:r>
            <w:proofErr w:type="spell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Sefa</w:t>
            </w:r>
            <w:proofErr w:type="spell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IZILDAĞ </w:t>
            </w:r>
            <w:r w:rsidR="00204836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(Tel:</w:t>
            </w:r>
            <w:r w:rsidR="009A01C1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24613)</w:t>
            </w:r>
          </w:p>
          <w:p w:rsidR="00C17087" w:rsidRPr="0047269D" w:rsidRDefault="007467A4" w:rsidP="00C17087">
            <w:pPr>
              <w:tabs>
                <w:tab w:val="left" w:pos="4890"/>
              </w:tabs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-0</w:t>
            </w:r>
            <w:r w:rsidR="00C17087"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2:</w:t>
            </w:r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Tuncay</w:t>
            </w:r>
            <w:proofErr w:type="spellEnd"/>
            <w:proofErr w:type="gramEnd"/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ÜME</w:t>
            </w:r>
            <w:r w:rsidR="00FF5300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FF5300" w:rsidRPr="0047269D">
              <w:rPr>
                <w:rFonts w:asciiTheme="minorHAnsi" w:hAnsiTheme="minorHAnsi" w:cstheme="minorHAnsi"/>
              </w:rPr>
              <w:t>(</w:t>
            </w:r>
            <w:r w:rsidR="00FF5300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Tel:24416</w:t>
            </w:r>
            <w:r w:rsidR="00FF5300" w:rsidRPr="0047269D">
              <w:rPr>
                <w:rStyle w:val="Kpr"/>
                <w:rFonts w:asciiTheme="minorHAnsi" w:hAnsiTheme="minorHAnsi" w:cstheme="minorHAnsi"/>
                <w:color w:val="000000"/>
              </w:rPr>
              <w:t>)</w:t>
            </w:r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ab/>
            </w:r>
          </w:p>
          <w:p w:rsidR="00C17087" w:rsidRPr="0047269D" w:rsidRDefault="007467A4" w:rsidP="00C17087">
            <w:pPr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-0</w:t>
            </w:r>
            <w:r w:rsidR="00C17087"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3:</w:t>
            </w:r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Tuncay</w:t>
            </w:r>
            <w:proofErr w:type="spellEnd"/>
            <w:proofErr w:type="gramEnd"/>
            <w:r w:rsidR="00C17087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ÜME</w:t>
            </w:r>
            <w:r w:rsidR="00FF5300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FF5300" w:rsidRPr="0047269D">
              <w:rPr>
                <w:rFonts w:asciiTheme="minorHAnsi" w:hAnsiTheme="minorHAnsi" w:cstheme="minorHAnsi"/>
              </w:rPr>
              <w:t>(</w:t>
            </w:r>
            <w:r w:rsidR="00FF5300"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Tel:24416</w:t>
            </w:r>
            <w:r w:rsidR="00FF5300" w:rsidRPr="0047269D">
              <w:rPr>
                <w:rStyle w:val="Kpr"/>
                <w:rFonts w:asciiTheme="minorHAnsi" w:hAnsiTheme="minorHAnsi" w:cstheme="minorHAnsi"/>
                <w:color w:val="000000"/>
              </w:rPr>
              <w:t>)</w:t>
            </w:r>
          </w:p>
          <w:p w:rsidR="00C17087" w:rsidRPr="0047269D" w:rsidRDefault="00C17087" w:rsidP="00C17087">
            <w:pPr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-</w:t>
            </w:r>
            <w:r w:rsidR="007467A4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0</w:t>
            </w: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 xml:space="preserve">4: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Canan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ÇOKER</w:t>
            </w:r>
            <w:r w:rsidR="008A172F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24404)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, </w:t>
            </w:r>
            <w:proofErr w:type="spell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Semra</w:t>
            </w:r>
            <w:proofErr w:type="spell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OÇTÜRK</w:t>
            </w:r>
            <w:r w:rsidR="008A172F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24407)</w:t>
            </w:r>
          </w:p>
          <w:p w:rsidR="00323DA0" w:rsidRPr="0047269D" w:rsidRDefault="00C17087" w:rsidP="007467A4">
            <w:pPr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UYGULAMA-</w:t>
            </w:r>
            <w:r w:rsidR="007467A4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0</w:t>
            </w: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5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 Oğuz ALTUNGÖZ</w:t>
            </w:r>
            <w:r w:rsidR="00204836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24605)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,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Zeynep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YÜCE</w:t>
            </w:r>
            <w:r w:rsidR="00204836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24608)</w:t>
            </w:r>
          </w:p>
        </w:tc>
      </w:tr>
      <w:tr w:rsidR="00C17087" w:rsidRPr="0047269D" w:rsidTr="00333E43">
        <w:trPr>
          <w:trHeight w:val="383"/>
          <w:jc w:val="center"/>
        </w:trPr>
        <w:tc>
          <w:tcPr>
            <w:tcW w:w="69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99"/>
          </w:tcPr>
          <w:p w:rsidR="00C17087" w:rsidRPr="0047269D" w:rsidRDefault="00C17087" w:rsidP="00C1708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 xml:space="preserve">HEKİMLİK BECERİLERİ ve DEĞERLERİ </w:t>
            </w:r>
          </w:p>
        </w:tc>
      </w:tr>
      <w:tr w:rsidR="00C17087" w:rsidRPr="0047269D" w:rsidTr="00333E43">
        <w:trPr>
          <w:trHeight w:val="403"/>
          <w:jc w:val="center"/>
        </w:trPr>
        <w:tc>
          <w:tcPr>
            <w:tcW w:w="69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ind w:left="113" w:right="11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DÖNEM I SORUMLULARI</w:t>
            </w:r>
            <w:r w:rsidR="00D25748" w:rsidRPr="0047269D">
              <w:rPr>
                <w:rFonts w:asciiTheme="minorHAnsi" w:hAnsiTheme="minorHAnsi" w:cstheme="minorHAnsi"/>
                <w:b/>
                <w:bCs/>
              </w:rPr>
              <w:t>:</w:t>
            </w:r>
          </w:p>
          <w:p w:rsidR="00485A69" w:rsidRPr="0047269D" w:rsidRDefault="00485A69" w:rsidP="00C17087">
            <w:pPr>
              <w:ind w:right="113"/>
              <w:rPr>
                <w:rFonts w:asciiTheme="minorHAnsi" w:hAnsiTheme="minorHAnsi" w:cstheme="minorHAnsi"/>
                <w:color w:val="0070C0"/>
              </w:rPr>
            </w:pPr>
            <w:r w:rsidRPr="0047269D">
              <w:rPr>
                <w:rFonts w:asciiTheme="minorHAnsi" w:hAnsiTheme="minorHAnsi" w:cstheme="minorHAnsi"/>
                <w:b/>
              </w:rPr>
              <w:t>ALAN ÇALIŞMASI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</w:rPr>
              <w:t>Dr.Hatice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</w:rPr>
              <w:t xml:space="preserve"> ŞİMŞEK</w:t>
            </w:r>
            <w:r w:rsidR="009A01C1" w:rsidRPr="0047269D">
              <w:rPr>
                <w:rFonts w:asciiTheme="minorHAnsi" w:hAnsiTheme="minorHAnsi" w:cstheme="minorHAnsi"/>
              </w:rPr>
              <w:t xml:space="preserve"> KESKİN (Tel: 24010)</w:t>
            </w:r>
          </w:p>
          <w:p w:rsidR="00485A69" w:rsidRPr="0047269D" w:rsidRDefault="00485A69" w:rsidP="00C17087">
            <w:pPr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KLİNİĞE GİRİŞ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Nilgün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ÖZÇAKAR</w:t>
            </w:r>
            <w:r w:rsidR="008A172F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(Tel:24952)</w:t>
            </w:r>
          </w:p>
          <w:p w:rsidR="00485A69" w:rsidRPr="0047269D" w:rsidRDefault="00485A69" w:rsidP="00C17087">
            <w:pPr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MESLEKSEL BECERİLER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Berfu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OFLAS</w:t>
            </w:r>
            <w:r w:rsidR="00FF5300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FF5300" w:rsidRPr="0047269D">
              <w:rPr>
                <w:rFonts w:asciiTheme="minorHAnsi" w:hAnsiTheme="minorHAnsi" w:cstheme="minorHAnsi"/>
              </w:rPr>
              <w:t>(Tel:22252)</w:t>
            </w:r>
          </w:p>
          <w:p w:rsidR="00323DA0" w:rsidRPr="0047269D" w:rsidRDefault="00485A69" w:rsidP="00C17087">
            <w:pPr>
              <w:ind w:right="113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47269D">
              <w:rPr>
                <w:rFonts w:asciiTheme="minorHAnsi" w:hAnsiTheme="minorHAnsi" w:cstheme="minorHAnsi"/>
                <w:b/>
              </w:rPr>
              <w:t>TEMEL İLETİŞİM BECERİLERİ</w:t>
            </w: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Esin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ERGÖNÜL</w:t>
            </w:r>
            <w:r w:rsidR="00FF5300"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r w:rsidR="00FF5300" w:rsidRPr="0047269D">
              <w:rPr>
                <w:rFonts w:asciiTheme="minorHAnsi" w:hAnsiTheme="minorHAnsi" w:cstheme="minorHAnsi"/>
              </w:rPr>
              <w:t>(Tel:24684)</w:t>
            </w:r>
          </w:p>
        </w:tc>
      </w:tr>
      <w:tr w:rsidR="00C17087" w:rsidRPr="0047269D" w:rsidTr="00333E43">
        <w:trPr>
          <w:trHeight w:val="401"/>
          <w:jc w:val="center"/>
        </w:trPr>
        <w:tc>
          <w:tcPr>
            <w:tcW w:w="69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ind w:left="113" w:right="11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C17087" w:rsidRPr="0047269D" w:rsidRDefault="00C17087" w:rsidP="00C17087">
            <w:pPr>
              <w:ind w:right="113"/>
              <w:rPr>
                <w:rFonts w:asciiTheme="minorHAnsi" w:hAnsiTheme="minorHAnsi" w:cstheme="minorHAnsi"/>
                <w:color w:val="0070C0"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ORTAK ZORUNLU DERSLER</w:t>
            </w:r>
          </w:p>
        </w:tc>
      </w:tr>
      <w:tr w:rsidR="00C17087" w:rsidRPr="0047269D" w:rsidTr="00333E43">
        <w:trPr>
          <w:trHeight w:val="1186"/>
          <w:jc w:val="center"/>
        </w:trPr>
        <w:tc>
          <w:tcPr>
            <w:tcW w:w="694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ind w:left="113" w:right="113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  <w:b/>
              </w:rPr>
              <w:t>DERS KOORDİNATÖRLERİ</w:t>
            </w:r>
            <w:r w:rsidR="00D25748" w:rsidRPr="0047269D">
              <w:rPr>
                <w:rFonts w:asciiTheme="minorHAnsi" w:hAnsiTheme="minorHAnsi" w:cstheme="minorHAnsi"/>
                <w:b/>
              </w:rPr>
              <w:t>:</w:t>
            </w:r>
          </w:p>
          <w:p w:rsidR="00B87588" w:rsidRPr="0047269D" w:rsidRDefault="00B87588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ATATÜRK İLKELERİ VE İNKİLAP </w:t>
            </w:r>
            <w:proofErr w:type="gramStart"/>
            <w:r w:rsidRPr="0047269D">
              <w:rPr>
                <w:rFonts w:asciiTheme="minorHAnsi" w:hAnsiTheme="minorHAnsi" w:cstheme="minorHAnsi"/>
                <w:b/>
              </w:rPr>
              <w:t>TARİHİ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26685" w:rsidRPr="00426685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Öğr.Gör</w:t>
            </w:r>
            <w:proofErr w:type="spellEnd"/>
            <w:r w:rsidR="00426685" w:rsidRPr="00426685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.</w:t>
            </w:r>
            <w:proofErr w:type="gramEnd"/>
            <w:r w:rsidR="00426685" w:rsidRPr="00426685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Ferah AYYILMAZ ARAS</w:t>
            </w:r>
          </w:p>
          <w:p w:rsidR="006B392A" w:rsidRPr="0047269D" w:rsidRDefault="00B87588" w:rsidP="00C17087">
            <w:pPr>
              <w:rPr>
                <w:rFonts w:asciiTheme="minorHAnsi" w:hAnsiTheme="minorHAnsi" w:cstheme="minorHAnsi"/>
              </w:rPr>
            </w:pPr>
            <w:proofErr w:type="gramStart"/>
            <w:r w:rsidRPr="0047269D">
              <w:rPr>
                <w:rFonts w:asciiTheme="minorHAnsi" w:hAnsiTheme="minorHAnsi" w:cstheme="minorHAnsi"/>
                <w:b/>
              </w:rPr>
              <w:t xml:space="preserve">İNGİLİZCE: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26685">
              <w:rPr>
                <w:rFonts w:asciiTheme="minorHAnsi" w:hAnsiTheme="minorHAnsi" w:cstheme="minorHAnsi"/>
              </w:rPr>
              <w:t>Öğr.Gör</w:t>
            </w:r>
            <w:proofErr w:type="spellEnd"/>
            <w:r w:rsidR="00426685">
              <w:rPr>
                <w:rFonts w:asciiTheme="minorHAnsi" w:hAnsiTheme="minorHAnsi" w:cstheme="minorHAnsi"/>
              </w:rPr>
              <w:t>.</w:t>
            </w:r>
            <w:proofErr w:type="gramEnd"/>
            <w:r w:rsidR="00426685">
              <w:rPr>
                <w:rFonts w:asciiTheme="minorHAnsi" w:hAnsiTheme="minorHAnsi" w:cstheme="minorHAnsi"/>
              </w:rPr>
              <w:t xml:space="preserve"> Dilay DURAK</w:t>
            </w:r>
            <w:r w:rsidR="008A195D">
              <w:rPr>
                <w:rFonts w:asciiTheme="minorHAnsi" w:hAnsiTheme="minorHAnsi" w:cstheme="minorHAnsi"/>
              </w:rPr>
              <w:t xml:space="preserve"> ve </w:t>
            </w:r>
            <w:r w:rsidR="006B392A">
              <w:rPr>
                <w:rFonts w:asciiTheme="minorHAnsi" w:hAnsiTheme="minorHAnsi" w:cstheme="minorHAnsi"/>
                <w:b/>
                <w:color w:val="000000" w:themeColor="text1"/>
                <w:sz w:val="16"/>
              </w:rPr>
              <w:t xml:space="preserve"> </w:t>
            </w:r>
            <w:proofErr w:type="spellStart"/>
            <w:r w:rsidR="006B392A" w:rsidRPr="006B392A">
              <w:rPr>
                <w:rFonts w:asciiTheme="minorHAnsi" w:hAnsiTheme="minorHAnsi" w:cstheme="minorHAnsi"/>
              </w:rPr>
              <w:t>Öğr.Gör</w:t>
            </w:r>
            <w:proofErr w:type="spellEnd"/>
            <w:r w:rsidR="006B392A" w:rsidRPr="006B392A">
              <w:rPr>
                <w:rFonts w:asciiTheme="minorHAnsi" w:hAnsiTheme="minorHAnsi" w:cstheme="minorHAnsi"/>
              </w:rPr>
              <w:t>. İdil HÜREL</w:t>
            </w:r>
          </w:p>
          <w:p w:rsidR="00B87588" w:rsidRPr="0047269D" w:rsidRDefault="00B87588" w:rsidP="00F600EA">
            <w:pPr>
              <w:rPr>
                <w:rFonts w:asciiTheme="minorHAnsi" w:hAnsiTheme="minorHAnsi" w:cstheme="minorHAnsi"/>
                <w:color w:val="0070C0"/>
              </w:rPr>
            </w:pPr>
            <w:r w:rsidRPr="0047269D">
              <w:rPr>
                <w:rStyle w:val="tmmfname"/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KARİYER PLANLAMA:</w:t>
            </w:r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>Dr.Tuncay</w:t>
            </w:r>
            <w:proofErr w:type="spellEnd"/>
            <w:proofErr w:type="gramEnd"/>
            <w:r w:rsidRPr="0047269D">
              <w:rPr>
                <w:rStyle w:val="tmmfname"/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ÜME </w:t>
            </w:r>
            <w:r w:rsidRPr="0047269D">
              <w:rPr>
                <w:rFonts w:asciiTheme="minorHAnsi" w:hAnsiTheme="minorHAnsi" w:cstheme="minorHAnsi"/>
              </w:rPr>
              <w:t>(</w:t>
            </w:r>
            <w:r w:rsidRPr="0047269D">
              <w:rPr>
                <w:rStyle w:val="Kpr"/>
                <w:rFonts w:asciiTheme="minorHAnsi" w:hAnsiTheme="minorHAnsi" w:cstheme="minorHAnsi"/>
                <w:color w:val="000000"/>
                <w:u w:val="none"/>
              </w:rPr>
              <w:t>Tel:24416</w:t>
            </w:r>
            <w:r w:rsidRPr="0047269D">
              <w:rPr>
                <w:rStyle w:val="Kpr"/>
                <w:rFonts w:asciiTheme="minorHAnsi" w:hAnsiTheme="minorHAnsi" w:cstheme="minorHAnsi"/>
                <w:color w:val="000000"/>
              </w:rPr>
              <w:t>)</w:t>
            </w:r>
          </w:p>
          <w:p w:rsidR="00F600EA" w:rsidRPr="0047269D" w:rsidRDefault="00B87588" w:rsidP="00F600EA">
            <w:pPr>
              <w:rPr>
                <w:rFonts w:asciiTheme="minorHAnsi" w:hAnsiTheme="minorHAnsi" w:cstheme="minorHAnsi"/>
                <w:color w:val="0070C0"/>
              </w:rPr>
            </w:pPr>
            <w:r w:rsidRPr="0047269D">
              <w:rPr>
                <w:rFonts w:asciiTheme="minorHAnsi" w:hAnsiTheme="minorHAnsi" w:cstheme="minorHAnsi"/>
                <w:b/>
              </w:rPr>
              <w:t xml:space="preserve">TÜRK </w:t>
            </w:r>
            <w:proofErr w:type="gramStart"/>
            <w:r w:rsidRPr="0047269D">
              <w:rPr>
                <w:rFonts w:asciiTheme="minorHAnsi" w:hAnsiTheme="minorHAnsi" w:cstheme="minorHAnsi"/>
                <w:b/>
              </w:rPr>
              <w:t>DİLİ:</w:t>
            </w:r>
            <w:r w:rsidRPr="0047269D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26685">
              <w:rPr>
                <w:rFonts w:asciiTheme="minorHAnsi" w:hAnsiTheme="minorHAnsi" w:cstheme="minorHAnsi"/>
              </w:rPr>
              <w:t>Öğr.Gör</w:t>
            </w:r>
            <w:proofErr w:type="spellEnd"/>
            <w:r w:rsidR="00426685">
              <w:rPr>
                <w:rFonts w:asciiTheme="minorHAnsi" w:hAnsiTheme="minorHAnsi" w:cstheme="minorHAnsi"/>
              </w:rPr>
              <w:t>.</w:t>
            </w:r>
            <w:proofErr w:type="gramEnd"/>
            <w:r w:rsidR="00426685">
              <w:rPr>
                <w:rFonts w:asciiTheme="minorHAnsi" w:hAnsiTheme="minorHAnsi" w:cstheme="minorHAnsi"/>
              </w:rPr>
              <w:t xml:space="preserve"> Aliye ERGÜL</w:t>
            </w:r>
          </w:p>
        </w:tc>
      </w:tr>
      <w:tr w:rsidR="00C17087" w:rsidRPr="0047269D" w:rsidTr="00333E43">
        <w:trPr>
          <w:trHeight w:val="84"/>
          <w:jc w:val="center"/>
        </w:trPr>
        <w:tc>
          <w:tcPr>
            <w:tcW w:w="793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Sunumlar sabah </w:t>
            </w:r>
            <w:r w:rsidR="008C57B6" w:rsidRPr="0047269D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>yüz y</w:t>
            </w:r>
            <w:r w:rsidRPr="0047269D"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üze, öğleden sonra </w:t>
            </w:r>
            <w:r w:rsidR="008C57B6" w:rsidRPr="0047269D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u</w:t>
            </w:r>
            <w:r w:rsidRPr="0047269D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zaktan </w:t>
            </w:r>
            <w:r w:rsidR="008C57B6" w:rsidRPr="0047269D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çevrim i</w:t>
            </w:r>
            <w:r w:rsidRPr="0047269D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çi yöntemleriyle yapılacaktır.</w:t>
            </w:r>
          </w:p>
        </w:tc>
        <w:tc>
          <w:tcPr>
            <w:tcW w:w="6606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C17087" w:rsidRPr="0047269D" w:rsidRDefault="00C17087" w:rsidP="00C17087">
            <w:pPr>
              <w:jc w:val="right"/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</w:t>
            </w:r>
            <w:r w:rsidR="0047116B" w:rsidRPr="0047269D">
              <w:rPr>
                <w:rFonts w:asciiTheme="minorHAnsi" w:hAnsiTheme="minorHAnsi" w:cstheme="minorHAnsi"/>
              </w:rPr>
              <w:t>-22</w:t>
            </w:r>
          </w:p>
        </w:tc>
      </w:tr>
    </w:tbl>
    <w:p w:rsidR="0044734A" w:rsidRPr="0047269D" w:rsidRDefault="006B392A" w:rsidP="00460F95">
      <w:pPr>
        <w:rPr>
          <w:rFonts w:asciiTheme="minorHAnsi" w:hAnsiTheme="minorHAnsi" w:cstheme="minorHAnsi"/>
          <w:b/>
          <w:i/>
          <w:sz w:val="18"/>
          <w:szCs w:val="18"/>
        </w:rPr>
      </w:pPr>
      <w:r>
        <w:rPr>
          <w:rFonts w:asciiTheme="minorHAnsi" w:hAnsiTheme="minorHAnsi" w:cstheme="minorHAnsi"/>
          <w:b/>
          <w:i/>
          <w:sz w:val="18"/>
          <w:szCs w:val="18"/>
        </w:rPr>
        <w:t xml:space="preserve">  </w:t>
      </w:r>
    </w:p>
    <w:p w:rsidR="00333E43" w:rsidRDefault="00333E43">
      <w:pPr>
        <w:rPr>
          <w:rFonts w:asciiTheme="minorHAnsi" w:hAnsiTheme="minorHAnsi" w:cstheme="minorHAnsi"/>
          <w:b/>
          <w:i/>
          <w:sz w:val="18"/>
          <w:szCs w:val="18"/>
        </w:rPr>
      </w:pPr>
      <w:r>
        <w:rPr>
          <w:rFonts w:asciiTheme="minorHAnsi" w:hAnsiTheme="minorHAnsi" w:cstheme="minorHAnsi"/>
          <w:b/>
          <w:i/>
          <w:sz w:val="18"/>
          <w:szCs w:val="18"/>
        </w:rPr>
        <w:br w:type="page"/>
      </w:r>
    </w:p>
    <w:p w:rsidR="00D56623" w:rsidRDefault="00D56623" w:rsidP="00460F95">
      <w:pPr>
        <w:rPr>
          <w:rFonts w:asciiTheme="minorHAnsi" w:hAnsiTheme="minorHAnsi" w:cstheme="minorHAnsi"/>
          <w:b/>
          <w:i/>
          <w:sz w:val="28"/>
          <w:szCs w:val="28"/>
        </w:rPr>
      </w:pPr>
    </w:p>
    <w:tbl>
      <w:tblPr>
        <w:tblW w:w="14544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2"/>
        <w:gridCol w:w="4819"/>
        <w:gridCol w:w="992"/>
        <w:gridCol w:w="1276"/>
        <w:gridCol w:w="2665"/>
        <w:gridCol w:w="382"/>
        <w:gridCol w:w="2283"/>
      </w:tblGrid>
      <w:tr w:rsidR="00D56623" w:rsidRPr="0047269D" w:rsidTr="00333E43">
        <w:trPr>
          <w:trHeight w:val="508"/>
          <w:jc w:val="center"/>
        </w:trPr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56623" w:rsidRPr="0047269D" w:rsidRDefault="00D56623" w:rsidP="00D56623">
            <w:pPr>
              <w:jc w:val="center"/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</w:rPr>
              <w:object w:dxaOrig="5265" w:dyaOrig="4635">
                <v:shape id="_x0000_i1027" type="#_x0000_t75" style="width:80.05pt;height:1in" o:ole="">
                  <v:imagedata r:id="rId8" o:title=""/>
                </v:shape>
                <o:OLEObject Type="Embed" ProgID="PBrush" ShapeID="_x0000_i1027" DrawAspect="Content" ObjectID="_1695464341" r:id="rId13"/>
              </w:object>
            </w:r>
          </w:p>
        </w:tc>
        <w:tc>
          <w:tcPr>
            <w:tcW w:w="10206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56623" w:rsidRPr="0047269D" w:rsidRDefault="00D56623" w:rsidP="00D56623">
            <w:pPr>
              <w:jc w:val="center"/>
              <w:rPr>
                <w:rFonts w:asciiTheme="minorHAnsi" w:hAnsiTheme="minorHAnsi" w:cstheme="minorHAnsi"/>
                <w:sz w:val="28"/>
                <w:szCs w:val="28"/>
                <w:u w:val="single"/>
              </w:rPr>
            </w:pPr>
            <w:r w:rsidRPr="0047269D">
              <w:rPr>
                <w:rFonts w:asciiTheme="minorHAnsi" w:hAnsiTheme="minorHAnsi" w:cstheme="minorHAnsi"/>
                <w:b/>
                <w:sz w:val="28"/>
                <w:szCs w:val="28"/>
              </w:rPr>
              <w:t>DOKUZ EYLÜL ÜNİVERSİTESİ TIP FAKÜLTESİ</w:t>
            </w:r>
          </w:p>
          <w:p w:rsidR="00D56623" w:rsidRDefault="00D56623" w:rsidP="00D56623">
            <w:pPr>
              <w:pStyle w:val="Altyaz"/>
              <w:ind w:right="254"/>
              <w:rPr>
                <w:rFonts w:asciiTheme="minorHAnsi" w:hAnsiTheme="minorHAnsi" w:cstheme="minorHAnsi"/>
                <w:szCs w:val="28"/>
              </w:rPr>
            </w:pPr>
            <w:r w:rsidRPr="0047269D">
              <w:rPr>
                <w:rFonts w:asciiTheme="minorHAnsi" w:hAnsiTheme="minorHAnsi" w:cstheme="minorHAnsi"/>
                <w:szCs w:val="28"/>
              </w:rPr>
              <w:t>Tıp Doktorluğu</w:t>
            </w:r>
            <w:r w:rsidRPr="0047269D">
              <w:rPr>
                <w:rFonts w:asciiTheme="minorHAnsi" w:hAnsiTheme="minorHAnsi" w:cstheme="minorHAnsi"/>
                <w:szCs w:val="28"/>
                <w:lang w:val="tr-TR"/>
              </w:rPr>
              <w:t xml:space="preserve"> </w:t>
            </w:r>
            <w:r w:rsidRPr="0047269D">
              <w:rPr>
                <w:rFonts w:asciiTheme="minorHAnsi" w:hAnsiTheme="minorHAnsi" w:cstheme="minorHAnsi"/>
                <w:szCs w:val="28"/>
              </w:rPr>
              <w:t>202</w:t>
            </w:r>
            <w:r w:rsidRPr="0047269D">
              <w:rPr>
                <w:rFonts w:asciiTheme="minorHAnsi" w:hAnsiTheme="minorHAnsi" w:cstheme="minorHAnsi"/>
                <w:szCs w:val="28"/>
                <w:lang w:val="tr-TR"/>
              </w:rPr>
              <w:t>1</w:t>
            </w:r>
            <w:r w:rsidR="00360744">
              <w:rPr>
                <w:rFonts w:asciiTheme="minorHAnsi" w:hAnsiTheme="minorHAnsi" w:cstheme="minorHAnsi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szCs w:val="28"/>
              </w:rPr>
              <w:t>202</w:t>
            </w:r>
            <w:r w:rsidRPr="0047269D">
              <w:rPr>
                <w:rFonts w:asciiTheme="minorHAnsi" w:hAnsiTheme="minorHAnsi" w:cstheme="minorHAnsi"/>
                <w:szCs w:val="28"/>
                <w:lang w:val="tr-TR"/>
              </w:rPr>
              <w:t>2</w:t>
            </w:r>
            <w:r w:rsidRPr="0047269D">
              <w:rPr>
                <w:rFonts w:asciiTheme="minorHAnsi" w:hAnsiTheme="minorHAnsi" w:cstheme="minorHAnsi"/>
                <w:szCs w:val="28"/>
              </w:rPr>
              <w:t xml:space="preserve"> Öğretim Yılı</w:t>
            </w:r>
          </w:p>
          <w:p w:rsidR="00712D8F" w:rsidRPr="00712D8F" w:rsidRDefault="00496271" w:rsidP="00D56623">
            <w:pPr>
              <w:pStyle w:val="Altyaz"/>
              <w:ind w:right="254"/>
              <w:rPr>
                <w:rFonts w:asciiTheme="minorHAnsi" w:hAnsiTheme="minorHAnsi" w:cstheme="minorHAnsi"/>
                <w:sz w:val="24"/>
                <w:szCs w:val="24"/>
                <w:lang w:val="tr-TR"/>
              </w:rPr>
            </w:pPr>
            <w:r>
              <w:rPr>
                <w:rFonts w:asciiTheme="minorHAnsi" w:hAnsiTheme="minorHAnsi" w:cstheme="minorHAnsi"/>
                <w:szCs w:val="28"/>
                <w:lang w:val="tr-TR"/>
              </w:rPr>
              <w:t xml:space="preserve">Entegre </w:t>
            </w:r>
            <w:r w:rsidR="00712D8F">
              <w:rPr>
                <w:rFonts w:asciiTheme="minorHAnsi" w:hAnsiTheme="minorHAnsi" w:cstheme="minorHAnsi"/>
                <w:szCs w:val="28"/>
                <w:lang w:val="tr-TR"/>
              </w:rPr>
              <w:t>Tıp Ders Bloğu Hakkında Genel Bilgiler</w:t>
            </w:r>
          </w:p>
        </w:tc>
        <w:tc>
          <w:tcPr>
            <w:tcW w:w="22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56623" w:rsidRPr="0047269D" w:rsidRDefault="00D56623" w:rsidP="00D56623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47269D">
              <w:rPr>
                <w:rFonts w:asciiTheme="minorHAnsi" w:hAnsiTheme="minorHAnsi" w:cstheme="minorHAnsi"/>
              </w:rPr>
              <w:object w:dxaOrig="1335" w:dyaOrig="1395">
                <v:shape id="_x0000_i1028" type="#_x0000_t75" style="width:66.25pt;height:1in" o:ole="">
                  <v:imagedata r:id="rId10" o:title=""/>
                </v:shape>
                <o:OLEObject Type="Embed" ProgID="PBrush" ShapeID="_x0000_i1028" DrawAspect="Content" ObjectID="_1695464342" r:id="rId14"/>
              </w:object>
            </w:r>
          </w:p>
        </w:tc>
      </w:tr>
      <w:tr w:rsidR="00D56623" w:rsidRPr="0047269D" w:rsidTr="00333E43">
        <w:trPr>
          <w:trHeight w:val="484"/>
          <w:jc w:val="center"/>
        </w:trPr>
        <w:tc>
          <w:tcPr>
            <w:tcW w:w="6946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D56623" w:rsidRPr="0047269D" w:rsidRDefault="00712D8F" w:rsidP="00D5662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LOK KİMLİĞİ</w:t>
            </w:r>
          </w:p>
        </w:tc>
        <w:tc>
          <w:tcPr>
            <w:tcW w:w="7598" w:type="dxa"/>
            <w:gridSpan w:val="5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D56623" w:rsidRPr="0047269D" w:rsidRDefault="00712D8F" w:rsidP="00D5662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BLOK ZAMANI</w:t>
            </w:r>
          </w:p>
        </w:tc>
      </w:tr>
      <w:tr w:rsidR="00D56623" w:rsidRPr="0047269D" w:rsidTr="00333E43">
        <w:trPr>
          <w:trHeight w:val="418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56623" w:rsidRPr="00D56623" w:rsidRDefault="00D56623" w:rsidP="00D56623">
            <w:pPr>
              <w:rPr>
                <w:rFonts w:asciiTheme="minorHAnsi" w:hAnsiTheme="minorHAnsi" w:cstheme="minorHAnsi"/>
                <w:b/>
              </w:rPr>
            </w:pPr>
            <w:r w:rsidRPr="00D56623">
              <w:rPr>
                <w:rFonts w:asciiTheme="minorHAnsi" w:hAnsiTheme="minorHAnsi" w:cstheme="minorHAnsi"/>
                <w:b/>
              </w:rPr>
              <w:t>BLO</w:t>
            </w:r>
            <w:r>
              <w:rPr>
                <w:rFonts w:asciiTheme="minorHAnsi" w:hAnsiTheme="minorHAnsi" w:cstheme="minorHAnsi"/>
                <w:b/>
              </w:rPr>
              <w:t>K NO</w:t>
            </w:r>
            <w:r w:rsidR="00712D8F">
              <w:rPr>
                <w:rFonts w:asciiTheme="minorHAnsi" w:hAnsiTheme="minorHAnsi" w:cstheme="minorHAnsi"/>
                <w:b/>
              </w:rPr>
              <w:t>’SU</w:t>
            </w:r>
          </w:p>
        </w:tc>
        <w:tc>
          <w:tcPr>
            <w:tcW w:w="4819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6623" w:rsidRPr="00D56623" w:rsidRDefault="00D56623" w:rsidP="00D566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lok-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D56623" w:rsidRPr="00D56623" w:rsidRDefault="00D56623" w:rsidP="00D56623">
            <w:pPr>
              <w:rPr>
                <w:rFonts w:asciiTheme="minorHAnsi" w:hAnsiTheme="minorHAnsi" w:cstheme="minorHAnsi"/>
              </w:rPr>
            </w:pPr>
            <w:r w:rsidRPr="00D56623">
              <w:rPr>
                <w:rFonts w:asciiTheme="minorHAnsi" w:hAnsiTheme="minorHAnsi" w:cstheme="minorHAnsi"/>
                <w:b/>
              </w:rPr>
              <w:t>DÖNEM</w:t>
            </w:r>
            <w:r>
              <w:rPr>
                <w:rFonts w:asciiTheme="minorHAnsi" w:hAnsiTheme="minorHAnsi" w:cstheme="minorHAnsi"/>
                <w:b/>
              </w:rPr>
              <w:t>İ</w:t>
            </w:r>
          </w:p>
        </w:tc>
        <w:tc>
          <w:tcPr>
            <w:tcW w:w="53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56623" w:rsidRPr="00D56623" w:rsidRDefault="00D56623" w:rsidP="00D56623">
            <w:pPr>
              <w:rPr>
                <w:rFonts w:asciiTheme="minorHAnsi" w:hAnsiTheme="minorHAnsi" w:cstheme="minorHAnsi"/>
              </w:rPr>
            </w:pPr>
            <w:r w:rsidRPr="00D56623">
              <w:rPr>
                <w:rFonts w:asciiTheme="minorHAnsi" w:hAnsiTheme="minorHAnsi" w:cstheme="minorHAnsi"/>
              </w:rPr>
              <w:t>Dönem-1</w:t>
            </w:r>
          </w:p>
        </w:tc>
      </w:tr>
      <w:tr w:rsidR="00743C23" w:rsidRPr="0047269D" w:rsidTr="00333E43">
        <w:trPr>
          <w:trHeight w:val="432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BLOK ADI</w:t>
            </w:r>
          </w:p>
        </w:tc>
        <w:tc>
          <w:tcPr>
            <w:tcW w:w="48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ıbba Giriş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43C23" w:rsidRPr="0047269D" w:rsidRDefault="004C29CF" w:rsidP="00D5662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YARIYILI</w:t>
            </w:r>
            <w:r w:rsidR="00743C23">
              <w:rPr>
                <w:rFonts w:asciiTheme="minorHAnsi" w:hAnsiTheme="minorHAnsi" w:cstheme="minorHAnsi"/>
                <w:b/>
                <w:bCs/>
              </w:rPr>
              <w:t xml:space="preserve"> (DÖNEMİ)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3C23" w:rsidRPr="00D56623" w:rsidRDefault="00743C23" w:rsidP="00743C2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1. </w:t>
            </w:r>
            <w:r w:rsidR="004C29CF">
              <w:rPr>
                <w:rFonts w:asciiTheme="minorHAnsi" w:hAnsiTheme="minorHAnsi" w:cstheme="minorHAnsi"/>
              </w:rPr>
              <w:t>YARIYIL</w:t>
            </w: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  <w:b/>
                <w:bCs/>
              </w:rPr>
            </w:pPr>
            <w:r w:rsidRPr="00D56623">
              <w:rPr>
                <w:rFonts w:asciiTheme="minorHAnsi" w:hAnsiTheme="minorHAnsi" w:cstheme="minorHAnsi"/>
              </w:rPr>
              <w:t>GÜZ DÖNEMİ</w:t>
            </w:r>
          </w:p>
        </w:tc>
      </w:tr>
      <w:tr w:rsidR="00743C23" w:rsidRPr="0047269D" w:rsidTr="00333E43">
        <w:trPr>
          <w:trHeight w:val="462"/>
          <w:jc w:val="center"/>
        </w:trPr>
        <w:tc>
          <w:tcPr>
            <w:tcW w:w="2127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  <w:b/>
              </w:rPr>
            </w:pPr>
            <w:r w:rsidRPr="00D56623">
              <w:rPr>
                <w:rFonts w:asciiTheme="minorHAnsi" w:hAnsiTheme="minorHAnsi" w:cstheme="minorHAnsi"/>
                <w:b/>
              </w:rPr>
              <w:t>BLO</w:t>
            </w:r>
            <w:r>
              <w:rPr>
                <w:rFonts w:asciiTheme="minorHAnsi" w:hAnsiTheme="minorHAnsi" w:cstheme="minorHAnsi"/>
                <w:b/>
              </w:rPr>
              <w:t>K KODU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IG 1101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743C23" w:rsidRPr="00D56623" w:rsidRDefault="00743C23" w:rsidP="00D5662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TARİH ARALIĞI (SÜRESİ)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3C23" w:rsidRDefault="00743C23" w:rsidP="00743C23">
            <w:pPr>
              <w:rPr>
                <w:rFonts w:asciiTheme="minorHAnsi" w:hAnsiTheme="minorHAnsi" w:cstheme="minorHAnsi"/>
              </w:rPr>
            </w:pPr>
            <w:r w:rsidRPr="00D56623">
              <w:rPr>
                <w:rFonts w:asciiTheme="minorHAnsi" w:hAnsiTheme="minorHAnsi" w:cstheme="minorHAnsi"/>
              </w:rPr>
              <w:t>04.10.2021</w:t>
            </w:r>
            <w:r w:rsidR="00360744">
              <w:rPr>
                <w:rFonts w:asciiTheme="minorHAnsi" w:hAnsiTheme="minorHAnsi" w:cstheme="minorHAnsi"/>
              </w:rPr>
              <w:t>-</w:t>
            </w:r>
            <w:r w:rsidRPr="00D56623">
              <w:rPr>
                <w:rFonts w:asciiTheme="minorHAnsi" w:hAnsiTheme="minorHAnsi" w:cstheme="minorHAnsi"/>
              </w:rPr>
              <w:t>03.12.2021</w:t>
            </w: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3C23" w:rsidRDefault="00743C23" w:rsidP="00D566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 HAFTA</w:t>
            </w:r>
          </w:p>
        </w:tc>
      </w:tr>
      <w:tr w:rsidR="00743C23" w:rsidRPr="0047269D" w:rsidTr="00333E43">
        <w:trPr>
          <w:trHeight w:val="439"/>
          <w:jc w:val="center"/>
        </w:trPr>
        <w:tc>
          <w:tcPr>
            <w:tcW w:w="14544" w:type="dxa"/>
            <w:gridSpan w:val="8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743C23" w:rsidRPr="0047269D" w:rsidRDefault="00743C23" w:rsidP="00AB1A0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BLOK </w:t>
            </w:r>
            <w:r w:rsidR="00AB1A00">
              <w:rPr>
                <w:rFonts w:asciiTheme="minorHAnsi" w:hAnsiTheme="minorHAnsi" w:cstheme="minorHAnsi"/>
                <w:b/>
                <w:bCs/>
              </w:rPr>
              <w:t>TANITIMI</w:t>
            </w:r>
          </w:p>
        </w:tc>
      </w:tr>
      <w:tr w:rsidR="00743C23" w:rsidRPr="0047269D" w:rsidTr="00333E43">
        <w:trPr>
          <w:trHeight w:val="416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743C23" w:rsidRPr="0047269D" w:rsidRDefault="00743C23" w:rsidP="00D56623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AMACI</w:t>
            </w:r>
          </w:p>
        </w:tc>
        <w:tc>
          <w:tcPr>
            <w:tcW w:w="12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43C23" w:rsidRPr="00743C23" w:rsidRDefault="00743C23" w:rsidP="00D56623">
            <w:pPr>
              <w:rPr>
                <w:rFonts w:asciiTheme="minorHAnsi" w:hAnsiTheme="minorHAnsi" w:cstheme="minorHAnsi"/>
                <w:bCs/>
              </w:rPr>
            </w:pPr>
            <w:r w:rsidRPr="00743C23">
              <w:rPr>
                <w:rFonts w:asciiTheme="minorHAnsi" w:hAnsiTheme="minorHAnsi" w:cstheme="minorHAnsi"/>
                <w:bCs/>
              </w:rPr>
              <w:t xml:space="preserve">Öğrencilerin tıp alanına ve/veya hekimlik mesleğine girişini (tanışmasını) ve adaptasyonunu (benimsemesini) sağlamaktır. </w:t>
            </w:r>
          </w:p>
        </w:tc>
      </w:tr>
      <w:tr w:rsidR="00AB1A00" w:rsidRPr="0047269D" w:rsidTr="00333E43">
        <w:trPr>
          <w:trHeight w:val="416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AB1A00" w:rsidRDefault="009E712F" w:rsidP="00D56623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GENEL </w:t>
            </w:r>
            <w:r w:rsidR="00AB1A00">
              <w:rPr>
                <w:rFonts w:asciiTheme="minorHAnsi" w:hAnsiTheme="minorHAnsi" w:cstheme="minorHAnsi"/>
                <w:b/>
              </w:rPr>
              <w:t>İÇERİĞİ</w:t>
            </w:r>
          </w:p>
        </w:tc>
        <w:tc>
          <w:tcPr>
            <w:tcW w:w="1241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AB1A00" w:rsidRPr="00743C23" w:rsidRDefault="00AB1A00" w:rsidP="00580B8E">
            <w:pPr>
              <w:jc w:val="both"/>
              <w:rPr>
                <w:rFonts w:asciiTheme="minorHAnsi" w:hAnsiTheme="minorHAnsi" w:cstheme="minorHAnsi"/>
                <w:bCs/>
              </w:rPr>
            </w:pPr>
            <w:r w:rsidRPr="00743C23">
              <w:rPr>
                <w:rFonts w:asciiTheme="minorHAnsi" w:hAnsiTheme="minorHAnsi" w:cstheme="minorHAnsi"/>
                <w:bCs/>
              </w:rPr>
              <w:t xml:space="preserve">İnsanın fiziksel bir varlık olarak </w:t>
            </w:r>
            <w:proofErr w:type="spellStart"/>
            <w:r w:rsidRPr="00743C23">
              <w:rPr>
                <w:rFonts w:asciiTheme="minorHAnsi" w:hAnsiTheme="minorHAnsi" w:cstheme="minorHAnsi"/>
                <w:bCs/>
              </w:rPr>
              <w:t>olarak</w:t>
            </w:r>
            <w:proofErr w:type="spellEnd"/>
            <w:r w:rsidRPr="00743C23">
              <w:rPr>
                <w:rFonts w:asciiTheme="minorHAnsi" w:hAnsiTheme="minorHAnsi" w:cstheme="minorHAnsi"/>
                <w:bCs/>
              </w:rPr>
              <w:t xml:space="preserve"> kimyasal/biyokimyasal yapısı ve biyolojik bir varlık olarak biyolojik/hücresel yapısı ve bazı işlevleri tanımlanacaktır. Ayrıca tıp/ sağlık alanı ile ilgili olarak temel halk sağlığı kavramları ve ilk yardım </w:t>
            </w:r>
            <w:r>
              <w:rPr>
                <w:rFonts w:asciiTheme="minorHAnsi" w:hAnsiTheme="minorHAnsi" w:cstheme="minorHAnsi"/>
                <w:bCs/>
              </w:rPr>
              <w:t xml:space="preserve">uygulamaları </w:t>
            </w:r>
            <w:r w:rsidRPr="00743C23">
              <w:rPr>
                <w:rFonts w:asciiTheme="minorHAnsi" w:hAnsiTheme="minorHAnsi" w:cstheme="minorHAnsi"/>
                <w:bCs/>
              </w:rPr>
              <w:t>açıklanacaktır.</w:t>
            </w:r>
          </w:p>
        </w:tc>
      </w:tr>
      <w:tr w:rsidR="002A6A59" w:rsidRPr="0047269D" w:rsidTr="00333E43">
        <w:trPr>
          <w:trHeight w:val="404"/>
          <w:jc w:val="center"/>
        </w:trPr>
        <w:tc>
          <w:tcPr>
            <w:tcW w:w="6946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A6A59" w:rsidRPr="00B5001B" w:rsidRDefault="002A6A59" w:rsidP="00F6756A">
            <w:pPr>
              <w:rPr>
                <w:rFonts w:asciiTheme="minorHAnsi" w:hAnsiTheme="minorHAnsi" w:cstheme="minorHAnsi"/>
                <w:b/>
              </w:rPr>
            </w:pPr>
            <w:r w:rsidRPr="00B5001B">
              <w:rPr>
                <w:rFonts w:asciiTheme="minorHAnsi" w:hAnsiTheme="minorHAnsi" w:cstheme="minorHAnsi"/>
                <w:b/>
              </w:rPr>
              <w:t>KURAMSAL (TEORİK</w:t>
            </w:r>
            <w:r w:rsidR="00F6756A">
              <w:rPr>
                <w:rFonts w:asciiTheme="minorHAnsi" w:hAnsiTheme="minorHAnsi" w:cstheme="minorHAnsi"/>
                <w:b/>
              </w:rPr>
              <w:t>~ SUNUMLAR ve UYGULAMALAR</w:t>
            </w:r>
            <w:r w:rsidRPr="00B5001B">
              <w:rPr>
                <w:rFonts w:asciiTheme="minorHAnsi" w:hAnsiTheme="minorHAnsi" w:cstheme="minorHAnsi"/>
                <w:b/>
              </w:rPr>
              <w:t>) DERS KONULARI</w:t>
            </w:r>
            <w:r w:rsidR="00EC0B4F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  <w:tc>
          <w:tcPr>
            <w:tcW w:w="759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A6A59" w:rsidRPr="00857478" w:rsidRDefault="002A6A59" w:rsidP="002A6A59">
            <w:pPr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  <w:b/>
                <w:bCs/>
              </w:rPr>
              <w:t>Tıbbi Biyoloji</w:t>
            </w:r>
            <w:r>
              <w:rPr>
                <w:rFonts w:asciiTheme="minorHAnsi" w:hAnsiTheme="minorHAnsi" w:cstheme="minorHAnsi"/>
                <w:b/>
                <w:bCs/>
              </w:rPr>
              <w:t>:</w:t>
            </w:r>
            <w:r w:rsidRPr="00857478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proofErr w:type="spellStart"/>
            <w:r w:rsidRPr="00964C4C">
              <w:rPr>
                <w:rFonts w:asciiTheme="minorHAnsi" w:hAnsiTheme="minorHAnsi" w:cstheme="minorHAnsi"/>
                <w:bCs/>
              </w:rPr>
              <w:t>Ökaryotik</w:t>
            </w:r>
            <w:proofErr w:type="spellEnd"/>
            <w:r w:rsidRPr="00964C4C">
              <w:rPr>
                <w:rFonts w:asciiTheme="minorHAnsi" w:hAnsiTheme="minorHAnsi" w:cstheme="minorHAnsi"/>
                <w:bCs/>
              </w:rPr>
              <w:t xml:space="preserve"> hücre yapısı</w:t>
            </w:r>
            <w:r w:rsidR="00964C4C" w:rsidRPr="00964C4C">
              <w:rPr>
                <w:rFonts w:asciiTheme="minorHAnsi" w:hAnsiTheme="minorHAnsi" w:cstheme="minorHAnsi"/>
                <w:bCs/>
              </w:rPr>
              <w:t xml:space="preserve">, </w:t>
            </w:r>
            <w:r w:rsidRPr="00964C4C">
              <w:rPr>
                <w:rFonts w:asciiTheme="minorHAnsi" w:hAnsiTheme="minorHAnsi" w:cstheme="minorHAnsi"/>
                <w:bCs/>
              </w:rPr>
              <w:t xml:space="preserve">hücre döngüsünün </w:t>
            </w:r>
            <w:r w:rsidR="00964C4C" w:rsidRPr="00964C4C">
              <w:rPr>
                <w:rFonts w:asciiTheme="minorHAnsi" w:hAnsiTheme="minorHAnsi" w:cstheme="minorHAnsi"/>
                <w:bCs/>
              </w:rPr>
              <w:t xml:space="preserve">ve kalıtımın </w:t>
            </w:r>
            <w:r w:rsidRPr="00964C4C">
              <w:rPr>
                <w:rFonts w:asciiTheme="minorHAnsi" w:hAnsiTheme="minorHAnsi" w:cstheme="minorHAnsi"/>
                <w:bCs/>
              </w:rPr>
              <w:t>temelleri</w:t>
            </w:r>
            <w:r w:rsidR="00964C4C" w:rsidRPr="00964C4C">
              <w:rPr>
                <w:rFonts w:asciiTheme="minorHAnsi" w:hAnsiTheme="minorHAnsi" w:cstheme="minorHAnsi"/>
                <w:bCs/>
              </w:rPr>
              <w:t>ni açık</w:t>
            </w:r>
            <w:r w:rsidR="00E10370">
              <w:rPr>
                <w:rFonts w:asciiTheme="minorHAnsi" w:hAnsiTheme="minorHAnsi" w:cstheme="minorHAnsi"/>
                <w:bCs/>
              </w:rPr>
              <w:t>l</w:t>
            </w:r>
            <w:r w:rsidR="00964C4C" w:rsidRPr="00964C4C">
              <w:rPr>
                <w:rFonts w:asciiTheme="minorHAnsi" w:hAnsiTheme="minorHAnsi" w:cstheme="minorHAnsi"/>
                <w:bCs/>
              </w:rPr>
              <w:t>ayabilme</w:t>
            </w:r>
            <w:r w:rsidR="00964C4C">
              <w:rPr>
                <w:rFonts w:asciiTheme="minorHAnsi" w:hAnsiTheme="minorHAnsi" w:cstheme="minorHAnsi"/>
                <w:bCs/>
              </w:rPr>
              <w:t>.</w:t>
            </w:r>
          </w:p>
          <w:p w:rsidR="00F6756A" w:rsidRPr="00857478" w:rsidRDefault="00F6756A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Hücrenin genetik temelini ve bilgi akışını tartışabilme (BB)</w:t>
            </w:r>
          </w:p>
          <w:p w:rsidR="00F6756A" w:rsidRPr="00857478" w:rsidRDefault="00F6756A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Kalıtımın temellerini tanımlayabilme ve hücre yapısı (BB)</w:t>
            </w:r>
          </w:p>
          <w:p w:rsidR="00F6756A" w:rsidRPr="00857478" w:rsidRDefault="00F6756A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Kromozom anomalileri ve kalıtım mekanizmalarını açıklayabilme (BK)</w:t>
            </w:r>
          </w:p>
          <w:p w:rsidR="00F6756A" w:rsidRDefault="00F6756A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857478">
              <w:rPr>
                <w:rFonts w:asciiTheme="minorHAnsi" w:hAnsiTheme="minorHAnsi" w:cstheme="minorHAnsi"/>
              </w:rPr>
              <w:t>Ökaryot</w:t>
            </w:r>
            <w:proofErr w:type="spellEnd"/>
            <w:r w:rsidRPr="00857478">
              <w:rPr>
                <w:rFonts w:asciiTheme="minorHAnsi" w:hAnsiTheme="minorHAnsi" w:cstheme="minorHAnsi"/>
              </w:rPr>
              <w:t xml:space="preserve"> hücre döngüsünün ve bölünmesinin temellerini açıklayabilme (BK)</w:t>
            </w:r>
          </w:p>
          <w:p w:rsidR="00964C4C" w:rsidRPr="00964C4C" w:rsidRDefault="00964C4C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857478">
              <w:rPr>
                <w:rFonts w:asciiTheme="minorHAnsi" w:hAnsiTheme="minorHAnsi" w:cstheme="minorHAnsi"/>
              </w:rPr>
              <w:t>Mendelian</w:t>
            </w:r>
            <w:proofErr w:type="spellEnd"/>
            <w:r w:rsidRPr="00857478">
              <w:rPr>
                <w:rFonts w:asciiTheme="minorHAnsi" w:hAnsiTheme="minorHAnsi" w:cstheme="minorHAnsi"/>
              </w:rPr>
              <w:t xml:space="preserve"> kalıtımı açıklayabilme (BK)</w:t>
            </w:r>
          </w:p>
          <w:p w:rsidR="002A6A59" w:rsidRPr="00857478" w:rsidRDefault="002A6A59" w:rsidP="002A6A59">
            <w:pPr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  <w:b/>
                <w:bCs/>
              </w:rPr>
              <w:t>Tıbbi Genetik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: </w:t>
            </w:r>
            <w:r w:rsidRPr="00964C4C">
              <w:rPr>
                <w:rFonts w:asciiTheme="minorHAnsi" w:hAnsiTheme="minorHAnsi" w:cstheme="minorHAnsi"/>
                <w:bCs/>
              </w:rPr>
              <w:t>Kalıtımın temelleri</w:t>
            </w:r>
            <w:r w:rsidR="00964C4C" w:rsidRPr="00964C4C">
              <w:rPr>
                <w:rFonts w:asciiTheme="minorHAnsi" w:hAnsiTheme="minorHAnsi" w:cstheme="minorHAnsi"/>
                <w:bCs/>
              </w:rPr>
              <w:t>ni açıklayabilme</w:t>
            </w:r>
            <w:r w:rsidR="00964C4C">
              <w:rPr>
                <w:rFonts w:asciiTheme="minorHAnsi" w:hAnsiTheme="minorHAnsi" w:cstheme="minorHAnsi"/>
                <w:bCs/>
              </w:rPr>
              <w:t>.</w:t>
            </w:r>
          </w:p>
          <w:p w:rsidR="002A6A59" w:rsidRPr="00857478" w:rsidRDefault="002A6A59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857478">
              <w:rPr>
                <w:rFonts w:asciiTheme="minorHAnsi" w:hAnsiTheme="minorHAnsi" w:cstheme="minorHAnsi"/>
              </w:rPr>
              <w:t>Mendelian</w:t>
            </w:r>
            <w:proofErr w:type="spellEnd"/>
            <w:r w:rsidRPr="00857478">
              <w:rPr>
                <w:rFonts w:asciiTheme="minorHAnsi" w:hAnsiTheme="minorHAnsi" w:cstheme="minorHAnsi"/>
              </w:rPr>
              <w:t xml:space="preserve"> kalıtımı açıklayabilme (BK)</w:t>
            </w:r>
          </w:p>
          <w:p w:rsidR="002A6A59" w:rsidRPr="00857478" w:rsidRDefault="002A6A59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proofErr w:type="spellStart"/>
            <w:r w:rsidRPr="00857478">
              <w:rPr>
                <w:rFonts w:asciiTheme="minorHAnsi" w:hAnsiTheme="minorHAnsi" w:cstheme="minorHAnsi"/>
              </w:rPr>
              <w:t>Polimorfizm</w:t>
            </w:r>
            <w:proofErr w:type="spellEnd"/>
            <w:r w:rsidRPr="00857478">
              <w:rPr>
                <w:rFonts w:asciiTheme="minorHAnsi" w:hAnsiTheme="minorHAnsi" w:cstheme="minorHAnsi"/>
              </w:rPr>
              <w:t xml:space="preserve"> kavramını açıklayabilme ve toplum genetiği (BK)</w:t>
            </w:r>
          </w:p>
          <w:p w:rsidR="002A6A59" w:rsidRPr="002A6A59" w:rsidRDefault="002A6A59" w:rsidP="002A6A59">
            <w:pPr>
              <w:tabs>
                <w:tab w:val="num" w:pos="720"/>
              </w:tabs>
              <w:jc w:val="both"/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2A6A59"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Tıp Tarihi ve Etik</w:t>
            </w:r>
          </w:p>
          <w:p w:rsidR="002A6A59" w:rsidRPr="002A6A59" w:rsidRDefault="002A6A59" w:rsidP="00964C4C">
            <w:pPr>
              <w:numPr>
                <w:ilvl w:val="0"/>
                <w:numId w:val="25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Tıbbın yöntem bilgisi ko</w:t>
            </w:r>
            <w:r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nusunda bilgi sahibi olma (BK)</w:t>
            </w:r>
          </w:p>
        </w:tc>
      </w:tr>
      <w:tr w:rsidR="002A6A59" w:rsidRPr="0047269D" w:rsidTr="00A30732">
        <w:trPr>
          <w:trHeight w:val="2078"/>
          <w:jc w:val="center"/>
        </w:trPr>
        <w:tc>
          <w:tcPr>
            <w:tcW w:w="694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A6A59" w:rsidRPr="00857478" w:rsidRDefault="002A6A59" w:rsidP="002A6A59">
            <w:pPr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 xml:space="preserve">Acil </w:t>
            </w:r>
            <w:r w:rsidR="00964C4C"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>Tıp</w:t>
            </w:r>
            <w:r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>:</w:t>
            </w:r>
            <w:r w:rsidRPr="00857478"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 xml:space="preserve"> </w:t>
            </w:r>
            <w:r w:rsidR="00964C4C" w:rsidRP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>Ölüm ve yaşam kavramları ile acil</w:t>
            </w:r>
            <w:r w:rsidRP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 uygulamaları</w:t>
            </w:r>
            <w:r w:rsidR="00964C4C" w:rsidRP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 </w:t>
            </w:r>
            <w:r w:rsidR="00964C4C" w:rsidRPr="00964C4C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açıklayabilme</w:t>
            </w:r>
            <w:r w:rsidR="00964C4C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.</w:t>
            </w:r>
          </w:p>
          <w:p w:rsidR="002A6A59" w:rsidRPr="00857478" w:rsidRDefault="002A6A59" w:rsidP="002A6A59">
            <w:pPr>
              <w:numPr>
                <w:ilvl w:val="0"/>
                <w:numId w:val="28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Erişkinde temel yaşam desteği uygulayabilme (P)</w:t>
            </w:r>
          </w:p>
          <w:p w:rsidR="002A6A59" w:rsidRPr="00857478" w:rsidRDefault="002A6A59" w:rsidP="002A6A59">
            <w:pPr>
              <w:numPr>
                <w:ilvl w:val="0"/>
                <w:numId w:val="28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Sık karşılaşılan acil durumlara temel müdahale basamaklarını </w:t>
            </w:r>
            <w:proofErr w:type="gramStart"/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açıklayabilme(</w:t>
            </w:r>
            <w:proofErr w:type="gramEnd"/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BB)</w:t>
            </w:r>
          </w:p>
          <w:p w:rsidR="002A6A59" w:rsidRPr="002A6A59" w:rsidRDefault="002A6A59" w:rsidP="002A6A59">
            <w:pPr>
              <w:tabs>
                <w:tab w:val="num" w:pos="720"/>
              </w:tabs>
              <w:jc w:val="both"/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2A6A59"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Bilim, Sanat ve Tıp</w:t>
            </w:r>
          </w:p>
          <w:p w:rsidR="002A6A59" w:rsidRPr="00857478" w:rsidRDefault="002A6A59" w:rsidP="002A6A59">
            <w:pPr>
              <w:numPr>
                <w:ilvl w:val="0"/>
                <w:numId w:val="29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Tıbba önemli katkıları olan bilim insanlarını tanımlayabilme (BK), tıbbın edebiyat ve sanatla</w:t>
            </w:r>
            <w:r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bağlantısını anlayabilme (BK)</w:t>
            </w:r>
          </w:p>
          <w:p w:rsidR="002A6A59" w:rsidRPr="002A6A59" w:rsidRDefault="002A6A59" w:rsidP="002A6A59">
            <w:pPr>
              <w:jc w:val="both"/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2A6A59"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Biyofizik:</w:t>
            </w:r>
          </w:p>
          <w:p w:rsidR="002A6A59" w:rsidRPr="00857478" w:rsidRDefault="002A6A59" w:rsidP="002A6A59">
            <w:pPr>
              <w:numPr>
                <w:ilvl w:val="0"/>
                <w:numId w:val="29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Elektrik yük, kuvvet, enerji, manyetik alan gibi</w:t>
            </w:r>
            <w:r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 xml:space="preserve"> kavramları </w:t>
            </w:r>
            <w:proofErr w:type="gramStart"/>
            <w:r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tanımlayabilme(</w:t>
            </w:r>
            <w:proofErr w:type="gramEnd"/>
            <w:r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BK)</w:t>
            </w:r>
          </w:p>
          <w:p w:rsidR="002A6A59" w:rsidRPr="00857478" w:rsidRDefault="002A6A59" w:rsidP="002A6A59">
            <w:pPr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>Halk Sağlığ</w:t>
            </w:r>
            <w:r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 xml:space="preserve">ı: </w:t>
            </w:r>
            <w:r w:rsidRPr="005566F6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Sağlık-hastalık, </w:t>
            </w:r>
            <w:r w:rsid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halk </w:t>
            </w:r>
            <w:r w:rsidRPr="005566F6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>sağlı</w:t>
            </w:r>
            <w:r w:rsid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>ğı</w:t>
            </w:r>
            <w:r w:rsidRPr="005566F6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 </w:t>
            </w:r>
            <w:r w:rsid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>sorunlarını</w:t>
            </w:r>
            <w:r w:rsidRPr="005566F6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 ve basamaklı sağlık hizmetlerinin temelleri</w:t>
            </w:r>
            <w:r w:rsidR="00964C4C">
              <w:rPr>
                <w:rFonts w:asciiTheme="minorHAnsi" w:hAnsiTheme="minorHAnsi" w:cstheme="minorHAnsi"/>
                <w:bCs/>
                <w:color w:val="252525"/>
                <w:shd w:val="clear" w:color="auto" w:fill="FFFFFF"/>
              </w:rPr>
              <w:t xml:space="preserve">ni </w:t>
            </w:r>
            <w:r w:rsidR="00964C4C"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açıklayabilme</w:t>
            </w:r>
            <w:r w:rsidR="00964C4C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.</w:t>
            </w:r>
            <w:r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  <w:t xml:space="preserve"> </w:t>
            </w:r>
          </w:p>
          <w:p w:rsidR="00F6756A" w:rsidRPr="00857478" w:rsidRDefault="00F6756A" w:rsidP="002A6A59">
            <w:pPr>
              <w:numPr>
                <w:ilvl w:val="0"/>
                <w:numId w:val="27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Birinci, ikinci ve üçüncü basamak sağlık hizmetlerinin özelliklerini sıralayabilme (BB)</w:t>
            </w:r>
          </w:p>
          <w:p w:rsidR="00F6756A" w:rsidRPr="00857478" w:rsidRDefault="00F6756A" w:rsidP="002A6A59">
            <w:pPr>
              <w:numPr>
                <w:ilvl w:val="0"/>
                <w:numId w:val="27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Sağlık –hastalık kavramını açıklayabilme (BK)</w:t>
            </w:r>
          </w:p>
          <w:p w:rsidR="00F6756A" w:rsidRPr="00857478" w:rsidRDefault="00F6756A" w:rsidP="002A6A59">
            <w:pPr>
              <w:numPr>
                <w:ilvl w:val="0"/>
                <w:numId w:val="27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857478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Sağlık problemlerine halk sağlığı bakış açısını açıklayabilme (BK)</w:t>
            </w:r>
          </w:p>
          <w:p w:rsidR="002A6A59" w:rsidRPr="00857478" w:rsidRDefault="002A6A59" w:rsidP="002A6A59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 xml:space="preserve">Tıbbi Biyokimya: </w:t>
            </w:r>
            <w:r w:rsidRPr="00964C4C">
              <w:rPr>
                <w:rFonts w:asciiTheme="minorHAnsi" w:hAnsiTheme="minorHAnsi" w:cstheme="minorHAnsi"/>
                <w:bCs/>
              </w:rPr>
              <w:t xml:space="preserve">Organik bileşikler ve canlılığın biyokimyasal </w:t>
            </w:r>
            <w:proofErr w:type="gramStart"/>
            <w:r w:rsidRPr="00964C4C">
              <w:rPr>
                <w:rFonts w:asciiTheme="minorHAnsi" w:hAnsiTheme="minorHAnsi" w:cstheme="minorHAnsi"/>
                <w:bCs/>
              </w:rPr>
              <w:t xml:space="preserve">temelleri  </w:t>
            </w:r>
            <w:r w:rsidR="00964C4C" w:rsidRPr="00964C4C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açıklayabilme</w:t>
            </w:r>
            <w:proofErr w:type="gramEnd"/>
            <w:r w:rsidR="00913C0A">
              <w:rPr>
                <w:rFonts w:asciiTheme="minorHAnsi" w:hAnsiTheme="minorHAnsi" w:cstheme="minorHAnsi"/>
                <w:color w:val="252525"/>
                <w:shd w:val="clear" w:color="auto" w:fill="FFFFFF"/>
              </w:rPr>
              <w:t>.</w:t>
            </w:r>
          </w:p>
          <w:p w:rsidR="00F6756A" w:rsidRDefault="00F6756A" w:rsidP="00F6756A">
            <w:pPr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F6756A">
              <w:rPr>
                <w:rFonts w:asciiTheme="minorHAnsi" w:hAnsiTheme="minorHAnsi" w:cstheme="minorHAnsi"/>
              </w:rPr>
              <w:t>Asit-baz dengesi, tampon sistemleri tartışabilme (BK)</w:t>
            </w:r>
          </w:p>
          <w:p w:rsidR="00F6756A" w:rsidRPr="00857478" w:rsidRDefault="00F6756A" w:rsidP="002A6A59">
            <w:pPr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Canlılığın biyokimyasal temelini açıklayabilme, (BK)</w:t>
            </w:r>
          </w:p>
          <w:p w:rsidR="00F6756A" w:rsidRPr="002A6A59" w:rsidRDefault="00F6756A" w:rsidP="002A6A59">
            <w:pPr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İnsan hücrelerinin nasıl enerji sağladığını anlatabilme (BB)</w:t>
            </w:r>
          </w:p>
          <w:p w:rsidR="002A6A59" w:rsidRPr="002A6A59" w:rsidRDefault="00F6756A" w:rsidP="002A6A59">
            <w:pPr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inorHAnsi" w:hAnsiTheme="minorHAnsi" w:cstheme="minorHAnsi"/>
              </w:rPr>
            </w:pPr>
            <w:r w:rsidRPr="00857478">
              <w:rPr>
                <w:rFonts w:asciiTheme="minorHAnsi" w:hAnsiTheme="minorHAnsi" w:cstheme="minorHAnsi"/>
              </w:rPr>
              <w:t>Organik bileşiklerin yapısal özelliklerini tanımlayabilme, sınıflandırabilme (BB)</w:t>
            </w:r>
          </w:p>
        </w:tc>
        <w:tc>
          <w:tcPr>
            <w:tcW w:w="7598" w:type="dxa"/>
            <w:gridSpan w:val="5"/>
            <w:vMerge/>
            <w:tcBorders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2A6A59" w:rsidRPr="002A6A59" w:rsidRDefault="002A6A59" w:rsidP="00D56623">
            <w:pPr>
              <w:numPr>
                <w:ilvl w:val="0"/>
                <w:numId w:val="30"/>
              </w:numPr>
              <w:tabs>
                <w:tab w:val="num" w:pos="720"/>
              </w:tabs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</w:p>
        </w:tc>
      </w:tr>
      <w:tr w:rsidR="002A6A59" w:rsidRPr="0047269D" w:rsidTr="00333E43">
        <w:trPr>
          <w:trHeight w:val="405"/>
          <w:jc w:val="center"/>
        </w:trPr>
        <w:tc>
          <w:tcPr>
            <w:tcW w:w="694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A6A59" w:rsidRPr="00857478" w:rsidRDefault="002A6A59" w:rsidP="002A6A59">
            <w:pPr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</w:pPr>
          </w:p>
        </w:tc>
        <w:tc>
          <w:tcPr>
            <w:tcW w:w="7598" w:type="dxa"/>
            <w:gridSpan w:val="5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2A6A59" w:rsidRPr="002A6A59" w:rsidRDefault="002A6A59" w:rsidP="00F6756A">
            <w:pPr>
              <w:rPr>
                <w:rFonts w:asciiTheme="minorHAnsi" w:hAnsiTheme="minorHAnsi" w:cstheme="minorHAnsi"/>
                <w:color w:val="252525"/>
                <w:shd w:val="clear" w:color="auto" w:fill="FFFFFF"/>
              </w:rPr>
            </w:pPr>
            <w:r w:rsidRPr="00B5001B">
              <w:rPr>
                <w:rFonts w:asciiTheme="minorHAnsi" w:hAnsiTheme="minorHAnsi" w:cstheme="minorHAnsi"/>
                <w:b/>
              </w:rPr>
              <w:t>UYGULAMALI (PRATİK</w:t>
            </w:r>
            <w:r w:rsidR="00F6756A">
              <w:rPr>
                <w:rFonts w:asciiTheme="minorHAnsi" w:hAnsiTheme="minorHAnsi" w:cstheme="minorHAnsi"/>
                <w:b/>
              </w:rPr>
              <w:t xml:space="preserve">~ </w:t>
            </w:r>
            <w:r w:rsidR="00F6756A" w:rsidRPr="002A6A59">
              <w:rPr>
                <w:rFonts w:asciiTheme="minorHAnsi" w:hAnsiTheme="minorHAnsi" w:cstheme="minorHAnsi"/>
                <w:b/>
              </w:rPr>
              <w:t>HEKİMLİK BECERİLERİ VE DEĞERLERİ</w:t>
            </w:r>
            <w:r w:rsidRPr="00B5001B">
              <w:rPr>
                <w:rFonts w:asciiTheme="minorHAnsi" w:hAnsiTheme="minorHAnsi" w:cstheme="minorHAnsi"/>
                <w:b/>
              </w:rPr>
              <w:t>) DERS KONULARI</w:t>
            </w:r>
            <w:r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  <w:tr w:rsidR="002A6A59" w:rsidRPr="0047269D" w:rsidTr="00333E43">
        <w:trPr>
          <w:trHeight w:val="1332"/>
          <w:jc w:val="center"/>
        </w:trPr>
        <w:tc>
          <w:tcPr>
            <w:tcW w:w="6946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A6A59" w:rsidRPr="00857478" w:rsidRDefault="002A6A59" w:rsidP="002A6A59">
            <w:pPr>
              <w:rPr>
                <w:rFonts w:asciiTheme="minorHAnsi" w:hAnsiTheme="minorHAnsi" w:cstheme="minorHAnsi"/>
                <w:b/>
                <w:bCs/>
                <w:color w:val="252525"/>
                <w:shd w:val="clear" w:color="auto" w:fill="FFFFFF"/>
              </w:rPr>
            </w:pPr>
          </w:p>
        </w:tc>
        <w:tc>
          <w:tcPr>
            <w:tcW w:w="7598" w:type="dxa"/>
            <w:gridSpan w:val="5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auto"/>
          </w:tcPr>
          <w:p w:rsidR="001B733B" w:rsidRDefault="001B733B" w:rsidP="001B733B">
            <w:pPr>
              <w:jc w:val="both"/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</w:pPr>
            <w:r w:rsidRPr="002A6A59"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Alan Çalışması</w:t>
            </w:r>
            <w:r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 xml:space="preserve"> (ASM Ziyareti)</w:t>
            </w:r>
            <w:r w:rsidRPr="002A6A59">
              <w:rPr>
                <w:rFonts w:asciiTheme="minorHAnsi" w:hAnsiTheme="minorHAnsi" w:cstheme="minorHAnsi"/>
                <w:b/>
                <w:color w:val="252525"/>
                <w:shd w:val="clear" w:color="auto" w:fill="FFFFFF"/>
              </w:rPr>
              <w:t>:</w:t>
            </w:r>
          </w:p>
          <w:p w:rsidR="001B733B" w:rsidRPr="007B3017" w:rsidRDefault="001B733B" w:rsidP="001B733B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B3017">
              <w:rPr>
                <w:rFonts w:asciiTheme="minorHAnsi" w:hAnsiTheme="minorHAnsi" w:cstheme="minorHAnsi"/>
                <w:sz w:val="20"/>
                <w:szCs w:val="20"/>
              </w:rPr>
              <w:t>Sağlık kurumlarını, işleyişini, birbirleri arasındaki hiyerarşik ilişkilerini tanımlayabilme</w:t>
            </w:r>
            <w:r w:rsidRPr="007B301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:rsidR="002A6A59" w:rsidRPr="007B3017" w:rsidRDefault="002A6A59" w:rsidP="007B3017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7B3017">
              <w:rPr>
                <w:rFonts w:asciiTheme="minorHAnsi" w:hAnsiTheme="minorHAnsi" w:cstheme="minorHAnsi"/>
                <w:b/>
                <w:bCs/>
              </w:rPr>
              <w:t>Mesleksel Beceriler:</w:t>
            </w:r>
          </w:p>
          <w:p w:rsidR="002A6A59" w:rsidRPr="00E7726E" w:rsidRDefault="002A6A59" w:rsidP="001B733B">
            <w:pPr>
              <w:pStyle w:val="ListeParagraf"/>
              <w:numPr>
                <w:ilvl w:val="0"/>
                <w:numId w:val="31"/>
              </w:numPr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E7726E">
              <w:rPr>
                <w:rFonts w:asciiTheme="minorHAnsi" w:hAnsiTheme="minorHAnsi" w:cstheme="minorHAnsi"/>
                <w:sz w:val="20"/>
                <w:szCs w:val="20"/>
              </w:rPr>
              <w:t>El Yıkayabilme (P) ve Steril Eldiven Giyebilme (P)</w:t>
            </w:r>
          </w:p>
          <w:p w:rsidR="002A6A59" w:rsidRPr="001B733B" w:rsidRDefault="002A6A59" w:rsidP="001B733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56623" w:rsidRPr="0047269D" w:rsidTr="00333E43">
        <w:trPr>
          <w:trHeight w:val="84"/>
          <w:jc w:val="center"/>
        </w:trPr>
        <w:tc>
          <w:tcPr>
            <w:tcW w:w="7938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D56623" w:rsidRPr="0047269D" w:rsidRDefault="00AF6A19" w:rsidP="00D56623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i/>
                <w:sz w:val="18"/>
                <w:szCs w:val="18"/>
              </w:rPr>
              <w:t xml:space="preserve"> </w:t>
            </w:r>
          </w:p>
        </w:tc>
        <w:tc>
          <w:tcPr>
            <w:tcW w:w="6606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D56623" w:rsidRPr="0047269D" w:rsidRDefault="00D56623" w:rsidP="00D56623">
            <w:pPr>
              <w:jc w:val="right"/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7515A5" w:rsidRDefault="007515A5">
      <w:pPr>
        <w:rPr>
          <w:rFonts w:asciiTheme="minorHAnsi" w:hAnsiTheme="minorHAnsi" w:cstheme="minorHAnsi"/>
          <w:b/>
          <w:i/>
          <w:sz w:val="28"/>
          <w:szCs w:val="28"/>
        </w:rPr>
      </w:pPr>
      <w:bookmarkStart w:id="0" w:name="_Hlk52526888"/>
      <w:r>
        <w:rPr>
          <w:rFonts w:asciiTheme="minorHAnsi" w:hAnsiTheme="minorHAnsi" w:cstheme="minorHAnsi"/>
          <w:b/>
          <w:i/>
          <w:sz w:val="28"/>
          <w:szCs w:val="28"/>
        </w:rPr>
        <w:br w:type="page"/>
      </w:r>
    </w:p>
    <w:p w:rsidR="00743C23" w:rsidRPr="0047269D" w:rsidRDefault="00743C23" w:rsidP="00460F95">
      <w:pPr>
        <w:rPr>
          <w:rFonts w:asciiTheme="minorHAnsi" w:hAnsiTheme="minorHAnsi" w:cstheme="minorHAnsi"/>
          <w:b/>
          <w:i/>
          <w:sz w:val="28"/>
          <w:szCs w:val="28"/>
        </w:rPr>
      </w:pPr>
    </w:p>
    <w:tbl>
      <w:tblPr>
        <w:tblW w:w="1619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"/>
        <w:gridCol w:w="1103"/>
        <w:gridCol w:w="4122"/>
        <w:gridCol w:w="2949"/>
        <w:gridCol w:w="684"/>
        <w:gridCol w:w="2074"/>
        <w:gridCol w:w="12"/>
        <w:gridCol w:w="2551"/>
        <w:gridCol w:w="2622"/>
        <w:gridCol w:w="73"/>
      </w:tblGrid>
      <w:tr w:rsidR="00415BEE" w:rsidRPr="0047269D" w:rsidTr="00211E58">
        <w:trPr>
          <w:trHeight w:val="193"/>
        </w:trPr>
        <w:tc>
          <w:tcPr>
            <w:tcW w:w="8182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415BEE" w:rsidRPr="0047269D" w:rsidRDefault="00E85F15" w:rsidP="00D87475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04 Ekim 2021</w:t>
            </w:r>
            <w:r w:rsidR="00360744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08 Ekim 2021  </w:t>
            </w:r>
            <w:r w:rsidR="00D8747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</w:p>
        </w:tc>
        <w:tc>
          <w:tcPr>
            <w:tcW w:w="8016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415BEE" w:rsidRPr="0047269D" w:rsidRDefault="00415BEE" w:rsidP="00437054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.Hafta (Açılış Haftası)</w:t>
            </w:r>
          </w:p>
        </w:tc>
      </w:tr>
      <w:tr w:rsidR="00A70526" w:rsidRPr="0047269D" w:rsidTr="00211E58">
        <w:trPr>
          <w:trHeight w:val="193"/>
        </w:trPr>
        <w:tc>
          <w:tcPr>
            <w:tcW w:w="1111" w:type="dxa"/>
            <w:gridSpan w:val="2"/>
            <w:tcBorders>
              <w:top w:val="single" w:sz="6" w:space="0" w:color="auto"/>
            </w:tcBorders>
            <w:shd w:val="clear" w:color="auto" w:fill="FFFF99"/>
            <w:vAlign w:val="center"/>
            <w:hideMark/>
          </w:tcPr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8"/>
                <w:szCs w:val="18"/>
                <w:lang w:eastAsia="en-US"/>
              </w:rPr>
              <w:t xml:space="preserve">  </w:t>
            </w:r>
          </w:p>
        </w:tc>
        <w:tc>
          <w:tcPr>
            <w:tcW w:w="4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99"/>
            <w:hideMark/>
          </w:tcPr>
          <w:p w:rsidR="00A70526" w:rsidRPr="00C17087" w:rsidRDefault="00A70526" w:rsidP="00A7052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4</w:t>
            </w: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.10.2021</w:t>
            </w:r>
          </w:p>
        </w:tc>
        <w:tc>
          <w:tcPr>
            <w:tcW w:w="2949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99"/>
            <w:hideMark/>
          </w:tcPr>
          <w:p w:rsidR="00A70526" w:rsidRPr="00C17087" w:rsidRDefault="00A70526" w:rsidP="00A7052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5</w:t>
            </w: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.10.2021</w:t>
            </w:r>
          </w:p>
        </w:tc>
        <w:tc>
          <w:tcPr>
            <w:tcW w:w="2770" w:type="dxa"/>
            <w:gridSpan w:val="3"/>
            <w:tcBorders>
              <w:top w:val="single" w:sz="6" w:space="0" w:color="auto"/>
            </w:tcBorders>
            <w:shd w:val="clear" w:color="auto" w:fill="FFFF99"/>
            <w:hideMark/>
          </w:tcPr>
          <w:p w:rsidR="00A70526" w:rsidRPr="00C17087" w:rsidRDefault="00A70526" w:rsidP="00A7052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6</w:t>
            </w: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.10.2021</w:t>
            </w:r>
          </w:p>
        </w:tc>
        <w:tc>
          <w:tcPr>
            <w:tcW w:w="2551" w:type="dxa"/>
            <w:tcBorders>
              <w:top w:val="single" w:sz="6" w:space="0" w:color="auto"/>
            </w:tcBorders>
            <w:shd w:val="clear" w:color="auto" w:fill="FFFF99"/>
            <w:hideMark/>
          </w:tcPr>
          <w:p w:rsidR="00A70526" w:rsidRPr="00C17087" w:rsidRDefault="00A70526" w:rsidP="00A7052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7</w:t>
            </w: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.10.2021</w:t>
            </w:r>
          </w:p>
        </w:tc>
        <w:tc>
          <w:tcPr>
            <w:tcW w:w="2695" w:type="dxa"/>
            <w:gridSpan w:val="2"/>
            <w:tcBorders>
              <w:top w:val="single" w:sz="6" w:space="0" w:color="auto"/>
            </w:tcBorders>
            <w:shd w:val="clear" w:color="auto" w:fill="FFFF99"/>
            <w:hideMark/>
          </w:tcPr>
          <w:p w:rsidR="00A70526" w:rsidRPr="00C17087" w:rsidRDefault="00A70526" w:rsidP="00A7052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8</w:t>
            </w:r>
            <w:r w:rsidRPr="00C17087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  <w:t>.10.2021</w:t>
            </w:r>
          </w:p>
        </w:tc>
      </w:tr>
      <w:tr w:rsidR="000E1763" w:rsidRPr="0047269D" w:rsidTr="00211E58">
        <w:trPr>
          <w:trHeight w:val="410"/>
        </w:trPr>
        <w:tc>
          <w:tcPr>
            <w:tcW w:w="1111" w:type="dxa"/>
            <w:gridSpan w:val="2"/>
            <w:shd w:val="clear" w:color="auto" w:fill="FFFF99"/>
            <w:vAlign w:val="center"/>
          </w:tcPr>
          <w:p w:rsidR="000E1763" w:rsidRPr="0047269D" w:rsidRDefault="000E1763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</w:p>
        </w:tc>
        <w:tc>
          <w:tcPr>
            <w:tcW w:w="4122" w:type="dxa"/>
            <w:shd w:val="clear" w:color="auto" w:fill="auto"/>
            <w:vAlign w:val="center"/>
          </w:tcPr>
          <w:p w:rsidR="00CE169D" w:rsidRPr="0047269D" w:rsidRDefault="00CE169D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758" w:type="dxa"/>
            <w:gridSpan w:val="2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563" w:type="dxa"/>
            <w:gridSpan w:val="2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695" w:type="dxa"/>
            <w:gridSpan w:val="2"/>
            <w:shd w:val="clear" w:color="auto" w:fill="auto"/>
            <w:vAlign w:val="center"/>
          </w:tcPr>
          <w:p w:rsidR="000E1763" w:rsidRPr="0047269D" w:rsidRDefault="000E1763" w:rsidP="00BA7B0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</w:tr>
      <w:tr w:rsidR="000E1763" w:rsidRPr="0047269D" w:rsidTr="00211E58">
        <w:trPr>
          <w:trHeight w:val="410"/>
        </w:trPr>
        <w:tc>
          <w:tcPr>
            <w:tcW w:w="1111" w:type="dxa"/>
            <w:gridSpan w:val="2"/>
            <w:shd w:val="clear" w:color="auto" w:fill="FFFF99"/>
            <w:vAlign w:val="center"/>
          </w:tcPr>
          <w:p w:rsidR="000E1763" w:rsidRPr="0047269D" w:rsidRDefault="000E1763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</w:p>
        </w:tc>
        <w:tc>
          <w:tcPr>
            <w:tcW w:w="4122" w:type="dxa"/>
            <w:shd w:val="clear" w:color="auto" w:fill="auto"/>
            <w:vAlign w:val="center"/>
          </w:tcPr>
          <w:p w:rsidR="000E1763" w:rsidRPr="0047269D" w:rsidRDefault="000E1763" w:rsidP="00CE169D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758" w:type="dxa"/>
            <w:gridSpan w:val="2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563" w:type="dxa"/>
            <w:gridSpan w:val="2"/>
            <w:shd w:val="clear" w:color="auto" w:fill="auto"/>
            <w:vAlign w:val="center"/>
          </w:tcPr>
          <w:p w:rsidR="000E1763" w:rsidRDefault="000E1763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  <w:tc>
          <w:tcPr>
            <w:tcW w:w="2695" w:type="dxa"/>
            <w:gridSpan w:val="2"/>
            <w:shd w:val="clear" w:color="auto" w:fill="auto"/>
            <w:vAlign w:val="center"/>
          </w:tcPr>
          <w:p w:rsidR="000E1763" w:rsidRPr="0047269D" w:rsidRDefault="000E1763" w:rsidP="00BA7B0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</w:p>
        </w:tc>
      </w:tr>
      <w:tr w:rsidR="00A70526" w:rsidRPr="0047269D" w:rsidTr="00211E58">
        <w:trPr>
          <w:trHeight w:val="410"/>
        </w:trPr>
        <w:tc>
          <w:tcPr>
            <w:tcW w:w="1111" w:type="dxa"/>
            <w:gridSpan w:val="2"/>
            <w:shd w:val="clear" w:color="auto" w:fill="FFFF99"/>
            <w:vAlign w:val="center"/>
          </w:tcPr>
          <w:p w:rsidR="00A70526" w:rsidRPr="0047269D" w:rsidRDefault="00A70526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0:00-10:45</w:t>
            </w:r>
          </w:p>
        </w:tc>
        <w:tc>
          <w:tcPr>
            <w:tcW w:w="4122" w:type="dxa"/>
            <w:shd w:val="clear" w:color="auto" w:fill="auto"/>
            <w:vAlign w:val="center"/>
          </w:tcPr>
          <w:p w:rsidR="00A70526" w:rsidRPr="0047269D" w:rsidRDefault="00A70526" w:rsidP="00CE169D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FBE4D5" w:themeFill="accent2" w:themeFillTint="33"/>
            <w:vAlign w:val="center"/>
          </w:tcPr>
          <w:p w:rsidR="00382898" w:rsidRPr="0047269D" w:rsidRDefault="00382898" w:rsidP="0038289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</w:t>
            </w:r>
            <w:r w:rsidR="00665852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3</w:t>
            </w:r>
          </w:p>
          <w:p w:rsidR="00382898" w:rsidRPr="0047269D" w:rsidRDefault="00382898" w:rsidP="0038289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 w:rsidR="00EC4AF3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 w:rsidR="00EC4AF3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211E58" w:rsidRDefault="00211E58" w:rsidP="00382898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382898" w:rsidRDefault="00211E58" w:rsidP="00211E58">
            <w:pPr>
              <w:jc w:val="both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10:00-10:23: </w:t>
            </w:r>
            <w:r w:rsidR="00382898"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Sağlık Kampüsü Olanaklarının Tanıtımı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, </w:t>
            </w:r>
            <w:r w:rsidR="00382898"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Yunus KARSLI</w:t>
            </w:r>
          </w:p>
          <w:p w:rsidR="00A70526" w:rsidRPr="0047269D" w:rsidRDefault="00211E58" w:rsidP="00211E58">
            <w:pPr>
              <w:jc w:val="both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10:23-10:45: </w:t>
            </w:r>
            <w:r w:rsidR="00382898"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Öğrenci İşleri Tanıtımı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, </w:t>
            </w:r>
            <w:r w:rsidR="00382898"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Birsen AĞIRGÖL</w:t>
            </w:r>
          </w:p>
        </w:tc>
        <w:tc>
          <w:tcPr>
            <w:tcW w:w="2758" w:type="dxa"/>
            <w:gridSpan w:val="2"/>
            <w:shd w:val="clear" w:color="auto" w:fill="FBE4D5" w:themeFill="accent2" w:themeFillTint="33"/>
            <w:vAlign w:val="center"/>
          </w:tcPr>
          <w:p w:rsidR="00A70526" w:rsidRPr="0047269D" w:rsidRDefault="00665852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08</w:t>
            </w:r>
          </w:p>
          <w:p w:rsidR="0061540A" w:rsidRPr="0047269D" w:rsidRDefault="0061540A" w:rsidP="0061540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211E58" w:rsidRDefault="00211E58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Tıp Eğitimi Öğrenci Bloğu ve Akran Danışmanlığı Tanıtımı</w:t>
            </w:r>
          </w:p>
          <w:p w:rsidR="00A70526" w:rsidRPr="0047269D" w:rsidRDefault="00DD6236" w:rsidP="00A70526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Sedenay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SİFİL</w:t>
            </w:r>
          </w:p>
        </w:tc>
        <w:tc>
          <w:tcPr>
            <w:tcW w:w="2563" w:type="dxa"/>
            <w:gridSpan w:val="2"/>
            <w:shd w:val="clear" w:color="auto" w:fill="FBE4D5" w:themeFill="accent2" w:themeFillTint="33"/>
            <w:vAlign w:val="center"/>
          </w:tcPr>
          <w:p w:rsidR="00A70526" w:rsidRPr="0047269D" w:rsidRDefault="00665852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3</w:t>
            </w:r>
          </w:p>
          <w:p w:rsidR="0061540A" w:rsidRPr="0047269D" w:rsidRDefault="0061540A" w:rsidP="0061540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211E58" w:rsidRDefault="00211E58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Mesleksel Beceriler</w:t>
            </w: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ğitimi Tanıtımı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Berfu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OFLAS</w:t>
            </w:r>
          </w:p>
        </w:tc>
        <w:tc>
          <w:tcPr>
            <w:tcW w:w="2695" w:type="dxa"/>
            <w:gridSpan w:val="2"/>
            <w:vMerge w:val="restart"/>
            <w:shd w:val="clear" w:color="auto" w:fill="FBE4D5" w:themeFill="accent2" w:themeFillTint="33"/>
            <w:vAlign w:val="center"/>
          </w:tcPr>
          <w:p w:rsidR="00A70526" w:rsidRPr="0047269D" w:rsidRDefault="00A70526" w:rsidP="00A70526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 w:rsidR="001F422E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1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A70526" w:rsidRPr="0047269D" w:rsidRDefault="00A70526" w:rsidP="00A70526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Öğrenme Stratejileri </w:t>
            </w:r>
          </w:p>
          <w:p w:rsidR="00A70526" w:rsidRPr="0047269D" w:rsidRDefault="00A70526" w:rsidP="00A70526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(Ders Çalışma Teknikleri)</w:t>
            </w:r>
          </w:p>
          <w:p w:rsidR="00A70526" w:rsidRPr="0047269D" w:rsidRDefault="00A70526" w:rsidP="00A70526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lang w:eastAsia="en-US"/>
              </w:rPr>
              <w:t>Dr.Serap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lang w:eastAsia="en-US"/>
              </w:rPr>
              <w:t xml:space="preserve"> KONAKÇI</w:t>
            </w:r>
          </w:p>
        </w:tc>
      </w:tr>
      <w:tr w:rsidR="00A70526" w:rsidRPr="0047269D" w:rsidTr="00211E58">
        <w:trPr>
          <w:cantSplit/>
          <w:trHeight w:val="1915"/>
        </w:trPr>
        <w:tc>
          <w:tcPr>
            <w:tcW w:w="1111" w:type="dxa"/>
            <w:gridSpan w:val="2"/>
            <w:shd w:val="clear" w:color="auto" w:fill="FFFF99"/>
            <w:vAlign w:val="center"/>
          </w:tcPr>
          <w:p w:rsidR="00A70526" w:rsidRPr="0047269D" w:rsidRDefault="00A70526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1:00-11:45</w:t>
            </w:r>
          </w:p>
        </w:tc>
        <w:tc>
          <w:tcPr>
            <w:tcW w:w="4122" w:type="dxa"/>
            <w:shd w:val="clear" w:color="auto" w:fill="0070C0"/>
            <w:vAlign w:val="center"/>
            <w:hideMark/>
          </w:tcPr>
          <w:p w:rsidR="00A70526" w:rsidRPr="0047269D" w:rsidRDefault="00F314F6" w:rsidP="00A70526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SAAT 1</w:t>
            </w:r>
            <w:r w:rsidR="00235A33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0</w:t>
            </w:r>
            <w:r w:rsidR="00A70526"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.</w:t>
            </w:r>
            <w:r w:rsidR="00235A33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3</w:t>
            </w:r>
            <w:r w:rsidR="00A70526"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0</w:t>
            </w:r>
          </w:p>
          <w:p w:rsidR="000D3278" w:rsidRPr="0047269D" w:rsidRDefault="00A70526" w:rsidP="000D3278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 </w:t>
            </w:r>
            <w:r w:rsidR="000D3278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ÖREN</w:t>
            </w:r>
          </w:p>
          <w:p w:rsidR="000D3278" w:rsidRDefault="000D3278" w:rsidP="000D3278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Yüz Yüze </w:t>
            </w: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(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Tınaztepe Açık Hava Tiyatrosu</w:t>
            </w: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>)</w:t>
            </w:r>
          </w:p>
          <w:p w:rsidR="000D3278" w:rsidRDefault="000D3278" w:rsidP="000D3278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  <w:p w:rsidR="000D3278" w:rsidRDefault="00455CC9" w:rsidP="000D3278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  <w:t xml:space="preserve">TIP FAKÜLTESİ AÇILIŞI </w:t>
            </w:r>
          </w:p>
          <w:p w:rsidR="00A70526" w:rsidRPr="00EC4AF3" w:rsidRDefault="00A70526" w:rsidP="00EC4AF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FBE4D5" w:themeFill="accent2" w:themeFillTint="33"/>
            <w:vAlign w:val="center"/>
          </w:tcPr>
          <w:p w:rsidR="00A70526" w:rsidRPr="0047269D" w:rsidRDefault="00382898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</w:t>
            </w:r>
            <w:r w:rsidR="00665852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4</w:t>
            </w:r>
          </w:p>
          <w:p w:rsidR="0061540A" w:rsidRPr="0047269D" w:rsidRDefault="0061540A" w:rsidP="0061540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211E58" w:rsidRDefault="00211E58" w:rsidP="00A70526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>Dekanlık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</w:pP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>Pandemi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 xml:space="preserve"> Önlemleri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  <w:t>Dr. Sema Alp ÇAVUŞ</w:t>
            </w:r>
          </w:p>
        </w:tc>
        <w:tc>
          <w:tcPr>
            <w:tcW w:w="2758" w:type="dxa"/>
            <w:gridSpan w:val="2"/>
            <w:shd w:val="clear" w:color="auto" w:fill="FBE4D5" w:themeFill="accent2" w:themeFillTint="33"/>
            <w:vAlign w:val="center"/>
            <w:hideMark/>
          </w:tcPr>
          <w:p w:rsidR="00A70526" w:rsidRPr="0047269D" w:rsidRDefault="00665852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09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</w:p>
          <w:p w:rsidR="00211E58" w:rsidRDefault="00211E58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Akran Danışmanları</w:t>
            </w:r>
            <w:r w:rsidR="00360744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-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Öğrenci Grupları Tanışması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Akran Danışmanları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11:15-11:45: 1-8.Grup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11:45-12:15: 9-16.Grup</w:t>
            </w:r>
          </w:p>
        </w:tc>
        <w:tc>
          <w:tcPr>
            <w:tcW w:w="2563" w:type="dxa"/>
            <w:gridSpan w:val="2"/>
            <w:shd w:val="clear" w:color="auto" w:fill="FBE4D5" w:themeFill="accent2" w:themeFillTint="33"/>
            <w:vAlign w:val="center"/>
          </w:tcPr>
          <w:p w:rsidR="00A70526" w:rsidRPr="0047269D" w:rsidRDefault="00665852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4</w:t>
            </w:r>
          </w:p>
          <w:p w:rsidR="0061540A" w:rsidRPr="0047269D" w:rsidRDefault="0061540A" w:rsidP="0061540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211E58" w:rsidRDefault="00211E58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Kliniğe Giriş</w:t>
            </w: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ğitimi Tanıtımı</w:t>
            </w:r>
          </w:p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Nilgü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ÖZÇAKAR</w:t>
            </w:r>
          </w:p>
        </w:tc>
        <w:tc>
          <w:tcPr>
            <w:tcW w:w="2695" w:type="dxa"/>
            <w:gridSpan w:val="2"/>
            <w:vMerge/>
            <w:shd w:val="clear" w:color="auto" w:fill="FBE4D5" w:themeFill="accent2" w:themeFillTint="33"/>
            <w:vAlign w:val="center"/>
          </w:tcPr>
          <w:p w:rsidR="00A70526" w:rsidRPr="0047269D" w:rsidRDefault="00A70526" w:rsidP="00A70526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</w:tr>
      <w:tr w:rsidR="00A70526" w:rsidRPr="0047269D" w:rsidTr="00211E58">
        <w:trPr>
          <w:cantSplit/>
          <w:trHeight w:val="85"/>
        </w:trPr>
        <w:tc>
          <w:tcPr>
            <w:tcW w:w="1111" w:type="dxa"/>
            <w:gridSpan w:val="2"/>
            <w:shd w:val="clear" w:color="auto" w:fill="FFFF99"/>
            <w:vAlign w:val="center"/>
          </w:tcPr>
          <w:p w:rsidR="00A70526" w:rsidRPr="0047269D" w:rsidRDefault="00A70526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1:45-13:00</w:t>
            </w:r>
          </w:p>
        </w:tc>
        <w:tc>
          <w:tcPr>
            <w:tcW w:w="15087" w:type="dxa"/>
            <w:gridSpan w:val="8"/>
            <w:shd w:val="clear" w:color="auto" w:fill="FFFF99"/>
            <w:vAlign w:val="center"/>
          </w:tcPr>
          <w:p w:rsidR="00A70526" w:rsidRPr="0047269D" w:rsidRDefault="00A70526" w:rsidP="00A70526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ÖĞLE TATİLİ</w:t>
            </w:r>
          </w:p>
        </w:tc>
      </w:tr>
      <w:tr w:rsidR="00775307" w:rsidRPr="0047269D" w:rsidTr="00211E58">
        <w:trPr>
          <w:cantSplit/>
          <w:trHeight w:val="261"/>
        </w:trPr>
        <w:tc>
          <w:tcPr>
            <w:tcW w:w="1111" w:type="dxa"/>
            <w:gridSpan w:val="2"/>
            <w:shd w:val="clear" w:color="auto" w:fill="FFFF99"/>
            <w:vAlign w:val="center"/>
            <w:hideMark/>
          </w:tcPr>
          <w:p w:rsidR="00775307" w:rsidRPr="0047269D" w:rsidRDefault="00775307" w:rsidP="006B392A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3:00-13:45</w:t>
            </w:r>
          </w:p>
        </w:tc>
        <w:tc>
          <w:tcPr>
            <w:tcW w:w="4122" w:type="dxa"/>
            <w:shd w:val="clear" w:color="auto" w:fill="auto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FBE4D5" w:themeFill="accent2" w:themeFillTint="33"/>
            <w:vAlign w:val="center"/>
            <w:hideMark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05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775307" w:rsidRPr="0047269D" w:rsidRDefault="00775307" w:rsidP="006B392A">
            <w:pPr>
              <w:jc w:val="both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 xml:space="preserve">13:00-13:23: Öğrenme Kaynakları Merkezi Tanıtımı,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Mete KASİMBAŞOĞLU</w:t>
            </w:r>
          </w:p>
          <w:p w:rsidR="00775307" w:rsidRPr="0047269D" w:rsidRDefault="00775307" w:rsidP="006B392A">
            <w:pPr>
              <w:jc w:val="both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 xml:space="preserve">13:23-13:45: </w:t>
            </w:r>
            <w:r w:rsidRPr="0047269D"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>Kütüphane Tanıtımı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 xml:space="preserve">,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Deniz KILINÇ </w:t>
            </w:r>
          </w:p>
        </w:tc>
        <w:tc>
          <w:tcPr>
            <w:tcW w:w="2770" w:type="dxa"/>
            <w:gridSpan w:val="3"/>
            <w:vMerge w:val="restart"/>
            <w:shd w:val="clear" w:color="auto" w:fill="FBE4D5" w:themeFill="accent2" w:themeFillTint="33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0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Default="00775307" w:rsidP="006B392A">
            <w:pPr>
              <w:jc w:val="center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Dekanlık</w:t>
            </w:r>
          </w:p>
          <w:p w:rsidR="00775307" w:rsidRPr="0047269D" w:rsidRDefault="00775307" w:rsidP="006B392A">
            <w:pPr>
              <w:jc w:val="center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Öğrenci Topluluklarının Tanıtımı</w:t>
            </w:r>
          </w:p>
          <w:p w:rsidR="00EA56C0" w:rsidRDefault="00EA56C0" w:rsidP="00EA56C0">
            <w:pPr>
              <w:ind w:left="708"/>
              <w:jc w:val="both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 xml:space="preserve">13:00-13:15: </w:t>
            </w:r>
            <w:r w:rsidRPr="00382898"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EMSA</w:t>
            </w:r>
          </w:p>
          <w:p w:rsidR="00EA56C0" w:rsidRDefault="00EA56C0" w:rsidP="00EA56C0">
            <w:pPr>
              <w:ind w:left="708"/>
              <w:jc w:val="both"/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 xml:space="preserve">13:15-13:30: </w:t>
            </w:r>
            <w:proofErr w:type="spellStart"/>
            <w:r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>TurkMISC</w:t>
            </w:r>
            <w:proofErr w:type="spellEnd"/>
          </w:p>
          <w:p w:rsidR="00EA56C0" w:rsidRDefault="00EA56C0" w:rsidP="00EA56C0">
            <w:pPr>
              <w:ind w:left="708"/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16"/>
                <w:szCs w:val="16"/>
                <w:lang w:eastAsia="en-US"/>
              </w:rPr>
              <w:t xml:space="preserve">13:30-13:45: </w:t>
            </w:r>
            <w:r w:rsidRPr="00382898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BAT</w:t>
            </w:r>
          </w:p>
          <w:p w:rsidR="00EA56C0" w:rsidRDefault="00EA56C0" w:rsidP="00EA56C0">
            <w:pPr>
              <w:ind w:left="708"/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14:00-14:15: DETO</w:t>
            </w:r>
          </w:p>
          <w:p w:rsidR="00EA56C0" w:rsidRDefault="00EA56C0" w:rsidP="00EA56C0">
            <w:pPr>
              <w:ind w:left="708"/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14:15-14:30: SIHAT</w:t>
            </w:r>
          </w:p>
          <w:p w:rsidR="00775307" w:rsidRPr="0047269D" w:rsidRDefault="00EA56C0" w:rsidP="00EA56C0">
            <w:pPr>
              <w:ind w:left="708"/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14:30-14:45 </w:t>
            </w:r>
            <w:r w:rsidRPr="00FF517A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üşün Bilim Sanat Topluluğu</w:t>
            </w:r>
          </w:p>
        </w:tc>
        <w:tc>
          <w:tcPr>
            <w:tcW w:w="2551" w:type="dxa"/>
            <w:shd w:val="clear" w:color="auto" w:fill="FBE4D5" w:themeFill="accent2" w:themeFillTint="33"/>
            <w:vAlign w:val="center"/>
            <w:hideMark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ANITIM SUNUMU-15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İngilizce</w:t>
            </w: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ğitimi Tanıtım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ı</w:t>
            </w:r>
          </w:p>
          <w:p w:rsidR="00775307" w:rsidRPr="007F3B75" w:rsidRDefault="00775307" w:rsidP="006B392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</w:rPr>
            </w:pPr>
            <w:proofErr w:type="spellStart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</w:rPr>
              <w:t>Öğr.Gör</w:t>
            </w:r>
            <w:proofErr w:type="spellEnd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</w:rPr>
              <w:t xml:space="preserve">. </w:t>
            </w:r>
            <w:proofErr w:type="gramStart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</w:rPr>
              <w:t>Dilay  DURAK</w:t>
            </w:r>
            <w:proofErr w:type="gramEnd"/>
          </w:p>
          <w:p w:rsidR="00775307" w:rsidRPr="00765E70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</w:rPr>
              <w:t>Öğr.Gör</w:t>
            </w:r>
            <w:proofErr w:type="spellEnd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</w:rPr>
              <w:t>. İdil HÜREL</w:t>
            </w:r>
          </w:p>
        </w:tc>
        <w:tc>
          <w:tcPr>
            <w:tcW w:w="2695" w:type="dxa"/>
            <w:gridSpan w:val="2"/>
            <w:shd w:val="clear" w:color="auto" w:fill="FBE4D5" w:themeFill="accent2" w:themeFillTint="33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2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775307" w:rsidRPr="0047269D" w:rsidRDefault="00775307" w:rsidP="006B392A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 xml:space="preserve">Tıpta Öğrenci Olmak ve Başarılı Tıp Eğitimi için İpuçları (Öğrenci Rolleri) </w:t>
            </w: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Esin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ÖNÜL</w:t>
            </w:r>
          </w:p>
        </w:tc>
      </w:tr>
      <w:tr w:rsidR="00775307" w:rsidRPr="0047269D" w:rsidTr="00211E58">
        <w:trPr>
          <w:cantSplit/>
          <w:trHeight w:val="362"/>
        </w:trPr>
        <w:tc>
          <w:tcPr>
            <w:tcW w:w="1111" w:type="dxa"/>
            <w:gridSpan w:val="2"/>
            <w:shd w:val="clear" w:color="auto" w:fill="FFFF99"/>
            <w:vAlign w:val="center"/>
            <w:hideMark/>
          </w:tcPr>
          <w:p w:rsidR="00775307" w:rsidRPr="0047269D" w:rsidRDefault="00775307" w:rsidP="006B392A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4:00-14:45</w:t>
            </w:r>
          </w:p>
        </w:tc>
        <w:tc>
          <w:tcPr>
            <w:tcW w:w="4122" w:type="dxa"/>
            <w:shd w:val="clear" w:color="auto" w:fill="auto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2949" w:type="dxa"/>
            <w:shd w:val="clear" w:color="auto" w:fill="FBE4D5" w:themeFill="accent2" w:themeFillTint="33"/>
            <w:vAlign w:val="center"/>
            <w:hideMark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06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rasmus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 Programı Tanıtımı 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 Çiğdem İÇKE</w:t>
            </w:r>
          </w:p>
        </w:tc>
        <w:tc>
          <w:tcPr>
            <w:tcW w:w="2770" w:type="dxa"/>
            <w:gridSpan w:val="3"/>
            <w:vMerge/>
            <w:shd w:val="clear" w:color="auto" w:fill="FBE4D5" w:themeFill="accent2" w:themeFillTint="33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2551" w:type="dxa"/>
            <w:shd w:val="clear" w:color="auto" w:fill="FBE4D5" w:themeFill="accent2" w:themeFillTint="33"/>
            <w:vAlign w:val="center"/>
            <w:hideMark/>
          </w:tcPr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6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Pr="007F3B75" w:rsidRDefault="00775307" w:rsidP="006B392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Türk Dili Eğitimi Tanıtımı</w:t>
            </w:r>
          </w:p>
          <w:p w:rsidR="00775307" w:rsidRPr="00765E70" w:rsidRDefault="00775307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Öğr.Gör.Aliye</w:t>
            </w:r>
            <w:proofErr w:type="spellEnd"/>
            <w:proofErr w:type="gramEnd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ÜL</w:t>
            </w:r>
          </w:p>
        </w:tc>
        <w:tc>
          <w:tcPr>
            <w:tcW w:w="2695" w:type="dxa"/>
            <w:gridSpan w:val="2"/>
            <w:shd w:val="clear" w:color="auto" w:fill="FBE4D5" w:themeFill="accent2" w:themeFillTint="33"/>
            <w:vAlign w:val="center"/>
          </w:tcPr>
          <w:p w:rsidR="00775307" w:rsidRPr="0047269D" w:rsidRDefault="00775307" w:rsidP="006B392A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3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>İşler Yolunda Gitmediğinde Eğitim için İpuçları</w:t>
            </w:r>
          </w:p>
          <w:p w:rsidR="00775307" w:rsidRPr="0047269D" w:rsidRDefault="00775307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Esin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ÖNÜL</w:t>
            </w:r>
          </w:p>
        </w:tc>
      </w:tr>
      <w:tr w:rsidR="006B392A" w:rsidRPr="0047269D" w:rsidTr="00211E58">
        <w:trPr>
          <w:cantSplit/>
          <w:trHeight w:val="74"/>
        </w:trPr>
        <w:tc>
          <w:tcPr>
            <w:tcW w:w="1111" w:type="dxa"/>
            <w:gridSpan w:val="2"/>
            <w:shd w:val="clear" w:color="auto" w:fill="FFFF99"/>
            <w:vAlign w:val="center"/>
            <w:hideMark/>
          </w:tcPr>
          <w:p w:rsidR="006B392A" w:rsidRPr="0047269D" w:rsidRDefault="006B392A" w:rsidP="006B392A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5:00</w:t>
            </w:r>
            <w: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5:45</w:t>
            </w:r>
          </w:p>
        </w:tc>
        <w:tc>
          <w:tcPr>
            <w:tcW w:w="4122" w:type="dxa"/>
            <w:shd w:val="clear" w:color="auto" w:fill="FBE4D5" w:themeFill="accent2" w:themeFillTint="33"/>
            <w:vAlign w:val="center"/>
          </w:tcPr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01</w:t>
            </w:r>
          </w:p>
          <w:p w:rsidR="006B392A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Youtube)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6B392A" w:rsidRDefault="006B392A" w:rsidP="006B392A">
            <w:pP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15:00-15:23: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Tıp Eğitiminin Tanıtımı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,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</w:t>
            </w: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Aydan ÖZKÜTÜK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 </w:t>
            </w:r>
          </w:p>
          <w:p w:rsidR="006B392A" w:rsidRPr="0047269D" w:rsidRDefault="006B392A" w:rsidP="006B392A">
            <w:pP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15:23-15:45: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Dönem 1 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ğitiminin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 Tanıtımı</w:t>
            </w: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,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</w:t>
            </w: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Tuncay KÜME</w:t>
            </w:r>
          </w:p>
        </w:tc>
        <w:tc>
          <w:tcPr>
            <w:tcW w:w="2949" w:type="dxa"/>
            <w:vMerge w:val="restart"/>
            <w:shd w:val="clear" w:color="auto" w:fill="FBE4D5" w:themeFill="accent2" w:themeFillTint="33"/>
            <w:vAlign w:val="center"/>
            <w:hideMark/>
          </w:tcPr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07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  <w:lang w:eastAsia="en-US"/>
              </w:rPr>
              <w:t>Uzaktan (Asenkron)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>Rektörlük</w:t>
            </w:r>
          </w:p>
          <w:p w:rsidR="006B392A" w:rsidRPr="0047269D" w:rsidRDefault="006B392A" w:rsidP="006B392A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>-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Sağlık Kültür ve Spor Dairesi Başkanlığı</w:t>
            </w:r>
          </w:p>
          <w:p w:rsidR="006B392A" w:rsidRPr="0047269D" w:rsidRDefault="006B392A" w:rsidP="006B392A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-Kütüphane ve Dokümantasyon Daire Başkanlığı</w:t>
            </w:r>
          </w:p>
          <w:p w:rsidR="006B392A" w:rsidRPr="0047269D" w:rsidRDefault="006B392A" w:rsidP="006B392A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-Dış İlişkiler Koordinatörlüğü</w:t>
            </w:r>
          </w:p>
          <w:p w:rsidR="006B392A" w:rsidRPr="0047269D" w:rsidRDefault="006B392A" w:rsidP="006B392A">
            <w:pPr>
              <w:jc w:val="both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-Engelsiz Dokuz Eylül Koordinatörlüğü</w:t>
            </w:r>
          </w:p>
          <w:p w:rsidR="006B392A" w:rsidRPr="0047269D" w:rsidRDefault="006B392A" w:rsidP="006B392A">
            <w:pPr>
              <w:jc w:val="both"/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-Kariyer Planlama ve Mezunlarla İlişkiler Koordinatörlüğü</w:t>
            </w:r>
          </w:p>
        </w:tc>
        <w:tc>
          <w:tcPr>
            <w:tcW w:w="2770" w:type="dxa"/>
            <w:gridSpan w:val="3"/>
            <w:shd w:val="clear" w:color="auto" w:fill="FBE4D5" w:themeFill="accent2" w:themeFillTint="33"/>
            <w:vAlign w:val="center"/>
          </w:tcPr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2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6B392A" w:rsidRDefault="006B392A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Temel İletişim Becerileri</w:t>
            </w: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Eğitimi Tanıtımı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Sema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OZAN</w:t>
            </w:r>
          </w:p>
        </w:tc>
        <w:tc>
          <w:tcPr>
            <w:tcW w:w="2551" w:type="dxa"/>
            <w:shd w:val="clear" w:color="auto" w:fill="FBE4D5" w:themeFill="accent2" w:themeFillTint="33"/>
            <w:vAlign w:val="center"/>
            <w:hideMark/>
          </w:tcPr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7</w:t>
            </w:r>
          </w:p>
          <w:p w:rsidR="006B392A" w:rsidRPr="0047269D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6B392A" w:rsidRDefault="006B392A" w:rsidP="006B392A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Atatürk İlkeleri Ve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İnkilap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 Tarihi Eğitimi Tanıtımı</w:t>
            </w:r>
          </w:p>
          <w:p w:rsidR="006B392A" w:rsidRPr="007F3B75" w:rsidRDefault="006B392A" w:rsidP="006B392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Öğr.Gör</w:t>
            </w: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.</w:t>
            </w:r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Ferah</w:t>
            </w:r>
            <w:proofErr w:type="spellEnd"/>
            <w:proofErr w:type="gramEnd"/>
            <w:r w:rsidRPr="007F3B75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AYYILMAZ ARAS </w:t>
            </w:r>
          </w:p>
        </w:tc>
        <w:tc>
          <w:tcPr>
            <w:tcW w:w="2695" w:type="dxa"/>
            <w:gridSpan w:val="2"/>
            <w:shd w:val="clear" w:color="auto" w:fill="auto"/>
            <w:vAlign w:val="center"/>
          </w:tcPr>
          <w:p w:rsidR="006B392A" w:rsidRPr="0047269D" w:rsidRDefault="006B392A" w:rsidP="006B392A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</w:tr>
      <w:tr w:rsidR="00A70526" w:rsidRPr="0047269D" w:rsidTr="00775307">
        <w:trPr>
          <w:trHeight w:val="79"/>
        </w:trPr>
        <w:tc>
          <w:tcPr>
            <w:tcW w:w="1111" w:type="dxa"/>
            <w:gridSpan w:val="2"/>
            <w:shd w:val="clear" w:color="auto" w:fill="FFFF99"/>
            <w:vAlign w:val="center"/>
            <w:hideMark/>
          </w:tcPr>
          <w:p w:rsidR="00A70526" w:rsidRPr="0047269D" w:rsidRDefault="00A70526" w:rsidP="00A70526">
            <w:pPr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6:0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  <w:t>16:45</w:t>
            </w:r>
          </w:p>
        </w:tc>
        <w:tc>
          <w:tcPr>
            <w:tcW w:w="4122" w:type="dxa"/>
            <w:shd w:val="clear" w:color="auto" w:fill="FBE4D5" w:themeFill="accent2" w:themeFillTint="33"/>
            <w:vAlign w:val="center"/>
          </w:tcPr>
          <w:p w:rsidR="00382898" w:rsidRPr="0047269D" w:rsidRDefault="00382898" w:rsidP="0038289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</w:t>
            </w:r>
            <w:r w:rsidR="00665852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0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2</w:t>
            </w:r>
          </w:p>
          <w:p w:rsidR="00382898" w:rsidRDefault="00382898" w:rsidP="00382898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Youtube)</w:t>
            </w:r>
          </w:p>
          <w:p w:rsidR="00211E58" w:rsidRPr="00211E58" w:rsidRDefault="00211E58" w:rsidP="00382898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211E58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382898" w:rsidRPr="0047269D" w:rsidRDefault="00382898" w:rsidP="0038289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</w:pP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  <w:lang w:eastAsia="en-US"/>
              </w:rPr>
              <w:t xml:space="preserve"> Uzaktan Öğretim Sistemi Tanıtımı</w:t>
            </w:r>
          </w:p>
          <w:p w:rsidR="00A70526" w:rsidRPr="0047269D" w:rsidRDefault="00382898" w:rsidP="00382898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  <w:t>Dr. Hikmet GÜMÜŞ</w:t>
            </w:r>
          </w:p>
        </w:tc>
        <w:tc>
          <w:tcPr>
            <w:tcW w:w="2949" w:type="dxa"/>
            <w:vMerge/>
            <w:shd w:val="clear" w:color="auto" w:fill="FBE4D5" w:themeFill="accent2" w:themeFillTint="33"/>
            <w:vAlign w:val="center"/>
            <w:hideMark/>
          </w:tcPr>
          <w:p w:rsidR="00A70526" w:rsidRPr="0047269D" w:rsidRDefault="00A70526" w:rsidP="00A70526">
            <w:pPr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  <w:lang w:eastAsia="en-US"/>
              </w:rPr>
            </w:pPr>
          </w:p>
        </w:tc>
        <w:tc>
          <w:tcPr>
            <w:tcW w:w="2770" w:type="dxa"/>
            <w:gridSpan w:val="3"/>
            <w:shd w:val="clear" w:color="auto" w:fill="FBE4D5" w:themeFill="accent2" w:themeFillTint="33"/>
            <w:vAlign w:val="center"/>
          </w:tcPr>
          <w:p w:rsidR="00775307" w:rsidRPr="0047269D" w:rsidRDefault="00775307" w:rsidP="007753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1</w:t>
            </w:r>
          </w:p>
          <w:p w:rsidR="00775307" w:rsidRPr="0047269D" w:rsidRDefault="00775307" w:rsidP="007753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kai</w:t>
            </w:r>
            <w:proofErr w:type="spellEnd"/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)</w:t>
            </w:r>
          </w:p>
          <w:p w:rsidR="00775307" w:rsidRDefault="00775307" w:rsidP="0077530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775307" w:rsidRPr="0047269D" w:rsidRDefault="00775307" w:rsidP="0077530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Kariyer Planlama Eğitimi Tanıtımı</w:t>
            </w:r>
          </w:p>
          <w:p w:rsidR="00A70526" w:rsidRPr="0047269D" w:rsidRDefault="00775307" w:rsidP="00775307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Tuncay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KÜME</w:t>
            </w:r>
          </w:p>
        </w:tc>
        <w:tc>
          <w:tcPr>
            <w:tcW w:w="2551" w:type="dxa"/>
            <w:shd w:val="clear" w:color="auto" w:fill="auto"/>
            <w:vAlign w:val="center"/>
          </w:tcPr>
          <w:p w:rsidR="00A70526" w:rsidRPr="0047269D" w:rsidRDefault="00A70526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2695" w:type="dxa"/>
            <w:gridSpan w:val="2"/>
            <w:shd w:val="clear" w:color="auto" w:fill="auto"/>
            <w:vAlign w:val="center"/>
          </w:tcPr>
          <w:p w:rsidR="00A70526" w:rsidRPr="0047269D" w:rsidRDefault="00A70526" w:rsidP="00BA7B0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</w:p>
        </w:tc>
      </w:tr>
      <w:tr w:rsidR="00A70526" w:rsidRPr="0047269D" w:rsidTr="00211E5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8" w:type="dxa"/>
          <w:wAfter w:w="73" w:type="dxa"/>
          <w:cantSplit/>
          <w:trHeight w:val="65"/>
        </w:trPr>
        <w:tc>
          <w:tcPr>
            <w:tcW w:w="8858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70526" w:rsidRPr="0047269D" w:rsidRDefault="00A70526" w:rsidP="00A70526">
            <w:pPr>
              <w:jc w:val="both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259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:rsidR="00A70526" w:rsidRPr="0047269D" w:rsidRDefault="00A70526" w:rsidP="00A70526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7515A5" w:rsidRDefault="007515A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tbl>
      <w:tblPr>
        <w:tblW w:w="160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"/>
        <w:gridCol w:w="1121"/>
        <w:gridCol w:w="2571"/>
        <w:gridCol w:w="1970"/>
        <w:gridCol w:w="1482"/>
        <w:gridCol w:w="244"/>
        <w:gridCol w:w="2732"/>
        <w:gridCol w:w="2479"/>
        <w:gridCol w:w="3492"/>
      </w:tblGrid>
      <w:tr w:rsidR="00EA3757" w:rsidRPr="0047269D" w:rsidTr="00B96983">
        <w:trPr>
          <w:trHeight w:val="193"/>
        </w:trPr>
        <w:tc>
          <w:tcPr>
            <w:tcW w:w="567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bookmarkEnd w:id="0"/>
          <w:p w:rsidR="00EA3757" w:rsidRPr="0047269D" w:rsidRDefault="00EA3757" w:rsidP="00D87475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lastRenderedPageBreak/>
              <w:t>11 Ekim 2021</w:t>
            </w:r>
            <w:r w:rsidR="00360744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5 Ekim 2021</w:t>
            </w:r>
          </w:p>
        </w:tc>
        <w:tc>
          <w:tcPr>
            <w:tcW w:w="10429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EA3757" w:rsidRPr="0047269D" w:rsidRDefault="00EA3757" w:rsidP="00D366B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2.Hafta</w:t>
            </w:r>
          </w:p>
        </w:tc>
      </w:tr>
      <w:tr w:rsidR="00EA375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trHeight w:val="6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8"/>
                <w:szCs w:val="18"/>
                <w:lang w:eastAsia="en-US"/>
              </w:rPr>
              <w:t xml:space="preserve">  </w:t>
            </w:r>
          </w:p>
        </w:tc>
        <w:tc>
          <w:tcPr>
            <w:tcW w:w="257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1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0.2021</w:t>
            </w:r>
          </w:p>
        </w:tc>
        <w:tc>
          <w:tcPr>
            <w:tcW w:w="345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2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0.2021</w:t>
            </w:r>
          </w:p>
        </w:tc>
        <w:tc>
          <w:tcPr>
            <w:tcW w:w="2976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3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0.2021</w:t>
            </w:r>
          </w:p>
        </w:tc>
        <w:tc>
          <w:tcPr>
            <w:tcW w:w="247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4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0.2021</w:t>
            </w:r>
          </w:p>
        </w:tc>
        <w:tc>
          <w:tcPr>
            <w:tcW w:w="34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A3757" w:rsidRPr="0047269D" w:rsidRDefault="00EA3757" w:rsidP="00EA375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5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0.2021</w:t>
            </w:r>
          </w:p>
        </w:tc>
      </w:tr>
      <w:tr w:rsidR="004B09A6" w:rsidRPr="0047269D" w:rsidTr="004B09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309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4B09A6" w:rsidRPr="0047269D" w:rsidRDefault="004B09A6" w:rsidP="00AF099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5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  <w:lang w:eastAsia="en-US"/>
              </w:rPr>
              <w:t xml:space="preserve"> 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IP EĞİTİMİ İÇİN İPUÇLARI-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4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Sınav Süreci Yönetimi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</w:rPr>
            </w:pPr>
          </w:p>
          <w:p w:rsidR="004B09A6" w:rsidRPr="0047269D" w:rsidRDefault="004B09A6" w:rsidP="00AF099A">
            <w:pPr>
              <w:jc w:val="center"/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Zaman Yönetimi ve Ders Çalışma Planlaması için İpuçları</w:t>
            </w:r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</w:t>
            </w:r>
          </w:p>
          <w:p w:rsidR="004B09A6" w:rsidRPr="0047269D" w:rsidRDefault="004B09A6" w:rsidP="00AF099A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Serap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KONAKÇI</w:t>
            </w: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05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 ve Canlılık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4B09A6" w:rsidRPr="00B56852" w:rsidRDefault="004B09A6" w:rsidP="004B09A6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4B09A6" w:rsidRDefault="004B09A6" w:rsidP="004B09A6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4B09A6" w:rsidRPr="001579D4" w:rsidRDefault="004B09A6" w:rsidP="004B09A6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Pr="001579D4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5</w:t>
            </w:r>
          </w:p>
          <w:p w:rsidR="004B09A6" w:rsidRPr="0047269D" w:rsidRDefault="004B09A6" w:rsidP="004B09A6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1579D4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6</w:t>
            </w: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9A6" w:rsidRPr="0047269D" w:rsidRDefault="004B09A6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4B09A6" w:rsidRPr="0047269D" w:rsidTr="004B09A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500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4B09A6" w:rsidRPr="0047269D" w:rsidRDefault="004B09A6" w:rsidP="00AF099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5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B09A6" w:rsidRPr="0047269D" w:rsidRDefault="004B09A6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06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Atomik ve moleküler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orbitaller</w:t>
            </w:r>
            <w:proofErr w:type="spellEnd"/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4B09A6" w:rsidRPr="0047269D" w:rsidRDefault="004B09A6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Dersin Amaç ve Kapsamı</w:t>
            </w:r>
          </w:p>
          <w:p w:rsidR="004B09A6" w:rsidRPr="0047269D" w:rsidRDefault="004B09A6" w:rsidP="00AF099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Tuncay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 KÜME</w:t>
            </w:r>
          </w:p>
        </w:tc>
      </w:tr>
      <w:tr w:rsidR="002469E7" w:rsidRPr="0047269D" w:rsidTr="002469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430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57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</w:p>
        </w:tc>
        <w:tc>
          <w:tcPr>
            <w:tcW w:w="345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6432" behindDoc="0" locked="0" layoutInCell="1" allowOverlap="1" wp14:anchorId="7F051FD2" wp14:editId="02A2B0A1">
                  <wp:simplePos x="0" y="0"/>
                  <wp:positionH relativeFrom="column">
                    <wp:posOffset>815975</wp:posOffset>
                  </wp:positionH>
                  <wp:positionV relativeFrom="paragraph">
                    <wp:posOffset>-347980</wp:posOffset>
                  </wp:positionV>
                  <wp:extent cx="535940" cy="402590"/>
                  <wp:effectExtent l="0" t="0" r="0" b="0"/>
                  <wp:wrapTopAndBottom/>
                  <wp:docPr id="1" name="Resim 1" descr="Tips To Do Well on Your Final Exams | Graduate Stud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ps To Do Well on Your Final Exams | Graduate Stud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940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69E7" w:rsidRPr="003E22D2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3E22D2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ABANCI DİL (YDİ 1012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0E0629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Saat: 10:30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INAV-01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</w:t>
            </w: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 (Derslikler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 xml:space="preserve">YABANCI DİL </w:t>
            </w:r>
            <w:r w:rsidRPr="000E0629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MUAFİYET SINAVI</w:t>
            </w:r>
          </w:p>
          <w:p w:rsidR="002469E7" w:rsidRPr="000E0629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  <w:p w:rsidR="002469E7" w:rsidRPr="009B132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7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bbi Biyoloji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Canlılık kavramı ve canlıların sınıflandırılması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Sefa KIZILDAĞ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8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DEÜTF Öğretim Usul ve Esasları</w:t>
            </w:r>
          </w:p>
          <w:p w:rsidR="002469E7" w:rsidRPr="00686982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</w:t>
            </w: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Tuncay KÜME</w:t>
            </w:r>
          </w:p>
        </w:tc>
        <w:tc>
          <w:tcPr>
            <w:tcW w:w="34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B56852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Pr="00CE6DC1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SUNUM-01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SUNUM-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</w:tr>
      <w:tr w:rsidR="002469E7" w:rsidRPr="0047269D" w:rsidTr="002469E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302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5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5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08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lim, Sanat ve Tıp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Kitap: Dünyamızı Değiştiren On iki Hastalık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19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>Dekanlık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DEÜTF Sınav Usul ve Esasları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</w:t>
            </w:r>
            <w:r>
              <w:rPr>
                <w:rFonts w:asciiTheme="minorHAns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Serap CILAKER MICILI</w:t>
            </w:r>
          </w:p>
        </w:tc>
        <w:tc>
          <w:tcPr>
            <w:tcW w:w="34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trHeight w:val="6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497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914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5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  <w:t>Öğrenme</w:t>
            </w:r>
          </w:p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Esin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ÖNÜL</w:t>
            </w: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1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Halk sağlığı bakış açısı ile Sağlık -hastalık kavramı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Hatice Şimşek KESKİN</w:t>
            </w:r>
          </w:p>
        </w:tc>
        <w:tc>
          <w:tcPr>
            <w:tcW w:w="29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CE6DC1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2469E7" w:rsidRPr="00CE6DC1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3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0-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01</w:t>
            </w:r>
          </w:p>
          <w:p w:rsidR="002469E7" w:rsidRPr="00CE6DC1" w:rsidRDefault="0032438C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</w:t>
            </w:r>
            <w:r w:rsidR="002469E7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00</w:t>
            </w:r>
            <w:r w:rsidR="002469E7">
              <w:rPr>
                <w:rFonts w:asciiTheme="minorHAnsi" w:hAnsiTheme="minorHAnsi" w:cstheme="minorHAnsi"/>
                <w:sz w:val="16"/>
                <w:szCs w:val="16"/>
              </w:rPr>
              <w:t>-1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="002469E7"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="002469E7"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 w:rsidR="002469E7">
              <w:rPr>
                <w:rFonts w:asciiTheme="minorHAnsi" w:hAnsiTheme="minorHAnsi" w:cstheme="minorHAnsi"/>
                <w:bCs/>
                <w:sz w:val="16"/>
                <w:szCs w:val="16"/>
              </w:rPr>
              <w:t>: SUNUM-02</w:t>
            </w:r>
          </w:p>
          <w:p w:rsidR="002469E7" w:rsidRPr="00CE6DC1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0-1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03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0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1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 w:rsidR="0032438C"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04</w:t>
            </w:r>
          </w:p>
        </w:tc>
        <w:tc>
          <w:tcPr>
            <w:tcW w:w="2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TANITIM SUNUMU-20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Saat: 14:00-15:30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e (Dekanlık Konferans Salonu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</w:pPr>
            <w:r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>Rektörlük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</w:pPr>
            <w:proofErr w:type="spellStart"/>
            <w:r w:rsidRPr="00E16266"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>Pandemi</w:t>
            </w:r>
            <w:proofErr w:type="spellEnd"/>
            <w:r w:rsidRPr="00E16266">
              <w:rPr>
                <w:rFonts w:asciiTheme="minorHAnsi" w:hAnsiTheme="minorHAnsi" w:cstheme="minorHAnsi"/>
                <w:bCs/>
                <w:sz w:val="16"/>
                <w:szCs w:val="16"/>
                <w:lang w:eastAsia="en-US"/>
              </w:rPr>
              <w:t xml:space="preserve"> Sonrası İletişim</w:t>
            </w:r>
          </w:p>
          <w:p w:rsidR="002469E7" w:rsidRPr="00E16266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</w:pPr>
            <w:r w:rsidRPr="00E16266">
              <w:rPr>
                <w:rFonts w:asciiTheme="minorHAnsi" w:hAnsiTheme="minorHAnsi" w:cstheme="minorHAnsi"/>
                <w:b/>
                <w:bCs/>
                <w:color w:val="FF0000"/>
                <w:sz w:val="16"/>
                <w:szCs w:val="16"/>
                <w:lang w:eastAsia="en-US"/>
              </w:rPr>
              <w:t>Fatih AKBABA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492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2469E7" w:rsidRPr="00CE6DC1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2469E7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2469E7" w:rsidRPr="00CE6DC1" w:rsidRDefault="0032438C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2469E7">
              <w:rPr>
                <w:rFonts w:asciiTheme="minorHAnsi" w:hAnsiTheme="minorHAnsi" w:cstheme="minorHAnsi"/>
                <w:bCs/>
                <w:sz w:val="16"/>
                <w:szCs w:val="16"/>
              </w:rPr>
              <w:t>SUNUM-05</w:t>
            </w:r>
          </w:p>
          <w:p w:rsidR="002469E7" w:rsidRPr="00CE6DC1" w:rsidRDefault="0032438C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2469E7">
              <w:rPr>
                <w:rFonts w:asciiTheme="minorHAnsi" w:hAnsiTheme="minorHAnsi" w:cstheme="minorHAnsi"/>
                <w:bCs/>
                <w:sz w:val="16"/>
                <w:szCs w:val="16"/>
              </w:rPr>
              <w:t>SUNUM-06</w:t>
            </w:r>
          </w:p>
          <w:p w:rsidR="002469E7" w:rsidRPr="00CE6DC1" w:rsidRDefault="0032438C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 </w:t>
            </w:r>
            <w:r w:rsidR="002469E7">
              <w:rPr>
                <w:rFonts w:asciiTheme="minorHAnsi" w:hAnsiTheme="minorHAnsi" w:cstheme="minorHAnsi"/>
                <w:bCs/>
                <w:sz w:val="16"/>
                <w:szCs w:val="16"/>
              </w:rPr>
              <w:t>SUNUM-07</w:t>
            </w:r>
          </w:p>
          <w:p w:rsidR="002469E7" w:rsidRPr="0047269D" w:rsidRDefault="0032438C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2469E7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SUNUM-08</w:t>
            </w: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841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5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BİLGİLENDİRME</w:t>
            </w:r>
          </w:p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6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Öğrenme Stilleri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Esin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ÖNÜL</w:t>
            </w: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bbi Biyoloji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Tıbbi Biyolojiye Giriş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Esra E. BAĞRIYANIK</w:t>
            </w:r>
          </w:p>
        </w:tc>
        <w:tc>
          <w:tcPr>
            <w:tcW w:w="2976" w:type="dxa"/>
            <w:gridSpan w:val="2"/>
            <w:vMerge/>
            <w:tcBorders>
              <w:left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955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5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3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ağlığın sosyal belirleyiciler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Bülent KILIÇ</w:t>
            </w:r>
          </w:p>
        </w:tc>
        <w:tc>
          <w:tcPr>
            <w:tcW w:w="2976" w:type="dxa"/>
            <w:gridSpan w:val="2"/>
            <w:vMerge/>
            <w:tcBorders>
              <w:left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982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BİLGİLENDİRME</w:t>
            </w:r>
          </w:p>
          <w:p w:rsidR="002469E7" w:rsidRPr="0047269D" w:rsidRDefault="002469E7" w:rsidP="002469E7">
            <w:pPr>
              <w:jc w:val="center"/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TIP EĞİTİMİ İÇİN İPUÇLARI-</w:t>
            </w:r>
            <w:r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0</w:t>
            </w:r>
            <w:r w:rsidRPr="0047269D">
              <w:rPr>
                <w:rFonts w:asciiTheme="minorHAnsi" w:eastAsia="Calibri" w:hAnsiTheme="minorHAnsi" w:cstheme="minorHAnsi"/>
                <w:b/>
                <w:sz w:val="16"/>
                <w:szCs w:val="16"/>
                <w:lang w:eastAsia="en-US"/>
              </w:rPr>
              <w:t>7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sz w:val="16"/>
                <w:szCs w:val="16"/>
                <w:lang w:eastAsia="en-US"/>
              </w:rPr>
              <w:t>Uzaktan Çevrim İç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sz w:val="16"/>
                <w:szCs w:val="16"/>
              </w:rPr>
              <w:t>Tıp Eğitim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sz w:val="16"/>
                <w:szCs w:val="16"/>
                <w:lang w:eastAsia="en-US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  <w:lang w:eastAsia="en-US"/>
              </w:rPr>
              <w:t xml:space="preserve">Öğrenme Stillerinin Belirlenmesine Yönelik Uygulama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proofErr w:type="spellStart"/>
            <w:proofErr w:type="gramStart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>Dr.Esin</w:t>
            </w:r>
            <w:proofErr w:type="spellEnd"/>
            <w:proofErr w:type="gramEnd"/>
            <w:r w:rsidRPr="0047269D">
              <w:rPr>
                <w:rFonts w:asciiTheme="minorHAnsi" w:eastAsia="Calibri" w:hAnsiTheme="minorHAnsi" w:cstheme="minorHAnsi"/>
                <w:b/>
                <w:color w:val="FF0000"/>
                <w:sz w:val="16"/>
                <w:szCs w:val="16"/>
                <w:lang w:eastAsia="en-US"/>
              </w:rPr>
              <w:t xml:space="preserve"> ERGÖNÜL</w:t>
            </w:r>
          </w:p>
        </w:tc>
        <w:tc>
          <w:tcPr>
            <w:tcW w:w="3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4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p Tarihi ve Etik 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ağlık, hastalık kavramları ve tıbbın yöntem bilgisi</w:t>
            </w:r>
          </w:p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 Cemal Hüseyin GÜVERCİN</w:t>
            </w:r>
          </w:p>
        </w:tc>
        <w:tc>
          <w:tcPr>
            <w:tcW w:w="2976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2469E7" w:rsidRPr="0047269D" w:rsidRDefault="002469E7" w:rsidP="002469E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2469E7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8" w:type="dxa"/>
          <w:cantSplit/>
          <w:trHeight w:val="65"/>
        </w:trPr>
        <w:tc>
          <w:tcPr>
            <w:tcW w:w="7388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469E7" w:rsidRPr="0047269D" w:rsidRDefault="002469E7" w:rsidP="002469E7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703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469E7" w:rsidRPr="0047269D" w:rsidRDefault="002469E7" w:rsidP="002469E7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7515A5" w:rsidRDefault="00F70AA1">
      <w:pPr>
        <w:rPr>
          <w:rFonts w:asciiTheme="minorHAnsi" w:hAnsiTheme="minorHAnsi" w:cstheme="minorHAnsi"/>
          <w:b/>
          <w:bCs/>
          <w:i/>
          <w:color w:val="000000"/>
          <w:sz w:val="18"/>
          <w:szCs w:val="18"/>
        </w:rPr>
      </w:pPr>
      <w:r w:rsidRPr="0047269D">
        <w:rPr>
          <w:rFonts w:asciiTheme="minorHAnsi" w:hAnsiTheme="minorHAnsi" w:cstheme="minorHAnsi"/>
          <w:b/>
          <w:bCs/>
          <w:i/>
          <w:color w:val="000000"/>
          <w:sz w:val="18"/>
          <w:szCs w:val="18"/>
        </w:rPr>
        <w:t xml:space="preserve"> </w:t>
      </w:r>
      <w:r w:rsidR="007515A5">
        <w:rPr>
          <w:rFonts w:asciiTheme="minorHAnsi" w:hAnsiTheme="minorHAnsi" w:cstheme="minorHAnsi"/>
          <w:b/>
          <w:bCs/>
          <w:i/>
          <w:color w:val="000000"/>
          <w:sz w:val="18"/>
          <w:szCs w:val="18"/>
        </w:rPr>
        <w:br w:type="page"/>
      </w:r>
    </w:p>
    <w:p w:rsidR="00F70AA1" w:rsidRDefault="00F70AA1" w:rsidP="00460F95">
      <w:pPr>
        <w:rPr>
          <w:rFonts w:asciiTheme="minorHAnsi" w:hAnsiTheme="minorHAnsi" w:cstheme="minorHAnsi"/>
          <w:b/>
          <w:bCs/>
          <w:i/>
          <w:color w:val="000000"/>
          <w:sz w:val="18"/>
          <w:szCs w:val="18"/>
        </w:rPr>
      </w:pPr>
    </w:p>
    <w:tbl>
      <w:tblPr>
        <w:tblW w:w="163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"/>
        <w:gridCol w:w="1121"/>
        <w:gridCol w:w="2569"/>
        <w:gridCol w:w="2563"/>
        <w:gridCol w:w="933"/>
        <w:gridCol w:w="421"/>
        <w:gridCol w:w="2272"/>
        <w:gridCol w:w="2693"/>
        <w:gridCol w:w="3762"/>
      </w:tblGrid>
      <w:tr w:rsidR="00C77047" w:rsidRPr="0047269D" w:rsidTr="00B96983">
        <w:trPr>
          <w:trHeight w:val="193"/>
        </w:trPr>
        <w:tc>
          <w:tcPr>
            <w:tcW w:w="625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C77047" w:rsidRPr="0047269D" w:rsidRDefault="00C77047" w:rsidP="00D87475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  <w:r w:rsidR="00D8747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  <w:r w:rsidR="00E85F1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8 Ekim 2021</w:t>
            </w:r>
            <w:r w:rsidR="00360744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="00E85F1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22 Ekim 2021</w:t>
            </w:r>
          </w:p>
        </w:tc>
        <w:tc>
          <w:tcPr>
            <w:tcW w:w="10081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C77047" w:rsidRPr="0047269D" w:rsidRDefault="00C77047" w:rsidP="00D366B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3.Hafta</w:t>
            </w:r>
          </w:p>
        </w:tc>
      </w:tr>
      <w:tr w:rsidR="00E85F15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2569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8.10.2021</w:t>
            </w:r>
          </w:p>
        </w:tc>
        <w:tc>
          <w:tcPr>
            <w:tcW w:w="3496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9.10.2021</w:t>
            </w:r>
          </w:p>
        </w:tc>
        <w:tc>
          <w:tcPr>
            <w:tcW w:w="2693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.10.2021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1.10.2021</w:t>
            </w:r>
          </w:p>
        </w:tc>
        <w:tc>
          <w:tcPr>
            <w:tcW w:w="376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2.10.2021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1115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09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kimya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Biyomoleküllerdeki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moleküller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arası</w:t>
            </w:r>
            <w:proofErr w:type="gram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etkileşimler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vAlign w:val="center"/>
          </w:tcPr>
          <w:p w:rsidR="00BB5200" w:rsidRPr="002A1ADE" w:rsidRDefault="00BB5200" w:rsidP="00BB520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2A1AD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BB5200" w:rsidRPr="0047269D" w:rsidRDefault="00BB5200" w:rsidP="00BB520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MESLEKSEL BECERİLER-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1</w:t>
            </w:r>
          </w:p>
          <w:p w:rsidR="00BB5200" w:rsidRPr="00BB5200" w:rsidRDefault="00BB5200" w:rsidP="00BB520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BB52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Öğrenme Kaynakları </w:t>
            </w:r>
            <w:proofErr w:type="gramStart"/>
            <w:r w:rsidRPr="00BB5200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Merkezi </w:t>
            </w:r>
            <w:r w:rsidRPr="00BB520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 xml:space="preserve"> (</w:t>
            </w:r>
            <w:proofErr w:type="gramEnd"/>
            <w:r w:rsidRPr="00BB5200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Video</w:t>
            </w:r>
            <w:r w:rsidRPr="00BB5200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)</w:t>
            </w:r>
          </w:p>
          <w:p w:rsidR="005574D6" w:rsidRPr="0047269D" w:rsidRDefault="00BB5200" w:rsidP="00BB520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Steril Eldiven </w:t>
            </w:r>
            <w:r w:rsidRPr="005574D6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Giyme-Çıkartma Becerisi ve El Yıkama Becerisi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00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0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Fonksiyonel gruplu bileşikler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2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E71C70" w:rsidRDefault="005574D6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Kariyer ile </w:t>
            </w:r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ilişkili Kavramlar ve kariyerin değişen doğası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proofErr w:type="spellStart"/>
            <w:proofErr w:type="gramStart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>Dr.Zahide</w:t>
            </w:r>
            <w:proofErr w:type="spellEnd"/>
            <w:proofErr w:type="gramEnd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 xml:space="preserve"> ÇAVDAR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1027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5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B56852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5574D6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1579D4" w:rsidRDefault="005574D6" w:rsidP="009675A2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="006F4BFC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1</w:t>
            </w:r>
          </w:p>
          <w:p w:rsidR="005574D6" w:rsidRPr="0047269D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1579D4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</w:t>
            </w:r>
            <w:r w:rsidR="006F4BFC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2</w:t>
            </w: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1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lim, Sanat ve Tıp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lim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insanı:Aziz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Sancar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6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Acil Tıp 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Temel yaşam desteği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Dr. Figen COŞKUN/ 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Sedat YANTURAL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B56852" w:rsidRDefault="005574D6" w:rsidP="009675A2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5574D6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CE6DC1" w:rsidRDefault="005574D6" w:rsidP="009675A2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6F4BFC">
              <w:rPr>
                <w:rFonts w:asciiTheme="minorHAnsi" w:hAnsiTheme="minorHAnsi" w:cstheme="minorHAnsi"/>
                <w:sz w:val="16"/>
                <w:szCs w:val="16"/>
              </w:rPr>
              <w:t>SUNUM-03</w:t>
            </w:r>
          </w:p>
          <w:p w:rsidR="005574D6" w:rsidRPr="0047269D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SUNUM-0</w:t>
            </w:r>
            <w:r w:rsidR="006F4BFC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229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5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SUNUM-12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Ökaryot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hücreler ve genel özellikleri</w:t>
            </w:r>
          </w:p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ğuz ALTUNGÖZ</w:t>
            </w: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940778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40778" w:rsidRPr="0047269D" w:rsidRDefault="00940778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2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1141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6345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5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CE6DC1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5574D6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0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9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10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11</w:t>
            </w:r>
          </w:p>
          <w:p w:rsidR="005574D6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12</w:t>
            </w: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3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Biyokimyaya giriş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Hüray İŞLEKEL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00B0F0"/>
            <w:vAlign w:val="center"/>
          </w:tcPr>
          <w:p w:rsidR="005574D6" w:rsidRPr="002A1ADE" w:rsidRDefault="005574D6" w:rsidP="0063450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2A1ADE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HEKİMLİK BECERİ VE DEĞERLERİ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ALAN ÇALIŞMASI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Yüz </w:t>
            </w:r>
            <w:r w:rsidRPr="0047269D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Yüze (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PDÖ Derslikleri</w:t>
            </w:r>
            <w:r w:rsidRPr="0047269D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)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Sağlık Politikası</w:t>
            </w:r>
          </w:p>
          <w:p w:rsidR="005574D6" w:rsidRPr="003604D8" w:rsidRDefault="005574D6" w:rsidP="003604D8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3604D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4:30-15:15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01-0</w:t>
            </w:r>
            <w:r w:rsidR="00332851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8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5574D6" w:rsidRPr="003604D8" w:rsidRDefault="005574D6" w:rsidP="003604D8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3604D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5:30-16:15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0</w:t>
            </w:r>
            <w:r w:rsidR="00332851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9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1</w:t>
            </w:r>
            <w:r w:rsidR="00332851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6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5574D6" w:rsidRPr="003604D8" w:rsidRDefault="005574D6" w:rsidP="003604D8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3604D8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6:30-17:15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 1</w:t>
            </w:r>
            <w:r w:rsidR="00332851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7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-</w:t>
            </w:r>
            <w:r w:rsidR="00332851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24</w:t>
            </w:r>
            <w:r w:rsidRPr="003604D8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Grup</w:t>
            </w:r>
          </w:p>
          <w:p w:rsidR="005574D6" w:rsidRPr="0047269D" w:rsidRDefault="005574D6" w:rsidP="003604D8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5574D6" w:rsidRPr="00CE6DC1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5574D6" w:rsidRDefault="005574D6" w:rsidP="009675A2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13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</w:t>
            </w:r>
          </w:p>
          <w:p w:rsidR="005574D6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6</w:t>
            </w: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112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634507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5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4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Aromatik ve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polisiklik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bileşikler</w:t>
            </w:r>
          </w:p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5574D6" w:rsidRPr="0047269D" w:rsidRDefault="005574D6" w:rsidP="0063761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6345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112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D3DB5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56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5574D6" w:rsidRPr="0047269D" w:rsidRDefault="005574D6" w:rsidP="0021451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5</w:t>
            </w:r>
          </w:p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Biyomoleküllerde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tereoizomeri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ve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tereospesifisite</w:t>
            </w:r>
            <w:proofErr w:type="spellEnd"/>
          </w:p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Nilgün YENER</w:t>
            </w: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</w:tcBorders>
            <w:shd w:val="clear" w:color="auto" w:fill="00B0F0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5574D6" w:rsidRPr="0047269D" w:rsidTr="00BB520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396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5574D6" w:rsidRPr="0047269D" w:rsidRDefault="005574D6" w:rsidP="009D3DB5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5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00B0F0"/>
            <w:vAlign w:val="center"/>
          </w:tcPr>
          <w:p w:rsidR="005574D6" w:rsidRPr="0047269D" w:rsidRDefault="005574D6" w:rsidP="00637617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74D6" w:rsidRPr="0047269D" w:rsidRDefault="005574D6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2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5574D6" w:rsidRPr="0047269D" w:rsidRDefault="005574D6" w:rsidP="009D3D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9D3DB5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5"/>
        </w:trPr>
        <w:tc>
          <w:tcPr>
            <w:tcW w:w="7607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515A5" w:rsidRPr="0047269D" w:rsidRDefault="007515A5" w:rsidP="009D3DB5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727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9D3DB5" w:rsidRPr="007515A5" w:rsidRDefault="009D3DB5" w:rsidP="007515A5">
            <w:pPr>
              <w:jc w:val="right"/>
              <w:rPr>
                <w:rFonts w:asciiTheme="minorHAnsi" w:hAnsiTheme="minorHAnsi" w:cstheme="minorHAnsi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333E43" w:rsidRDefault="00333E43">
      <w:pPr>
        <w:rPr>
          <w:rFonts w:asciiTheme="minorHAnsi" w:hAnsiTheme="minorHAnsi" w:cstheme="minorHAnsi"/>
          <w:b/>
          <w:i/>
          <w:sz w:val="28"/>
          <w:szCs w:val="28"/>
        </w:rPr>
      </w:pPr>
      <w:r>
        <w:rPr>
          <w:rFonts w:asciiTheme="minorHAnsi" w:hAnsiTheme="minorHAnsi" w:cstheme="minorHAnsi"/>
          <w:b/>
          <w:i/>
          <w:sz w:val="28"/>
          <w:szCs w:val="28"/>
        </w:rPr>
        <w:br w:type="page"/>
      </w:r>
    </w:p>
    <w:tbl>
      <w:tblPr>
        <w:tblW w:w="1634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"/>
        <w:gridCol w:w="1121"/>
        <w:gridCol w:w="1990"/>
        <w:gridCol w:w="2588"/>
        <w:gridCol w:w="987"/>
        <w:gridCol w:w="1130"/>
        <w:gridCol w:w="2362"/>
        <w:gridCol w:w="3141"/>
        <w:gridCol w:w="3015"/>
        <w:gridCol w:w="6"/>
      </w:tblGrid>
      <w:tr w:rsidR="00BC3390" w:rsidRPr="0047269D" w:rsidTr="005566F6">
        <w:trPr>
          <w:trHeight w:val="193"/>
        </w:trPr>
        <w:tc>
          <w:tcPr>
            <w:tcW w:w="570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lastRenderedPageBreak/>
              <w:t xml:space="preserve">  25 Ekim 2021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29 Ekim 2021</w:t>
            </w:r>
          </w:p>
        </w:tc>
        <w:tc>
          <w:tcPr>
            <w:tcW w:w="10641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BC3390" w:rsidRPr="0047269D" w:rsidRDefault="00BC3390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4.Hafta</w:t>
            </w: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b/>
                <w:sz w:val="28"/>
              </w:rPr>
              <w:t xml:space="preserve">  </w:t>
            </w:r>
            <w:r w:rsidRPr="0047269D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1990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5.10.2021</w:t>
            </w:r>
          </w:p>
        </w:tc>
        <w:tc>
          <w:tcPr>
            <w:tcW w:w="3575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6.10.2021</w:t>
            </w:r>
          </w:p>
        </w:tc>
        <w:tc>
          <w:tcPr>
            <w:tcW w:w="349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7.10.2021</w:t>
            </w:r>
          </w:p>
        </w:tc>
        <w:tc>
          <w:tcPr>
            <w:tcW w:w="314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8.10.2021</w:t>
            </w:r>
          </w:p>
        </w:tc>
        <w:tc>
          <w:tcPr>
            <w:tcW w:w="3015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9.10.2021</w:t>
            </w: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676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2B4459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8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bbi Biyoloji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ücre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organelleri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, hücre zarlarının yapısı ve işlevleri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Sefa KIZILDAĞ</w:t>
            </w:r>
          </w:p>
        </w:tc>
        <w:tc>
          <w:tcPr>
            <w:tcW w:w="3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45AFB331" wp14:editId="007A2BD5">
                  <wp:extent cx="536713" cy="402812"/>
                  <wp:effectExtent l="0" t="0" r="0" b="0"/>
                  <wp:docPr id="2" name="Resim 2" descr="Tips To Do Well on Your Final Exams | Graduate Stud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ps To Do Well on Your Final Exams | Graduate Stud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271" cy="414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7269D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8"/>
                <w:szCs w:val="18"/>
              </w:rPr>
              <w:t xml:space="preserve"> </w:t>
            </w:r>
          </w:p>
          <w:p w:rsidR="003E22D2" w:rsidRDefault="003E22D2" w:rsidP="00FF4824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FF4824" w:rsidRDefault="00FF4824" w:rsidP="00FF482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Saat: 08</w:t>
            </w:r>
            <w:r w:rsidRPr="000E0629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:30</w:t>
            </w:r>
          </w:p>
          <w:p w:rsidR="005E5632" w:rsidRDefault="005E5632" w:rsidP="00FF482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SINAV-02</w:t>
            </w:r>
          </w:p>
          <w:p w:rsidR="006B392A" w:rsidRDefault="006B392A" w:rsidP="006B392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Uzaktan Çevrim İçi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FF4824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DEMO ARA ÖĞRENCİ BAŞARI DEĞERLENDİRME SINAVI</w:t>
            </w:r>
          </w:p>
        </w:tc>
        <w:tc>
          <w:tcPr>
            <w:tcW w:w="301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69F0335D" wp14:editId="3EEF5E56">
                  <wp:extent cx="831215" cy="831215"/>
                  <wp:effectExtent l="0" t="0" r="0" b="0"/>
                  <wp:docPr id="8" name="Resim 8" descr="Sticker Masters Dalgalı Türk Bayrağı Sticker(15CM) Fiyatları ve Özellikle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ticker Masters Dalgalı Türk Bayrağı Sticker(15CM) Fiyatları ve Özellikler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15" cy="831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1A7AFD" w:rsidRDefault="001A7AFD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>
              <w:rPr>
                <w:rFonts w:asciiTheme="minorHAnsi" w:hAnsiTheme="minorHAnsi" w:cstheme="minorHAnsi"/>
                <w:b/>
                <w:bCs/>
                <w:iCs/>
              </w:rPr>
              <w:t>TATİL</w:t>
            </w:r>
          </w:p>
          <w:p w:rsidR="00334E04" w:rsidRDefault="00334E04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</w:rPr>
              <w:t>CUMHURİYET BAYRAMI</w:t>
            </w:r>
          </w:p>
        </w:tc>
      </w:tr>
      <w:tr w:rsidR="00BC3390" w:rsidRPr="0047269D" w:rsidTr="002B44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134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7</w:t>
            </w:r>
          </w:p>
          <w:p w:rsidR="002B4459" w:rsidRPr="0047269D" w:rsidRDefault="002B4459" w:rsidP="002B4459">
            <w:pPr>
              <w:shd w:val="clear" w:color="auto" w:fill="C5E0B3" w:themeFill="accent6" w:themeFillTint="66"/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p Tarihi ve Etik 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ekimlik, Etik ve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Biyoetik</w:t>
            </w:r>
            <w:proofErr w:type="spellEnd"/>
          </w:p>
          <w:p w:rsidR="002B4459" w:rsidRPr="002B4459" w:rsidRDefault="002B4459" w:rsidP="002B4459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 Cemal Hüseyin GÜVERCİN</w:t>
            </w: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 xml:space="preserve"> </w:t>
            </w: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2B4459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19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fizik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İnterdisipliner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Bilimler ve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fizik: Ölçme ve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ölçülebilirlik</w:t>
            </w:r>
            <w:proofErr w:type="spellEnd"/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Çağdaş GÜDÜCÜ</w:t>
            </w:r>
          </w:p>
        </w:tc>
        <w:tc>
          <w:tcPr>
            <w:tcW w:w="34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E71C70" w:rsidRDefault="001A7AFD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3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Kendini Tanıma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>Dr.Murat</w:t>
            </w:r>
            <w:proofErr w:type="spellEnd"/>
            <w:proofErr w:type="gramEnd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 xml:space="preserve"> ÖRMEN</w:t>
            </w:r>
          </w:p>
        </w:tc>
        <w:tc>
          <w:tcPr>
            <w:tcW w:w="3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015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134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B56852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1579D4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="006F4BFC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3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1579D4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</w:t>
            </w:r>
            <w:r w:rsidR="006F4BFC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4</w:t>
            </w: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2B4459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0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Türkiye’de sağlık örgütlenmesi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Bülent KILIÇ</w:t>
            </w:r>
          </w:p>
        </w:tc>
        <w:tc>
          <w:tcPr>
            <w:tcW w:w="34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B56852" w:rsidRDefault="00BC3390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SUNUM-05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SUNUM-06</w:t>
            </w:r>
          </w:p>
        </w:tc>
        <w:tc>
          <w:tcPr>
            <w:tcW w:w="31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>UYGULAMA-01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Öğrenci Laboratuvarı)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Tıbbi Biyoloji 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Işık mikroskobu kullanımı, canlı cansız hücre</w:t>
            </w: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 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  <w:t xml:space="preserve"> </w:t>
            </w: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1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A Grup</w:t>
            </w:r>
          </w:p>
          <w:p w:rsidR="00BC3390" w:rsidRPr="002D44B1" w:rsidRDefault="00BC3390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1:30-12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B Grup</w:t>
            </w:r>
          </w:p>
        </w:tc>
        <w:tc>
          <w:tcPr>
            <w:tcW w:w="301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134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2B4459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1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Hücre çekirdeği, nükleer trafik, nükleer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lamina</w:t>
            </w:r>
            <w:proofErr w:type="spellEnd"/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Zeynep YÜCE</w:t>
            </w:r>
          </w:p>
        </w:tc>
        <w:tc>
          <w:tcPr>
            <w:tcW w:w="349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BC3390" w:rsidRPr="002D44B1" w:rsidRDefault="00BC3390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30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5566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2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625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7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8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1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9</w:t>
            </w:r>
          </w:p>
          <w:p w:rsidR="00BC3390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</w:p>
        </w:tc>
        <w:tc>
          <w:tcPr>
            <w:tcW w:w="35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2B4459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2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pH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Kavramı ve Tampon Sistemler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Hüray İŞLEKEL</w:t>
            </w:r>
          </w:p>
        </w:tc>
        <w:tc>
          <w:tcPr>
            <w:tcW w:w="34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21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22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23</w:t>
            </w:r>
          </w:p>
          <w:p w:rsidR="00BC3390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</w:t>
            </w:r>
          </w:p>
        </w:tc>
        <w:tc>
          <w:tcPr>
            <w:tcW w:w="314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002EF99" wp14:editId="0BAE78B5">
                  <wp:extent cx="831215" cy="831215"/>
                  <wp:effectExtent l="0" t="0" r="0" b="0"/>
                  <wp:docPr id="7" name="Resim 7" descr="Sticker Masters Dalgalı Türk Bayrağı Sticker(15CM) Fiyatları ve Özellikle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ticker Masters Dalgalı Türk Bayrağı Sticker(15CM) Fiyatları ve Özellikler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15" cy="831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1A7AFD" w:rsidRDefault="001A7AFD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>
              <w:rPr>
                <w:rFonts w:asciiTheme="minorHAnsi" w:hAnsiTheme="minorHAnsi" w:cstheme="minorHAnsi"/>
                <w:b/>
                <w:bCs/>
                <w:iCs/>
              </w:rPr>
              <w:t>TATİL</w:t>
            </w:r>
          </w:p>
          <w:p w:rsidR="00334E04" w:rsidRDefault="00334E04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</w:rPr>
              <w:t>CUMHURİYET BAYRAMI</w:t>
            </w:r>
          </w:p>
        </w:tc>
        <w:tc>
          <w:tcPr>
            <w:tcW w:w="3015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F596D1B" wp14:editId="64BB72B4">
                  <wp:extent cx="831215" cy="831215"/>
                  <wp:effectExtent l="0" t="0" r="0" b="0"/>
                  <wp:docPr id="5" name="Resim 5" descr="Sticker Masters Dalgalı Türk Bayrağı Sticker(15CM) Fiyatları ve Özellikler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ticker Masters Dalgalı Türk Bayrağı Sticker(15CM) Fiyatları ve Özellikler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15" cy="831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1A7AFD" w:rsidRDefault="001A7AFD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  <w:r>
              <w:rPr>
                <w:rFonts w:asciiTheme="minorHAnsi" w:hAnsiTheme="minorHAnsi" w:cstheme="minorHAnsi"/>
                <w:b/>
                <w:bCs/>
                <w:iCs/>
              </w:rPr>
              <w:t>TATİL</w:t>
            </w:r>
          </w:p>
          <w:p w:rsidR="00334E04" w:rsidRDefault="00334E04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</w:rPr>
              <w:t>CUMHURİYET BAYRAMI</w:t>
            </w:r>
          </w:p>
        </w:tc>
      </w:tr>
      <w:tr w:rsidR="00BC3390" w:rsidRPr="0047269D" w:rsidTr="00B9698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691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57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1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015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BC3390" w:rsidRPr="0047269D" w:rsidTr="002B44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032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2B4459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49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015" w:type="dxa"/>
            <w:vMerge/>
            <w:tcBorders>
              <w:left w:val="nil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2B44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101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3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Acil Tıp </w:t>
            </w:r>
          </w:p>
          <w:p w:rsidR="002B4459" w:rsidRPr="0047269D" w:rsidRDefault="002B4459" w:rsidP="002B4459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Kanamalarda ilk yardım</w:t>
            </w:r>
          </w:p>
          <w:p w:rsidR="00BC3390" w:rsidRPr="002B4459" w:rsidRDefault="002B4459" w:rsidP="002B4459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Ersin AKSAY</w:t>
            </w:r>
          </w:p>
        </w:tc>
        <w:tc>
          <w:tcPr>
            <w:tcW w:w="349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015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5566F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6" w:type="dxa"/>
          <w:trHeight w:val="65"/>
        </w:trPr>
        <w:tc>
          <w:tcPr>
            <w:tcW w:w="7816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518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BC3390" w:rsidRDefault="00BC3390">
      <w:pPr>
        <w:rPr>
          <w:rFonts w:asciiTheme="minorHAnsi" w:hAnsiTheme="minorHAnsi" w:cstheme="minorHAnsi"/>
          <w:b/>
          <w:i/>
          <w:sz w:val="28"/>
          <w:szCs w:val="28"/>
        </w:rPr>
      </w:pPr>
    </w:p>
    <w:p w:rsidR="00BC3390" w:rsidRDefault="00BC3390">
      <w:pPr>
        <w:rPr>
          <w:rFonts w:asciiTheme="minorHAnsi" w:hAnsiTheme="minorHAnsi" w:cstheme="minorHAnsi"/>
          <w:b/>
          <w:i/>
          <w:sz w:val="28"/>
          <w:szCs w:val="28"/>
        </w:rPr>
      </w:pPr>
      <w:r>
        <w:rPr>
          <w:rFonts w:asciiTheme="minorHAnsi" w:hAnsiTheme="minorHAnsi" w:cstheme="minorHAnsi"/>
          <w:b/>
          <w:i/>
          <w:sz w:val="28"/>
          <w:szCs w:val="28"/>
        </w:rPr>
        <w:br w:type="page"/>
      </w:r>
    </w:p>
    <w:tbl>
      <w:tblPr>
        <w:tblW w:w="161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"/>
        <w:gridCol w:w="1121"/>
        <w:gridCol w:w="1990"/>
        <w:gridCol w:w="2715"/>
        <w:gridCol w:w="1028"/>
        <w:gridCol w:w="1129"/>
        <w:gridCol w:w="1509"/>
        <w:gridCol w:w="3152"/>
        <w:gridCol w:w="3492"/>
        <w:gridCol w:w="48"/>
      </w:tblGrid>
      <w:tr w:rsidR="00BC3390" w:rsidRPr="0047269D" w:rsidTr="0074606A">
        <w:trPr>
          <w:gridAfter w:val="1"/>
          <w:wAfter w:w="48" w:type="dxa"/>
          <w:trHeight w:val="193"/>
        </w:trPr>
        <w:tc>
          <w:tcPr>
            <w:tcW w:w="5832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lastRenderedPageBreak/>
              <w:t xml:space="preserve">  01 Kasım 2021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05 Kasım 2021</w:t>
            </w:r>
          </w:p>
        </w:tc>
        <w:tc>
          <w:tcPr>
            <w:tcW w:w="10310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BC3390" w:rsidRPr="0047269D" w:rsidRDefault="00BC3390" w:rsidP="00C507B3">
            <w:pPr>
              <w:jc w:val="right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5.Hafta</w:t>
            </w:r>
          </w:p>
        </w:tc>
      </w:tr>
      <w:tr w:rsidR="00BC3390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</w:t>
            </w:r>
          </w:p>
        </w:tc>
        <w:tc>
          <w:tcPr>
            <w:tcW w:w="1990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1.11.2021</w:t>
            </w:r>
          </w:p>
        </w:tc>
        <w:tc>
          <w:tcPr>
            <w:tcW w:w="3743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2.11.2021</w:t>
            </w:r>
          </w:p>
        </w:tc>
        <w:tc>
          <w:tcPr>
            <w:tcW w:w="2638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3.11.2021</w:t>
            </w:r>
          </w:p>
        </w:tc>
        <w:tc>
          <w:tcPr>
            <w:tcW w:w="315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4.11.2021</w:t>
            </w:r>
          </w:p>
        </w:tc>
        <w:tc>
          <w:tcPr>
            <w:tcW w:w="34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5.11.2021</w:t>
            </w: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837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4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Acil Tıp 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Kırık ve çıkıklarda ilk yardım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ürkan ERSOY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:rsidR="00245319" w:rsidRPr="0047269D" w:rsidRDefault="00245319" w:rsidP="00245319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5A0F7CD8" wp14:editId="1F354E20">
                  <wp:extent cx="536713" cy="402812"/>
                  <wp:effectExtent l="0" t="0" r="0" b="0"/>
                  <wp:docPr id="3" name="Resim 3" descr="Tips To Do Well on Your Final Exams | Graduate Stud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ps To Do Well on Your Final Exams | Graduate Stud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271" cy="414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7269D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 </w:t>
            </w:r>
          </w:p>
          <w:p w:rsidR="00245319" w:rsidRDefault="00245319" w:rsidP="0024531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245319" w:rsidRDefault="00245319" w:rsidP="00245319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Saat: 08</w:t>
            </w:r>
            <w:r w:rsidRPr="000E0629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:30</w:t>
            </w:r>
          </w:p>
          <w:p w:rsidR="00245319" w:rsidRDefault="00245319" w:rsidP="00245319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INAV-03</w:t>
            </w:r>
          </w:p>
          <w:p w:rsidR="00245319" w:rsidRDefault="00245319" w:rsidP="00245319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Uzaktan Çevrim İçi</w:t>
            </w:r>
          </w:p>
          <w:p w:rsidR="001546CA" w:rsidRPr="0047269D" w:rsidRDefault="00245319" w:rsidP="00245319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FF4824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ARA ÖĞRENCİ BAŞARI DEĞERLENDİRME SINAVI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</w:rPr>
            </w:pP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1189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1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5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emel Sağlık Hizmetleri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Bülent KILIÇ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4</w:t>
            </w:r>
          </w:p>
          <w:p w:rsidR="001546CA" w:rsidRPr="00E71C70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E71C70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Kişisel Gelecek Tasarımı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>Dr.Murat</w:t>
            </w:r>
            <w:proofErr w:type="spellEnd"/>
            <w:proofErr w:type="gramEnd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 xml:space="preserve"> ÖRMEN</w:t>
            </w: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1009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B56852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1546CA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1579D4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7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1579D4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</w:t>
            </w:r>
            <w:r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8</w:t>
            </w: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1F3A87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6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Peptidler</w:t>
            </w:r>
            <w:proofErr w:type="spellEnd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 ve Proteinler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Emel ALTEKİN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B56852" w:rsidRDefault="001546CA" w:rsidP="001546CA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1546CA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CE6DC1" w:rsidRDefault="001546CA" w:rsidP="001546CA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SUNUM-07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SUNUM-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8</w:t>
            </w: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552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1546CA" w:rsidRPr="00C3673C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1546CA" w:rsidRPr="00C3673C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2</w:t>
            </w:r>
          </w:p>
          <w:p w:rsidR="001546CA" w:rsidRPr="00C3673C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D1 ve D3 Amfileri)</w:t>
            </w:r>
          </w:p>
          <w:p w:rsidR="001546CA" w:rsidRPr="00C3673C" w:rsidRDefault="001546CA" w:rsidP="001546CA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Biyokimya </w:t>
            </w:r>
          </w:p>
          <w:p w:rsidR="001546CA" w:rsidRPr="00C3673C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Hemoglobin Örneği ile Protein Yapı ve İşlevi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1546CA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0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47269D">
              <w:rPr>
                <w:rFonts w:asciiTheme="minorHAnsi" w:hAnsiTheme="minorHAnsi" w:cstheme="minorHAnsi"/>
                <w:b/>
                <w:bCs/>
              </w:rPr>
              <w:t>ÖĞLE TATİLİ</w:t>
            </w: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911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1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CE6DC1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546CA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6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7</w:t>
            </w:r>
          </w:p>
          <w:p w:rsidR="001546CA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8</w:t>
            </w: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1F3A87" w:rsidRDefault="001546CA" w:rsidP="001546CA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1F3A87">
              <w:rPr>
                <w:rFonts w:asciiTheme="minorHAnsi" w:hAnsiTheme="minorHAnsi" w:cstheme="minorHAnsi"/>
                <w:b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7</w:t>
            </w:r>
          </w:p>
          <w:p w:rsidR="001546CA" w:rsidRPr="001F3A87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F3A87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1F3A87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1F3A87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1F3A87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F3A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Biyokimya </w:t>
            </w:r>
          </w:p>
          <w:p w:rsidR="001546CA" w:rsidRPr="001F3A87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proofErr w:type="spellStart"/>
            <w:r w:rsidRPr="001F3A87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Biyoenerjitikler</w:t>
            </w:r>
            <w:proofErr w:type="spellEnd"/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Dr. </w:t>
            </w:r>
            <w:r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Nilgün YENER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492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546CA" w:rsidRPr="00CE6DC1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1546CA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2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9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0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1</w:t>
            </w:r>
          </w:p>
          <w:p w:rsidR="001546CA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2</w:t>
            </w: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88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8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bbi Biyoloji </w:t>
            </w:r>
          </w:p>
          <w:p w:rsidR="001546CA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Nükleotidlerin İşlevleri ve Nükleik Asitler: DNA ve RNA</w:t>
            </w:r>
          </w:p>
          <w:p w:rsidR="001546CA" w:rsidRPr="00BC3390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H. Ogün SERCAN</w:t>
            </w: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 xml:space="preserve"> 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1047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29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ıbbi Biyoloji 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DNA </w:t>
            </w:r>
            <w:proofErr w:type="spellStart"/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Replikasyonu</w:t>
            </w:r>
            <w:proofErr w:type="spellEnd"/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H. Ogün SERCAN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1546CA" w:rsidRPr="0047269D" w:rsidTr="0024531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48" w:type="dxa"/>
          <w:trHeight w:val="1018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1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0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ağlığı Koruma ve Geliştirme</w:t>
            </w:r>
          </w:p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Dr. Türkan GÜNAY</w:t>
            </w:r>
          </w:p>
        </w:tc>
        <w:tc>
          <w:tcPr>
            <w:tcW w:w="2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492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1546CA" w:rsidRPr="0047269D" w:rsidRDefault="001546CA" w:rsidP="001546C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1546CA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5"/>
        </w:trPr>
        <w:tc>
          <w:tcPr>
            <w:tcW w:w="7983" w:type="dxa"/>
            <w:gridSpan w:val="5"/>
            <w:shd w:val="clear" w:color="auto" w:fill="auto"/>
            <w:vAlign w:val="center"/>
          </w:tcPr>
          <w:p w:rsidR="001546CA" w:rsidRPr="0047269D" w:rsidRDefault="001546CA" w:rsidP="001546CA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8201" w:type="dxa"/>
            <w:gridSpan w:val="4"/>
            <w:shd w:val="clear" w:color="auto" w:fill="auto"/>
            <w:vAlign w:val="center"/>
          </w:tcPr>
          <w:p w:rsidR="001546CA" w:rsidRPr="0047269D" w:rsidRDefault="001546CA" w:rsidP="001546CA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ELİF HAKLARI DOKUZ EYLÜL ÜNİVERSİTESİ TIP FAKÜLTESİNE AİTTİR. © 2021-22</w:t>
            </w:r>
          </w:p>
        </w:tc>
      </w:tr>
    </w:tbl>
    <w:p w:rsidR="00BC3390" w:rsidRDefault="00BC3390">
      <w:pPr>
        <w:rPr>
          <w:rFonts w:asciiTheme="minorHAnsi" w:hAnsiTheme="minorHAnsi" w:cstheme="minorHAnsi"/>
          <w:b/>
          <w:i/>
          <w:sz w:val="28"/>
          <w:szCs w:val="28"/>
        </w:rPr>
      </w:pPr>
      <w:r>
        <w:rPr>
          <w:rFonts w:asciiTheme="minorHAnsi" w:hAnsiTheme="minorHAnsi" w:cstheme="minorHAnsi"/>
          <w:b/>
          <w:i/>
          <w:sz w:val="28"/>
          <w:szCs w:val="28"/>
        </w:rPr>
        <w:br w:type="page"/>
      </w:r>
    </w:p>
    <w:tbl>
      <w:tblPr>
        <w:tblW w:w="1616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"/>
        <w:gridCol w:w="1120"/>
        <w:gridCol w:w="2417"/>
        <w:gridCol w:w="2713"/>
        <w:gridCol w:w="1398"/>
        <w:gridCol w:w="1310"/>
        <w:gridCol w:w="2942"/>
        <w:gridCol w:w="1701"/>
        <w:gridCol w:w="2552"/>
      </w:tblGrid>
      <w:tr w:rsidR="00BC3390" w:rsidRPr="0047269D" w:rsidTr="00B60B60">
        <w:trPr>
          <w:trHeight w:val="193"/>
          <w:jc w:val="center"/>
        </w:trPr>
        <w:tc>
          <w:tcPr>
            <w:tcW w:w="6257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lastRenderedPageBreak/>
              <w:t xml:space="preserve">  08 Kasım 2021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2 Kasım 2021</w:t>
            </w:r>
          </w:p>
        </w:tc>
        <w:tc>
          <w:tcPr>
            <w:tcW w:w="9903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BC3390" w:rsidRPr="0047269D" w:rsidRDefault="00BC3390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6.Hafta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8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    </w:t>
            </w:r>
          </w:p>
        </w:tc>
        <w:tc>
          <w:tcPr>
            <w:tcW w:w="2417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8.11.2021</w:t>
            </w: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9.11.2021</w:t>
            </w:r>
          </w:p>
        </w:tc>
        <w:tc>
          <w:tcPr>
            <w:tcW w:w="425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0.11.2021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1.11.2021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2.11.2021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708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417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1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lim, Sanat ve Tıp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Edebiyat ve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ıp:Verem</w:t>
            </w:r>
            <w:proofErr w:type="spellEnd"/>
            <w:proofErr w:type="gramEnd"/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7030A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4252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538135" w:themeFill="accent6" w:themeFillShade="BF"/>
            <w:vAlign w:val="center"/>
          </w:tcPr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3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D1 ve D3 Amfileri)</w:t>
            </w:r>
          </w:p>
          <w:p w:rsidR="00BC3390" w:rsidRPr="00C3673C" w:rsidRDefault="00BC3390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Biyokimya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Amilaz Örneği İle Enzim Kinetiği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3390" w:rsidRPr="00372577" w:rsidRDefault="00BC3390" w:rsidP="000D0FB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C3390" w:rsidRPr="0047269D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923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1F3A87" w:rsidRDefault="00BC3390" w:rsidP="00C507B3">
            <w:pPr>
              <w:jc w:val="center"/>
              <w:rPr>
                <w:rFonts w:asciiTheme="minorHAnsi" w:hAnsiTheme="minorHAnsi" w:cstheme="minorHAnsi"/>
                <w:b/>
                <w:sz w:val="16"/>
              </w:rPr>
            </w:pPr>
            <w:r w:rsidRPr="001F3A87">
              <w:rPr>
                <w:rFonts w:asciiTheme="minorHAnsi" w:hAnsiTheme="minorHAnsi" w:cstheme="minorHAnsi"/>
                <w:b/>
                <w:sz w:val="16"/>
              </w:rPr>
              <w:t>TIBBA GİRİŞ (TIG 1101)</w:t>
            </w:r>
          </w:p>
          <w:p w:rsidR="00BC3390" w:rsidRPr="001F3A87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F3A87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SUNUM-32 </w:t>
            </w:r>
          </w:p>
          <w:p w:rsidR="00BC3390" w:rsidRPr="001F3A87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1F3A87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1F3A87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1F3A87">
              <w:rPr>
                <w:rFonts w:asciiTheme="minorHAnsi" w:hAnsiTheme="minorHAnsi" w:cstheme="minorHAnsi"/>
                <w:sz w:val="16"/>
                <w:szCs w:val="16"/>
              </w:rPr>
              <w:t xml:space="preserve">Biyokimya </w:t>
            </w:r>
          </w:p>
          <w:p w:rsidR="00BC3390" w:rsidRPr="001F3A87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1F3A87">
              <w:rPr>
                <w:rFonts w:asciiTheme="minorHAnsi" w:hAnsiTheme="minorHAnsi" w:cstheme="minorHAnsi"/>
                <w:sz w:val="16"/>
                <w:szCs w:val="16"/>
              </w:rPr>
              <w:t>Enzimlerin  ve</w:t>
            </w:r>
            <w:proofErr w:type="gramEnd"/>
            <w:r w:rsidRPr="001F3A87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1F3A87">
              <w:rPr>
                <w:rFonts w:asciiTheme="minorHAnsi" w:hAnsiTheme="minorHAnsi" w:cstheme="minorHAnsi"/>
                <w:sz w:val="16"/>
                <w:szCs w:val="16"/>
              </w:rPr>
              <w:t>izoenzimlerin</w:t>
            </w:r>
            <w:proofErr w:type="spellEnd"/>
            <w:r w:rsidRPr="001F3A87">
              <w:rPr>
                <w:rFonts w:asciiTheme="minorHAnsi" w:hAnsiTheme="minorHAnsi" w:cstheme="minorHAnsi"/>
                <w:sz w:val="16"/>
                <w:szCs w:val="16"/>
              </w:rPr>
              <w:t xml:space="preserve"> Yapısı ve Sınıflandırılması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7030A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 xml:space="preserve">Dr. </w:t>
            </w:r>
            <w:r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  <w:t>Tuncay KÜME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9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fizik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Biyoelektrisite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ve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lektromagnetizma</w:t>
            </w:r>
            <w:proofErr w:type="spellEnd"/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ağdaş GÜDÜCÜ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372577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 xml:space="preserve">KARİYER </w:t>
            </w: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5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E71C70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E71C70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Geleceğin Meslek ve Yetkinlikleri </w:t>
            </w:r>
            <w:proofErr w:type="gramStart"/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İnce(</w:t>
            </w:r>
            <w:proofErr w:type="spellStart"/>
            <w:proofErr w:type="gramEnd"/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oft</w:t>
            </w:r>
            <w:proofErr w:type="spellEnd"/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) Yetkinlikleri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E71C7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Cenk</w:t>
            </w:r>
            <w:proofErr w:type="spellEnd"/>
            <w:proofErr w:type="gramEnd"/>
            <w:r w:rsidRPr="00E71C70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DEMİRDÖVE</w:t>
            </w:r>
            <w:r w:rsidR="007A6FC9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R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741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B56852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1579D4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09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10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3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kimya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nzim Kinetikleri ve enzim aktivitesine etki eden faktörler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uncay KÜME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0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lim, Sanat ve Tıp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Kitap:Ben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Mutlu Bir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Down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Annesiyim-Devam Eden Hikayemiz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372577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B56852" w:rsidRDefault="00BC3390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SUNUM-09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SUNUM-10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391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4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Hücresel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übül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ve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Filament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Sistemleri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H. Ogün SERCAN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1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Mitoz/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Mayoz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Bölünmenin Moleküler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Mekanizmaları,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spermatogenez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oogenez</w:t>
            </w:r>
            <w:proofErr w:type="spellEnd"/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ğuz ALTUNGÖ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372577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8"/>
          <w:jc w:val="center"/>
        </w:trPr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03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31"/>
          <w:jc w:val="center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3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4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5</w:t>
            </w:r>
          </w:p>
          <w:p w:rsidR="00BC3390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6</w:t>
            </w: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5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kimya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Aminoasitlerin Yapı ve Sınıflandırılması, Reaksiyon ve Transportları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emra KOÇTÜRK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BC3390" w:rsidRPr="00CE6DC1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BC3390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7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8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39</w:t>
            </w:r>
          </w:p>
          <w:p w:rsidR="00BC3390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0</w:t>
            </w: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206"/>
          <w:jc w:val="center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6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ürkiye’nin öncelikli sağlık sorunları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Belgin ÜNA</w:t>
            </w:r>
            <w:r w:rsidRPr="0047269D">
              <w:rPr>
                <w:rFonts w:asciiTheme="minorHAnsi" w:hAnsiTheme="minorHAnsi" w:cstheme="minorHAnsi"/>
                <w:color w:val="FF0000"/>
                <w:sz w:val="16"/>
                <w:szCs w:val="16"/>
              </w:rPr>
              <w:t>L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1212"/>
          <w:jc w:val="center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7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kimya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nzim Aktivitesinin Regülasyonu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Gülgün OKTAY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1168"/>
          <w:jc w:val="center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41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38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Kromozom Genel Yapısı ve İnsan Kromozomlarının Sınıflandırılması</w:t>
            </w:r>
          </w:p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 Dr. Oğuz ALTUNGÖZ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0D0FB5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52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BC3390" w:rsidRPr="0047269D" w:rsidRDefault="00BC3390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BC3390" w:rsidRPr="0047269D" w:rsidTr="00B60B6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5"/>
          <w:jc w:val="center"/>
        </w:trPr>
        <w:tc>
          <w:tcPr>
            <w:tcW w:w="8958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195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C3390" w:rsidRPr="0047269D" w:rsidRDefault="00BC3390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8814D2" w:rsidRDefault="008814D2">
      <w:r>
        <w:br w:type="page"/>
      </w:r>
    </w:p>
    <w:p w:rsidR="008814D2" w:rsidRDefault="008814D2"/>
    <w:tbl>
      <w:tblPr>
        <w:tblW w:w="1635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"/>
        <w:gridCol w:w="1121"/>
        <w:gridCol w:w="2417"/>
        <w:gridCol w:w="2715"/>
        <w:gridCol w:w="1049"/>
        <w:gridCol w:w="1321"/>
        <w:gridCol w:w="2000"/>
        <w:gridCol w:w="2592"/>
        <w:gridCol w:w="3119"/>
        <w:gridCol w:w="11"/>
      </w:tblGrid>
      <w:tr w:rsidR="008814D2" w:rsidRPr="0047269D" w:rsidTr="0074606A">
        <w:trPr>
          <w:trHeight w:val="193"/>
        </w:trPr>
        <w:tc>
          <w:tcPr>
            <w:tcW w:w="625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5 Kasım 2021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19 Kasım 2021</w:t>
            </w:r>
          </w:p>
        </w:tc>
        <w:tc>
          <w:tcPr>
            <w:tcW w:w="10092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8814D2" w:rsidRPr="0047269D" w:rsidRDefault="008814D2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7.Hafta</w:t>
            </w: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417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5.11.2021</w:t>
            </w:r>
          </w:p>
        </w:tc>
        <w:tc>
          <w:tcPr>
            <w:tcW w:w="376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6.11.2021</w:t>
            </w:r>
          </w:p>
        </w:tc>
        <w:tc>
          <w:tcPr>
            <w:tcW w:w="332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7.11.2021</w:t>
            </w:r>
          </w:p>
        </w:tc>
        <w:tc>
          <w:tcPr>
            <w:tcW w:w="25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8.11.2021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19.11.2021</w:t>
            </w:r>
          </w:p>
        </w:tc>
      </w:tr>
      <w:tr w:rsidR="00964C4C" w:rsidRPr="0047269D" w:rsidTr="00964C4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74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964C4C" w:rsidRPr="0047269D" w:rsidRDefault="00964C4C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417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321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592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C5E0B3" w:themeFill="accent6" w:themeFillTint="66"/>
            <w:vAlign w:val="center"/>
          </w:tcPr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964C4C" w:rsidRPr="0041546D" w:rsidRDefault="00964C4C" w:rsidP="00964C4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2</w:t>
            </w:r>
          </w:p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emel genetik</w:t>
            </w:r>
          </w:p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iğdem E. YAZICIOĞLU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</w:tr>
      <w:tr w:rsidR="00964C4C" w:rsidRPr="0047269D" w:rsidTr="00964C4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611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964C4C" w:rsidRPr="0047269D" w:rsidRDefault="00964C4C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2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Çevresel Hastalık Kavramı ve Çevresel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tkilenim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Tipleri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. Alparslan ERGÖR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964C4C" w:rsidRPr="0047269D" w:rsidRDefault="00964C4C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</w:p>
        </w:tc>
        <w:tc>
          <w:tcPr>
            <w:tcW w:w="2592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C5E0B3" w:themeFill="accent6" w:themeFillTint="66"/>
            <w:vAlign w:val="center"/>
          </w:tcPr>
          <w:p w:rsidR="00964C4C" w:rsidRPr="0047269D" w:rsidRDefault="00964C4C" w:rsidP="00964C4C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</w:t>
            </w: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6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964C4C" w:rsidRPr="00E71C70" w:rsidRDefault="00964C4C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Temel </w:t>
            </w:r>
            <w:r w:rsidRPr="00E71C70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İletişim Becerileri</w:t>
            </w:r>
          </w:p>
          <w:p w:rsidR="00964C4C" w:rsidRPr="0047269D" w:rsidRDefault="00964C4C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E71C70">
              <w:rPr>
                <w:rFonts w:ascii="Calibri" w:hAnsi="Calibri" w:cs="Calibri"/>
                <w:b/>
                <w:color w:val="FF0000"/>
                <w:kern w:val="24"/>
                <w:sz w:val="16"/>
                <w:szCs w:val="16"/>
              </w:rPr>
              <w:t>Dr.</w:t>
            </w:r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>Esin</w:t>
            </w:r>
            <w:proofErr w:type="spellEnd"/>
            <w:proofErr w:type="gramEnd"/>
            <w:r w:rsidRPr="00E71C70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 xml:space="preserve"> ERGÖNÜL</w:t>
            </w: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1134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B56852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8814D2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1579D4" w:rsidRDefault="008814D2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11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12</w:t>
            </w: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3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fizik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ıp alanında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lektromagnetizma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uygulamaları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ağdaş GÜDÜCÜ</w:t>
            </w:r>
          </w:p>
        </w:tc>
        <w:tc>
          <w:tcPr>
            <w:tcW w:w="332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4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PDÖ Derslikleri)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Biyokimya 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Örneklerle </w:t>
            </w:r>
            <w:proofErr w:type="spellStart"/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molarite</w:t>
            </w:r>
            <w:proofErr w:type="spellEnd"/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, </w:t>
            </w:r>
            <w:proofErr w:type="spellStart"/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ozmolarite</w:t>
            </w:r>
            <w:proofErr w:type="spellEnd"/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 xml:space="preserve"> kavramları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1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A Grup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1:30-12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B Grup</w:t>
            </w:r>
          </w:p>
        </w:tc>
        <w:tc>
          <w:tcPr>
            <w:tcW w:w="25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C3673C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UYGULAMA-05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 (PDÖ Derslikleri)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Tıbbi Biyoloji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</w:pPr>
            <w:proofErr w:type="spellStart"/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Karyotip</w:t>
            </w:r>
            <w:proofErr w:type="spellEnd"/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proofErr w:type="spellStart"/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Pedigri</w:t>
            </w:r>
            <w:proofErr w:type="spellEnd"/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 xml:space="preserve"> yöntemi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0:30-11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A Grup</w:t>
            </w:r>
          </w:p>
          <w:p w:rsidR="008814D2" w:rsidRPr="00C3673C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  <w:szCs w:val="16"/>
              </w:rPr>
            </w:pPr>
            <w:r w:rsidRPr="00C3673C">
              <w:rPr>
                <w:rFonts w:asciiTheme="minorHAnsi" w:hAnsiTheme="minorHAnsi" w:cstheme="minorHAnsi"/>
                <w:color w:val="FFFFFF" w:themeColor="background1"/>
                <w:sz w:val="16"/>
                <w:szCs w:val="16"/>
              </w:rPr>
              <w:t>11:30-12:15</w:t>
            </w:r>
            <w:r w:rsidRPr="00C3673C">
              <w:rPr>
                <w:rFonts w:asciiTheme="minorHAnsi" w:hAnsiTheme="minorHAnsi" w:cstheme="minorHAnsi"/>
                <w:bCs/>
                <w:color w:val="FFFFFF" w:themeColor="background1"/>
                <w:sz w:val="16"/>
                <w:szCs w:val="16"/>
              </w:rPr>
              <w:t>: B Grup</w:t>
            </w:r>
          </w:p>
        </w:tc>
        <w:tc>
          <w:tcPr>
            <w:tcW w:w="311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B56852" w:rsidRDefault="008814D2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8814D2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CE6DC1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SUNUM-11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F4BFC">
              <w:rPr>
                <w:rFonts w:asciiTheme="minorHAnsi" w:hAnsiTheme="minorHAnsi" w:cstheme="minorHAnsi"/>
                <w:sz w:val="16"/>
                <w:szCs w:val="16"/>
              </w:rPr>
              <w:t>SUNUM-1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12</w:t>
            </w: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811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4</w:t>
            </w:r>
          </w:p>
          <w:p w:rsidR="008814D2" w:rsidRPr="0074606A" w:rsidRDefault="008814D2" w:rsidP="0074606A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Acil Tıp</w:t>
            </w:r>
            <w:r w:rsidRPr="0047269D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 xml:space="preserve">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color w:val="00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Çevresel Acillerde İlk Yardım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Rıdvan ATİLLA</w:t>
            </w:r>
          </w:p>
        </w:tc>
        <w:tc>
          <w:tcPr>
            <w:tcW w:w="332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8814D2" w:rsidRPr="00F16C3A" w:rsidRDefault="008814D2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25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 w:themeFill="accent6" w:themeFillShade="BF"/>
            <w:vAlign w:val="center"/>
          </w:tcPr>
          <w:p w:rsidR="008814D2" w:rsidRPr="00F16C3A" w:rsidRDefault="008814D2" w:rsidP="00C507B3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8"/>
        </w:trPr>
        <w:tc>
          <w:tcPr>
            <w:tcW w:w="11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22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C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789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CE6DC1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8814D2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1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2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3</w:t>
            </w:r>
          </w:p>
          <w:p w:rsidR="008814D2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4</w:t>
            </w: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5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lim, Sanat ve Tıp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lim </w:t>
            </w:r>
            <w:proofErr w:type="spellStart"/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İnsanı:Charles</w:t>
            </w:r>
            <w:proofErr w:type="spellEnd"/>
            <w:proofErr w:type="gram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Darwin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9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Hücrelerarası haberleşme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gram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sinyal</w:t>
            </w:r>
            <w:proofErr w:type="gram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iletimi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sra E. BAĞRIYANIK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119" w:type="dxa"/>
            <w:vMerge w:val="restart"/>
            <w:tcBorders>
              <w:top w:val="single" w:sz="4" w:space="0" w:color="auto"/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8814D2" w:rsidRPr="00CE6DC1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8814D2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6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7</w:t>
            </w:r>
          </w:p>
          <w:p w:rsidR="008814D2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8</w:t>
            </w: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1022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6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Genetik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Kromozom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nomenklatür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ve anomalileri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ufan ÇANKAYA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0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Hücre-hücre, hücre-hücre dışı 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matriks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ilişkisi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Esra E. BAĞRIYANIK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AA5B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1004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</w:t>
            </w: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7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Gen ve Genom kavramı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Sultan CİNGÖZ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1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8814D2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Sağlık Kayıtları ve Türkiye’nin sağlık göstergeleri</w:t>
            </w:r>
          </w:p>
          <w:p w:rsidR="008814D2" w:rsidRPr="000B6FC8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Reyhan UÇKU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nil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11" w:type="dxa"/>
          <w:trHeight w:val="1070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48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Biyoloji 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Evrim</w:t>
            </w:r>
          </w:p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iğdem E. YAZICIOĞLU</w:t>
            </w:r>
          </w:p>
        </w:tc>
        <w:tc>
          <w:tcPr>
            <w:tcW w:w="33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AA5B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119" w:type="dxa"/>
            <w:vMerge/>
            <w:tcBorders>
              <w:left w:val="nil"/>
              <w:bottom w:val="single" w:sz="4" w:space="0" w:color="auto"/>
              <w:right w:val="single" w:sz="6" w:space="0" w:color="auto"/>
            </w:tcBorders>
            <w:shd w:val="clear" w:color="auto" w:fill="FFE599" w:themeFill="accent4" w:themeFillTint="66"/>
            <w:vAlign w:val="center"/>
          </w:tcPr>
          <w:p w:rsidR="008814D2" w:rsidRPr="0047269D" w:rsidRDefault="008814D2" w:rsidP="00C507B3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6" w:type="dxa"/>
          <w:trHeight w:val="65"/>
        </w:trPr>
        <w:tc>
          <w:tcPr>
            <w:tcW w:w="8623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C507B3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722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814D2" w:rsidRPr="0047269D" w:rsidRDefault="008814D2" w:rsidP="00C507B3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8814D2" w:rsidRDefault="008814D2" w:rsidP="008814D2">
      <w:pPr>
        <w:rPr>
          <w:rFonts w:asciiTheme="minorHAnsi" w:hAnsiTheme="minorHAnsi" w:cstheme="minorHAnsi"/>
          <w:b/>
          <w:i/>
          <w:sz w:val="28"/>
          <w:szCs w:val="28"/>
        </w:rPr>
      </w:pPr>
    </w:p>
    <w:p w:rsidR="008814D2" w:rsidRDefault="008814D2">
      <w:r>
        <w:br w:type="page"/>
      </w:r>
    </w:p>
    <w:tbl>
      <w:tblPr>
        <w:tblW w:w="16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"/>
        <w:gridCol w:w="1227"/>
        <w:gridCol w:w="2592"/>
        <w:gridCol w:w="3819"/>
        <w:gridCol w:w="450"/>
        <w:gridCol w:w="1534"/>
        <w:gridCol w:w="436"/>
        <w:gridCol w:w="2693"/>
        <w:gridCol w:w="3533"/>
        <w:gridCol w:w="49"/>
      </w:tblGrid>
      <w:tr w:rsidR="00EF1ED9" w:rsidRPr="0047269D" w:rsidTr="0074606A">
        <w:trPr>
          <w:trHeight w:val="193"/>
        </w:trPr>
        <w:tc>
          <w:tcPr>
            <w:tcW w:w="809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EF1ED9" w:rsidRPr="0047269D" w:rsidRDefault="00EF1ED9" w:rsidP="00D87475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lastRenderedPageBreak/>
              <w:t xml:space="preserve"> </w:t>
            </w:r>
            <w:r w:rsidR="00D8747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  <w:r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  <w:r w:rsidR="00E85F1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22 Kasım 2021</w:t>
            </w:r>
            <w:r w:rsidR="00360744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 w:rsidR="00E85F1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26 Kasım 2021  </w:t>
            </w:r>
          </w:p>
        </w:tc>
        <w:tc>
          <w:tcPr>
            <w:tcW w:w="824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F1ED9" w:rsidRPr="0047269D" w:rsidRDefault="00EF1ED9" w:rsidP="00D366B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8.Hafta</w:t>
            </w:r>
          </w:p>
        </w:tc>
      </w:tr>
      <w:tr w:rsidR="00E85F15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69"/>
        </w:trPr>
        <w:tc>
          <w:tcPr>
            <w:tcW w:w="1227" w:type="dxa"/>
            <w:shd w:val="clear" w:color="auto" w:fill="FFFF99"/>
            <w:vAlign w:val="center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 xml:space="preserve">   </w:t>
            </w:r>
            <w:r w:rsidRPr="0047269D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592" w:type="dxa"/>
            <w:shd w:val="clear" w:color="auto" w:fill="FFFF99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2.11.2021</w:t>
            </w:r>
          </w:p>
        </w:tc>
        <w:tc>
          <w:tcPr>
            <w:tcW w:w="3819" w:type="dxa"/>
            <w:shd w:val="clear" w:color="auto" w:fill="FFFF99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3.11.2021</w:t>
            </w:r>
          </w:p>
        </w:tc>
        <w:tc>
          <w:tcPr>
            <w:tcW w:w="2420" w:type="dxa"/>
            <w:gridSpan w:val="3"/>
            <w:shd w:val="clear" w:color="auto" w:fill="FFFF99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4.11.2021</w:t>
            </w:r>
          </w:p>
        </w:tc>
        <w:tc>
          <w:tcPr>
            <w:tcW w:w="2693" w:type="dxa"/>
            <w:shd w:val="clear" w:color="auto" w:fill="FFFF99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5.11.2021</w:t>
            </w:r>
          </w:p>
        </w:tc>
        <w:tc>
          <w:tcPr>
            <w:tcW w:w="3582" w:type="dxa"/>
            <w:gridSpan w:val="2"/>
            <w:shd w:val="clear" w:color="auto" w:fill="FFFF99"/>
          </w:tcPr>
          <w:p w:rsidR="00E85F15" w:rsidRPr="0047269D" w:rsidRDefault="00E85F15" w:rsidP="00E85F1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6.11.2021</w:t>
            </w:r>
          </w:p>
        </w:tc>
      </w:tr>
      <w:tr w:rsidR="00940778" w:rsidRPr="0047269D" w:rsidTr="00BA7B07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977"/>
        </w:trPr>
        <w:tc>
          <w:tcPr>
            <w:tcW w:w="1227" w:type="dxa"/>
            <w:shd w:val="clear" w:color="auto" w:fill="FFFF99"/>
            <w:vAlign w:val="center"/>
          </w:tcPr>
          <w:p w:rsidR="00940778" w:rsidRPr="0047269D" w:rsidRDefault="00940778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592" w:type="dxa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940778" w:rsidRPr="0047269D" w:rsidRDefault="00964C4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3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yofizik 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Dönüştürücüler (</w:t>
            </w: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tranduserler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) ve tıp alanındaki uygulamaları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Çağdaş GÜDÜCÜ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940778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363"/>
        </w:trPr>
        <w:tc>
          <w:tcPr>
            <w:tcW w:w="1227" w:type="dxa"/>
            <w:shd w:val="clear" w:color="auto" w:fill="FFFF99"/>
            <w:vAlign w:val="center"/>
          </w:tcPr>
          <w:p w:rsidR="00940778" w:rsidRPr="0047269D" w:rsidRDefault="00940778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592" w:type="dxa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940778" w:rsidRPr="0047269D" w:rsidRDefault="00964C4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4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Acil Tıp 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Yara bakımı ve yanıklarda ilk yardım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 xml:space="preserve">Dr. Neşe </w:t>
            </w:r>
            <w:r w:rsidR="003604CA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ÇOLAK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940778" w:rsidRPr="0047269D" w:rsidRDefault="00940778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shd w:val="clear" w:color="auto" w:fill="FFE599" w:themeFill="accent4" w:themeFillTint="66"/>
            <w:vAlign w:val="center"/>
          </w:tcPr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(KPD 1000)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KARİYER PLANLAMA SUNUM-</w:t>
            </w:r>
            <w:r w:rsidR="00996C96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07</w:t>
            </w:r>
          </w:p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0F60C2" w:rsidRDefault="000F60C2" w:rsidP="000F60C2">
            <w:pPr>
              <w:jc w:val="center"/>
              <w:rPr>
                <w:rFonts w:asciiTheme="minorHAnsi" w:hAnsiTheme="minorHAnsi" w:cstheme="minorHAnsi"/>
                <w:bCs/>
                <w:iCs/>
                <w:color w:val="000000"/>
                <w:sz w:val="16"/>
                <w:szCs w:val="16"/>
              </w:rPr>
            </w:pPr>
            <w:r w:rsidRPr="00815DBE">
              <w:rPr>
                <w:rFonts w:asciiTheme="minorHAnsi" w:hAnsiTheme="minorHAnsi" w:cstheme="minorHAnsi"/>
                <w:bCs/>
                <w:iCs/>
                <w:color w:val="000000"/>
                <w:sz w:val="16"/>
                <w:szCs w:val="16"/>
              </w:rPr>
              <w:t>Profesyonel İlişki Ağlarının Yönetimi</w:t>
            </w:r>
          </w:p>
          <w:p w:rsidR="00940778" w:rsidRPr="0047269D" w:rsidRDefault="000F60C2" w:rsidP="000F60C2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proofErr w:type="spellStart"/>
            <w:proofErr w:type="gramStart"/>
            <w:r w:rsidRPr="00C17F3F">
              <w:rPr>
                <w:rFonts w:ascii="Calibri" w:hAnsi="Calibri" w:cs="Calibri"/>
                <w:b/>
                <w:color w:val="FF0000"/>
                <w:kern w:val="24"/>
                <w:sz w:val="16"/>
                <w:szCs w:val="16"/>
              </w:rPr>
              <w:t>Dr.</w:t>
            </w:r>
            <w:r w:rsidRPr="00C17F3F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>Esin</w:t>
            </w:r>
            <w:proofErr w:type="spellEnd"/>
            <w:proofErr w:type="gramEnd"/>
            <w:r w:rsidRPr="00C17F3F">
              <w:rPr>
                <w:rFonts w:asciiTheme="minorHAnsi" w:hAnsiTheme="minorHAnsi" w:cstheme="minorHAnsi"/>
                <w:b/>
                <w:color w:val="FF0000"/>
                <w:kern w:val="24"/>
                <w:sz w:val="16"/>
                <w:szCs w:val="16"/>
              </w:rPr>
              <w:t xml:space="preserve"> ERGÖNÜL</w:t>
            </w:r>
          </w:p>
        </w:tc>
      </w:tr>
      <w:tr w:rsidR="00EF6C95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326"/>
        </w:trPr>
        <w:tc>
          <w:tcPr>
            <w:tcW w:w="1227" w:type="dxa"/>
            <w:shd w:val="clear" w:color="auto" w:fill="FFFF99"/>
            <w:vAlign w:val="center"/>
          </w:tcPr>
          <w:p w:rsidR="00EF6C95" w:rsidRPr="0047269D" w:rsidRDefault="00EF6C95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592" w:type="dxa"/>
            <w:vMerge w:val="restart"/>
            <w:shd w:val="clear" w:color="auto" w:fill="FFE599" w:themeFill="accent4" w:themeFillTint="66"/>
            <w:vAlign w:val="center"/>
          </w:tcPr>
          <w:p w:rsidR="00EF6C95" w:rsidRPr="00B56852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TÜRK DİLİ (TDL 1000)</w:t>
            </w:r>
          </w:p>
          <w:p w:rsidR="00EF6C95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EF6C95" w:rsidRPr="001579D4" w:rsidRDefault="00EF6C95" w:rsidP="00EF6C95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 xml:space="preserve">11:15: 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13</w:t>
            </w:r>
          </w:p>
          <w:p w:rsidR="00EF6C95" w:rsidRPr="0047269D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1579D4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1579D4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F4BFC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SUNUM-1</w:t>
            </w:r>
            <w:r w:rsidR="0060330E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>4</w:t>
            </w: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EF6C95" w:rsidRPr="0047269D" w:rsidRDefault="00964C4C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5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Yüz Yüze (D1 ve D3 Amfileri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İş ve Sağlık Kavramı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Yücel DEMİRAL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EF6C95" w:rsidRPr="00B56852" w:rsidRDefault="00EF6C95" w:rsidP="00EF6C95">
            <w:pPr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sz w:val="16"/>
                <w:szCs w:val="16"/>
              </w:rPr>
              <w:t>ATATÜRK İLKELERİ VE İNKILAP TARİHİ (ATA 1000)</w:t>
            </w:r>
          </w:p>
          <w:p w:rsidR="00EF6C95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B56852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EF6C95" w:rsidRPr="00CE6DC1" w:rsidRDefault="00EF6C95" w:rsidP="00EF6C9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0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15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: 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SUNUM-13</w:t>
            </w:r>
          </w:p>
          <w:p w:rsidR="00EF6C95" w:rsidRPr="0047269D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1:30</w:t>
            </w:r>
            <w:r w:rsidR="00360744">
              <w:rPr>
                <w:rFonts w:asciiTheme="minorHAnsi" w:hAnsiTheme="minorHAnsi" w:cstheme="minorHAnsi"/>
                <w:sz w:val="16"/>
                <w:szCs w:val="16"/>
              </w:rPr>
              <w:t>-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12:15:</w:t>
            </w:r>
            <w:r w:rsidRPr="00CE6DC1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</w:t>
            </w:r>
            <w:r w:rsidR="006F4BFC">
              <w:rPr>
                <w:rFonts w:asciiTheme="minorHAnsi" w:hAnsiTheme="minorHAnsi" w:cstheme="minorHAnsi"/>
                <w:sz w:val="16"/>
                <w:szCs w:val="16"/>
              </w:rPr>
              <w:t>SUNUM-1</w:t>
            </w:r>
            <w:r w:rsidR="0060330E">
              <w:rPr>
                <w:rFonts w:asciiTheme="minorHAnsi" w:hAnsiTheme="minorHAnsi" w:cstheme="minorHAnsi"/>
                <w:sz w:val="16"/>
                <w:szCs w:val="16"/>
              </w:rPr>
              <w:t>4</w:t>
            </w:r>
          </w:p>
        </w:tc>
      </w:tr>
      <w:tr w:rsidR="00EF6C95" w:rsidRPr="0047269D" w:rsidTr="00964C4C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782"/>
        </w:trPr>
        <w:tc>
          <w:tcPr>
            <w:tcW w:w="1227" w:type="dxa"/>
            <w:shd w:val="clear" w:color="auto" w:fill="FFFF99"/>
            <w:vAlign w:val="center"/>
          </w:tcPr>
          <w:p w:rsidR="00EF6C95" w:rsidRPr="0047269D" w:rsidRDefault="00EF6C95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592" w:type="dxa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auto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940778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68"/>
        </w:trPr>
        <w:tc>
          <w:tcPr>
            <w:tcW w:w="1227" w:type="dxa"/>
            <w:shd w:val="clear" w:color="auto" w:fill="FFFF99"/>
            <w:vAlign w:val="center"/>
          </w:tcPr>
          <w:p w:rsidR="00940778" w:rsidRPr="0047269D" w:rsidRDefault="00940778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5106" w:type="dxa"/>
            <w:gridSpan w:val="8"/>
            <w:shd w:val="clear" w:color="auto" w:fill="FFFF99"/>
            <w:vAlign w:val="center"/>
          </w:tcPr>
          <w:p w:rsidR="00940778" w:rsidRPr="0047269D" w:rsidRDefault="00940778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EF6C95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1098"/>
        </w:trPr>
        <w:tc>
          <w:tcPr>
            <w:tcW w:w="1227" w:type="dxa"/>
            <w:shd w:val="clear" w:color="auto" w:fill="FFFF99"/>
            <w:vAlign w:val="center"/>
          </w:tcPr>
          <w:p w:rsidR="00EF6C95" w:rsidRPr="0047269D" w:rsidRDefault="00EF6C95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592" w:type="dxa"/>
            <w:vMerge w:val="restart"/>
            <w:shd w:val="clear" w:color="auto" w:fill="FFE599" w:themeFill="accent4" w:themeFillTint="66"/>
            <w:vAlign w:val="center"/>
          </w:tcPr>
          <w:p w:rsidR="00EF6C95" w:rsidRPr="00CE6DC1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EF6C95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4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9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1</w:t>
            </w:r>
          </w:p>
          <w:p w:rsidR="00EF6C95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2</w:t>
            </w: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6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Bilim, Sanat ve Tıp 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Kitap Tanıtımı: Çehov'un Hekimlik Öyküleri 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Osman AÇIKGÖZ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 w:val="restart"/>
            <w:shd w:val="clear" w:color="auto" w:fill="FFE599" w:themeFill="accent4" w:themeFillTint="66"/>
            <w:vAlign w:val="center"/>
          </w:tcPr>
          <w:p w:rsidR="00EF6C95" w:rsidRPr="00CE6DC1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YABANCI DİL (YDİ 1012)</w:t>
            </w:r>
          </w:p>
          <w:p w:rsidR="00EF6C95" w:rsidRDefault="00EF6C95" w:rsidP="00EF6C95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CE6DC1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  <w:r w:rsidRPr="00CE6DC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3:00-13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3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4:00-1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4</w:t>
            </w:r>
          </w:p>
          <w:p w:rsidR="0032438C" w:rsidRPr="00CE6DC1" w:rsidRDefault="0032438C" w:rsidP="0032438C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5:00-15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5</w:t>
            </w:r>
          </w:p>
          <w:p w:rsidR="00EF6C95" w:rsidRPr="0047269D" w:rsidRDefault="0032438C" w:rsidP="0032438C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16:00-16</w:t>
            </w:r>
            <w:r w:rsidRPr="00CE6DC1">
              <w:rPr>
                <w:rFonts w:asciiTheme="minorHAnsi" w:hAnsiTheme="minorHAnsi" w:cstheme="minorHAnsi"/>
                <w:sz w:val="16"/>
                <w:szCs w:val="16"/>
              </w:rPr>
              <w:t>: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>45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:  SUNUM-</w:t>
            </w:r>
            <w:r>
              <w:rPr>
                <w:rFonts w:asciiTheme="minorHAnsi" w:hAnsiTheme="minorHAnsi" w:cstheme="minorHAnsi"/>
                <w:bCs/>
                <w:sz w:val="16"/>
                <w:szCs w:val="16"/>
              </w:rPr>
              <w:t>56</w:t>
            </w:r>
            <w:bookmarkStart w:id="1" w:name="_GoBack"/>
            <w:bookmarkEnd w:id="1"/>
          </w:p>
        </w:tc>
      </w:tr>
      <w:tr w:rsidR="00EF6C95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134"/>
        </w:trPr>
        <w:tc>
          <w:tcPr>
            <w:tcW w:w="1227" w:type="dxa"/>
            <w:shd w:val="clear" w:color="auto" w:fill="FFFF99"/>
            <w:vAlign w:val="center"/>
          </w:tcPr>
          <w:p w:rsidR="00EF6C95" w:rsidRPr="0047269D" w:rsidRDefault="00EF6C95" w:rsidP="00940778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592" w:type="dxa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7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  <w:t xml:space="preserve">Halk Sağlığı 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Üreme Sağlığı politikaları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ürkan GÜNAY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</w:tr>
      <w:tr w:rsidR="00EF6C95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1116"/>
        </w:trPr>
        <w:tc>
          <w:tcPr>
            <w:tcW w:w="1227" w:type="dxa"/>
            <w:shd w:val="clear" w:color="auto" w:fill="FFFF99"/>
            <w:vAlign w:val="center"/>
          </w:tcPr>
          <w:p w:rsidR="00EF6C95" w:rsidRPr="0047269D" w:rsidRDefault="00EF6C95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 w:rsidR="00360744"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592" w:type="dxa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C5E0B3" w:themeFill="accent6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000000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000000"/>
                <w:sz w:val="16"/>
              </w:rPr>
              <w:t>TIBBA GİRİŞ (TIG 1101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UNUM-58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Uzaktan Çevrim İçi (</w:t>
            </w:r>
            <w:proofErr w:type="spellStart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Sakai</w:t>
            </w:r>
            <w:proofErr w:type="spellEnd"/>
            <w:r w:rsidRPr="0047269D"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  <w:t>)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Tıbbi Genetik 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>Populasyon</w:t>
            </w:r>
            <w:proofErr w:type="spellEnd"/>
            <w:r w:rsidRPr="0047269D">
              <w:rPr>
                <w:rFonts w:asciiTheme="minorHAnsi" w:hAnsiTheme="minorHAnsi" w:cstheme="minorHAnsi"/>
                <w:sz w:val="16"/>
                <w:szCs w:val="16"/>
              </w:rPr>
              <w:t xml:space="preserve"> genetiği</w:t>
            </w:r>
          </w:p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  <w:t>Dr. Tufan ÇANKAYA</w:t>
            </w: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EF6C95" w:rsidRPr="0047269D" w:rsidRDefault="00EF6C95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/>
            <w:shd w:val="clear" w:color="auto" w:fill="FFE599" w:themeFill="accent4" w:themeFillTint="66"/>
            <w:vAlign w:val="center"/>
          </w:tcPr>
          <w:p w:rsidR="00EF6C95" w:rsidRPr="0047269D" w:rsidRDefault="00EF6C95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8814D2" w:rsidRPr="0047269D" w:rsidTr="0074606A">
        <w:tblPrEx>
          <w:tblLook w:val="0000" w:firstRow="0" w:lastRow="0" w:firstColumn="0" w:lastColumn="0" w:noHBand="0" w:noVBand="0"/>
        </w:tblPrEx>
        <w:trPr>
          <w:gridBefore w:val="1"/>
          <w:wBefore w:w="7" w:type="dxa"/>
          <w:trHeight w:val="441"/>
        </w:trPr>
        <w:tc>
          <w:tcPr>
            <w:tcW w:w="1227" w:type="dxa"/>
            <w:shd w:val="clear" w:color="auto" w:fill="FFFF99"/>
            <w:vAlign w:val="center"/>
          </w:tcPr>
          <w:p w:rsidR="008814D2" w:rsidRPr="0047269D" w:rsidRDefault="008814D2" w:rsidP="00940778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592" w:type="dxa"/>
            <w:vMerge/>
            <w:shd w:val="clear" w:color="auto" w:fill="FFE599" w:themeFill="accent4" w:themeFillTint="66"/>
            <w:vAlign w:val="center"/>
          </w:tcPr>
          <w:p w:rsidR="008814D2" w:rsidRPr="0047269D" w:rsidRDefault="008814D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819" w:type="dxa"/>
            <w:shd w:val="clear" w:color="auto" w:fill="auto"/>
            <w:vAlign w:val="center"/>
          </w:tcPr>
          <w:p w:rsidR="008814D2" w:rsidRPr="0047269D" w:rsidRDefault="008814D2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6"/>
                <w:szCs w:val="16"/>
              </w:rPr>
            </w:pPr>
          </w:p>
        </w:tc>
        <w:tc>
          <w:tcPr>
            <w:tcW w:w="2420" w:type="dxa"/>
            <w:gridSpan w:val="3"/>
            <w:shd w:val="clear" w:color="auto" w:fill="auto"/>
            <w:vAlign w:val="center"/>
          </w:tcPr>
          <w:p w:rsidR="008814D2" w:rsidRPr="0047269D" w:rsidRDefault="008814D2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8814D2" w:rsidRPr="0047269D" w:rsidRDefault="008814D2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3582" w:type="dxa"/>
            <w:gridSpan w:val="2"/>
            <w:vMerge/>
            <w:shd w:val="clear" w:color="auto" w:fill="FFE599" w:themeFill="accent4" w:themeFillTint="66"/>
            <w:vAlign w:val="center"/>
          </w:tcPr>
          <w:p w:rsidR="008814D2" w:rsidRPr="0047269D" w:rsidRDefault="008814D2" w:rsidP="00940778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</w:tr>
      <w:tr w:rsidR="00940778" w:rsidRPr="0047269D" w:rsidTr="0074606A">
        <w:tblPrEx>
          <w:tblLook w:val="0000" w:firstRow="0" w:lastRow="0" w:firstColumn="0" w:lastColumn="0" w:noHBand="0" w:noVBand="0"/>
        </w:tblPrEx>
        <w:trPr>
          <w:gridBefore w:val="1"/>
          <w:gridAfter w:val="1"/>
          <w:wBefore w:w="7" w:type="dxa"/>
          <w:wAfter w:w="49" w:type="dxa"/>
          <w:cantSplit/>
          <w:trHeight w:val="65"/>
        </w:trPr>
        <w:tc>
          <w:tcPr>
            <w:tcW w:w="96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40778" w:rsidRPr="0047269D" w:rsidRDefault="00940778" w:rsidP="00940778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666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940778" w:rsidRPr="0047269D" w:rsidRDefault="00940778" w:rsidP="00940778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333E43" w:rsidRDefault="00333E4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9E03E0" w:rsidRPr="0047269D" w:rsidRDefault="009E03E0" w:rsidP="00460F95">
      <w:pPr>
        <w:rPr>
          <w:rFonts w:asciiTheme="minorHAnsi" w:hAnsiTheme="minorHAnsi" w:cstheme="minorHAnsi"/>
        </w:rPr>
      </w:pPr>
    </w:p>
    <w:tbl>
      <w:tblPr>
        <w:tblW w:w="158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"/>
        <w:gridCol w:w="1228"/>
        <w:gridCol w:w="2375"/>
        <w:gridCol w:w="2898"/>
        <w:gridCol w:w="611"/>
        <w:gridCol w:w="1103"/>
        <w:gridCol w:w="1139"/>
        <w:gridCol w:w="2776"/>
        <w:gridCol w:w="3739"/>
      </w:tblGrid>
      <w:tr w:rsidR="00EF1ED9" w:rsidRPr="0047269D" w:rsidTr="0074606A">
        <w:trPr>
          <w:trHeight w:val="196"/>
        </w:trPr>
        <w:tc>
          <w:tcPr>
            <w:tcW w:w="7119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:rsidR="00EF1ED9" w:rsidRPr="0047269D" w:rsidRDefault="00E85F15" w:rsidP="00E85F15">
            <w:pP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29</w:t>
            </w:r>
            <w:r w:rsidR="00EF1ED9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Kasım 2021</w:t>
            </w:r>
            <w:r w:rsidR="00360744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-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03</w:t>
            </w:r>
            <w:r w:rsidR="00EF1ED9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>Aralık</w:t>
            </w:r>
            <w:r w:rsidR="00EF1ED9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2021 </w:t>
            </w:r>
            <w:r w:rsidR="00D87475" w:rsidRPr="0047269D">
              <w:rPr>
                <w:rFonts w:asciiTheme="minorHAnsi" w:hAnsiTheme="minorHAnsi" w:cstheme="minorHAnsi"/>
                <w:b/>
                <w:i/>
                <w:sz w:val="28"/>
                <w:szCs w:val="28"/>
              </w:rPr>
              <w:t xml:space="preserve"> </w:t>
            </w:r>
          </w:p>
        </w:tc>
        <w:tc>
          <w:tcPr>
            <w:tcW w:w="8757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EF1ED9" w:rsidRPr="0047269D" w:rsidRDefault="00EF1ED9" w:rsidP="00D366BC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  <w:lang w:eastAsia="en-US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>9.Hafta</w:t>
            </w:r>
            <w:r w:rsidR="00957703" w:rsidRPr="0047269D">
              <w:rPr>
                <w:rFonts w:asciiTheme="minorHAnsi" w:hAnsiTheme="minorHAnsi" w:cstheme="minorHAnsi"/>
                <w:b/>
                <w:i/>
                <w:sz w:val="28"/>
              </w:rPr>
              <w:t xml:space="preserve"> (Sınav Haftası)</w:t>
            </w:r>
          </w:p>
        </w:tc>
      </w:tr>
      <w:tr w:rsidR="0076003C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8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76003C" w:rsidRPr="0047269D" w:rsidRDefault="0076003C" w:rsidP="00460F95">
            <w:pPr>
              <w:jc w:val="center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b/>
                <w:i/>
                <w:sz w:val="28"/>
              </w:rPr>
              <w:t xml:space="preserve">   </w:t>
            </w:r>
            <w:r w:rsidRPr="0047269D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375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76003C" w:rsidRPr="0047269D" w:rsidRDefault="00E85F15" w:rsidP="00460F9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9</w:t>
            </w:r>
            <w:r w:rsidR="0076003C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1.</w:t>
            </w:r>
            <w:r w:rsidR="00741CB3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21</w:t>
            </w:r>
          </w:p>
        </w:tc>
        <w:tc>
          <w:tcPr>
            <w:tcW w:w="289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76003C" w:rsidRPr="0047269D" w:rsidRDefault="00E85F15" w:rsidP="00460F9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30</w:t>
            </w:r>
            <w:r w:rsidR="0076003C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11.</w:t>
            </w:r>
            <w:r w:rsidR="00741CB3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21</w:t>
            </w:r>
          </w:p>
        </w:tc>
        <w:tc>
          <w:tcPr>
            <w:tcW w:w="2853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76003C" w:rsidRPr="0047269D" w:rsidRDefault="00E85F15" w:rsidP="00460F9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1.12</w:t>
            </w:r>
            <w:r w:rsidR="0076003C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</w:t>
            </w:r>
            <w:r w:rsidR="00741CB3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21</w:t>
            </w:r>
          </w:p>
        </w:tc>
        <w:tc>
          <w:tcPr>
            <w:tcW w:w="277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76003C" w:rsidRPr="0047269D" w:rsidRDefault="00E85F15" w:rsidP="00460F9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2.12</w:t>
            </w:r>
            <w:r w:rsidR="0076003C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</w:t>
            </w:r>
            <w:r w:rsidR="00741CB3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21</w:t>
            </w:r>
          </w:p>
        </w:tc>
        <w:tc>
          <w:tcPr>
            <w:tcW w:w="373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99"/>
          </w:tcPr>
          <w:p w:rsidR="0076003C" w:rsidRPr="0047269D" w:rsidRDefault="00E85F15" w:rsidP="00460F95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03.12</w:t>
            </w:r>
            <w:r w:rsidR="0076003C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.</w:t>
            </w:r>
            <w:r w:rsidR="00741CB3" w:rsidRPr="0047269D"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  <w:t>2021</w:t>
            </w:r>
          </w:p>
        </w:tc>
      </w:tr>
      <w:tr w:rsidR="00BA7B07" w:rsidRPr="0047269D" w:rsidTr="00BA7B0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991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8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15</w:t>
            </w:r>
          </w:p>
        </w:tc>
        <w:tc>
          <w:tcPr>
            <w:tcW w:w="2375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24"/>
                <w:szCs w:val="24"/>
              </w:rPr>
            </w:pPr>
          </w:p>
        </w:tc>
        <w:tc>
          <w:tcPr>
            <w:tcW w:w="289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0000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7108738C" wp14:editId="6C45A909">
                  <wp:extent cx="536713" cy="402812"/>
                  <wp:effectExtent l="0" t="0" r="0" b="0"/>
                  <wp:docPr id="4" name="Resim 4" descr="Tips To Do Well on Your Final Exams | Graduate Stud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Tips To Do Well on Your Final Exams | Graduate Stud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271" cy="4144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</w:pPr>
            <w:r w:rsidRPr="0047269D">
              <w:rPr>
                <w:rFonts w:asciiTheme="minorHAnsi" w:hAnsiTheme="minorHAnsi" w:cstheme="minorHAnsi"/>
                <w:b/>
                <w:color w:val="FFFFFF" w:themeColor="background1"/>
                <w:sz w:val="16"/>
              </w:rPr>
              <w:t>TIBBA GİRİŞ (TIG 1101)</w:t>
            </w:r>
          </w:p>
          <w:p w:rsidR="00FF4824" w:rsidRDefault="00FF4824" w:rsidP="00FF4824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Saat: 08</w:t>
            </w:r>
            <w:r w:rsidRPr="000E0629"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:30</w:t>
            </w:r>
          </w:p>
          <w:p w:rsidR="00FF4824" w:rsidRDefault="005E5632" w:rsidP="00FF4824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SINAV-04</w:t>
            </w:r>
          </w:p>
          <w:p w:rsidR="00FF4824" w:rsidRDefault="00FF4824" w:rsidP="00FF4824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>Yüz Yüze</w:t>
            </w:r>
            <w:r>
              <w:rPr>
                <w:rFonts w:asciiTheme="minorHAnsi" w:hAnsiTheme="minorHAnsi" w:cstheme="minorHAnsi"/>
                <w:b/>
                <w:bCs/>
                <w:iCs/>
                <w:color w:val="FFFFFF" w:themeColor="background1"/>
                <w:sz w:val="16"/>
                <w:szCs w:val="16"/>
              </w:rPr>
              <w:t xml:space="preserve"> (Derslikler)</w:t>
            </w:r>
          </w:p>
          <w:p w:rsidR="00BA7B07" w:rsidRPr="00E73923" w:rsidRDefault="00BA7B07" w:rsidP="00FF4824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  <w:r w:rsidRPr="00FF4824">
              <w:rPr>
                <w:rFonts w:asciiTheme="minorHAnsi" w:hAnsiTheme="minorHAnsi" w:cstheme="minorHAnsi"/>
                <w:b/>
                <w:color w:val="FFFFFF"/>
                <w:sz w:val="16"/>
                <w:szCs w:val="16"/>
              </w:rPr>
              <w:t>BLOK SONU ÖĞRENCİ BAŞARI DEĞERLENDİRME SINAVI</w:t>
            </w: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105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09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BA7B07" w:rsidRPr="0074606A" w:rsidRDefault="00BA7B07" w:rsidP="00BA7B0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4606A">
              <w:rPr>
                <w:rFonts w:asciiTheme="minorHAnsi" w:hAnsiTheme="minorHAnsi" w:cstheme="minorHAnsi"/>
                <w:b/>
                <w:sz w:val="18"/>
                <w:szCs w:val="18"/>
              </w:rPr>
              <w:t>SORU TARTIŞMASI</w:t>
            </w:r>
          </w:p>
          <w:p w:rsidR="00BA7B07" w:rsidRDefault="00BA7B07" w:rsidP="00BA7B0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proofErr w:type="spellStart"/>
            <w:proofErr w:type="gramStart"/>
            <w:r w:rsidRPr="0074606A">
              <w:rPr>
                <w:rFonts w:asciiTheme="minorHAnsi" w:hAnsiTheme="minorHAnsi" w:cstheme="minorHAnsi"/>
                <w:b/>
                <w:sz w:val="18"/>
                <w:szCs w:val="18"/>
              </w:rPr>
              <w:t>Dr.Tuncay</w:t>
            </w:r>
            <w:proofErr w:type="spellEnd"/>
            <w:proofErr w:type="gramEnd"/>
            <w:r w:rsidRPr="0074606A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KÜME</w:t>
            </w:r>
          </w:p>
          <w:p w:rsidR="00BA7B07" w:rsidRPr="0074606A" w:rsidRDefault="00BA7B07" w:rsidP="00BA7B07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74606A">
              <w:rPr>
                <w:rFonts w:asciiTheme="minorHAnsi" w:hAnsiTheme="minorHAnsi" w:cstheme="minorHAnsi"/>
                <w:b/>
                <w:iCs/>
                <w:color w:val="FF0000"/>
              </w:rPr>
              <w:t>TÜM ÖĞRENCİLER BLOK SONU GERİ BİLDİRİM FORMU DOLDURULMASI GEREKLİDİR</w:t>
            </w:r>
            <w:r>
              <w:rPr>
                <w:rFonts w:asciiTheme="minorHAnsi" w:hAnsiTheme="minorHAnsi" w:cstheme="minorHAnsi"/>
                <w:b/>
                <w:iCs/>
                <w:color w:val="FF0000"/>
              </w:rPr>
              <w:t>.</w:t>
            </w: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121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0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74606A" w:rsidRDefault="00BA7B07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109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1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2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color w:val="FF0000"/>
                <w:sz w:val="18"/>
                <w:szCs w:val="18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68"/>
        </w:trPr>
        <w:tc>
          <w:tcPr>
            <w:tcW w:w="122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2:15-14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:30</w:t>
            </w:r>
          </w:p>
        </w:tc>
        <w:tc>
          <w:tcPr>
            <w:tcW w:w="1464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ÖĞLE TATİLİ</w:t>
            </w: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1166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4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1144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5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15</w:t>
            </w:r>
          </w:p>
        </w:tc>
        <w:tc>
          <w:tcPr>
            <w:tcW w:w="23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1118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6:30</w:t>
            </w: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-</w:t>
            </w:r>
            <w:r w:rsidRPr="0047269D">
              <w:rPr>
                <w:rFonts w:asciiTheme="minorHAnsi" w:hAnsiTheme="minorHAnsi" w:cstheme="minorHAnsi"/>
                <w:i/>
                <w:sz w:val="18"/>
                <w:szCs w:val="18"/>
              </w:rPr>
              <w:t>17:15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trHeight w:val="1134"/>
        </w:trPr>
        <w:tc>
          <w:tcPr>
            <w:tcW w:w="1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i/>
                <w:sz w:val="18"/>
                <w:szCs w:val="18"/>
              </w:rPr>
              <w:t>17:15-18:15</w:t>
            </w:r>
          </w:p>
        </w:tc>
        <w:tc>
          <w:tcPr>
            <w:tcW w:w="23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8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2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373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center"/>
              <w:rPr>
                <w:rFonts w:asciiTheme="minorHAnsi" w:hAnsiTheme="minorHAnsi" w:cstheme="minorHAnsi"/>
                <w:b/>
                <w:bCs/>
                <w:iCs/>
                <w:sz w:val="18"/>
                <w:szCs w:val="18"/>
              </w:rPr>
            </w:pPr>
          </w:p>
        </w:tc>
      </w:tr>
      <w:tr w:rsidR="00BA7B07" w:rsidRPr="0047269D" w:rsidTr="007460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1"/>
          <w:wBefore w:w="7" w:type="dxa"/>
          <w:cantSplit/>
          <w:trHeight w:val="65"/>
        </w:trPr>
        <w:tc>
          <w:tcPr>
            <w:tcW w:w="8215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65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A7B07" w:rsidRPr="0047269D" w:rsidRDefault="00BA7B07" w:rsidP="00BA7B07">
            <w:pPr>
              <w:jc w:val="right"/>
              <w:rPr>
                <w:rFonts w:asciiTheme="minorHAnsi" w:hAnsiTheme="minorHAnsi" w:cstheme="minorHAnsi"/>
                <w:b/>
                <w:bCs/>
                <w:iCs/>
                <w:sz w:val="16"/>
                <w:szCs w:val="16"/>
              </w:rPr>
            </w:pPr>
            <w:r w:rsidRPr="0047269D">
              <w:rPr>
                <w:rFonts w:asciiTheme="minorHAnsi" w:hAnsiTheme="minorHAnsi" w:cstheme="minorHAnsi"/>
              </w:rPr>
              <w:t>TELİF HAKLARI DOKUZ EYLÜL ÜNİVERSİTESİ TIP FAKÜLTESİNE AİTTİR. © 2021-22</w:t>
            </w:r>
          </w:p>
        </w:tc>
      </w:tr>
    </w:tbl>
    <w:p w:rsidR="0076003C" w:rsidRPr="0047269D" w:rsidRDefault="0076003C" w:rsidP="00EF5055">
      <w:pPr>
        <w:rPr>
          <w:rFonts w:asciiTheme="minorHAnsi" w:hAnsiTheme="minorHAnsi" w:cstheme="minorHAnsi"/>
        </w:rPr>
      </w:pPr>
    </w:p>
    <w:sectPr w:rsidR="0076003C" w:rsidRPr="0047269D" w:rsidSect="00333E43">
      <w:pgSz w:w="16838" w:h="11906" w:orient="landscape"/>
      <w:pgMar w:top="170" w:right="284" w:bottom="170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6241" w:rsidRDefault="00806241" w:rsidP="00812D66">
      <w:r>
        <w:separator/>
      </w:r>
    </w:p>
  </w:endnote>
  <w:endnote w:type="continuationSeparator" w:id="0">
    <w:p w:rsidR="00806241" w:rsidRDefault="00806241" w:rsidP="00812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6241" w:rsidRDefault="00806241" w:rsidP="00812D66">
      <w:r>
        <w:separator/>
      </w:r>
    </w:p>
  </w:footnote>
  <w:footnote w:type="continuationSeparator" w:id="0">
    <w:p w:rsidR="00806241" w:rsidRDefault="00806241" w:rsidP="00812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160D8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37284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11BB7"/>
    <w:multiLevelType w:val="hybridMultilevel"/>
    <w:tmpl w:val="FEF21B66"/>
    <w:lvl w:ilvl="0" w:tplc="767275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88C5BC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570E8E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1CED66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B8EF6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CD32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7FC182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ED272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6F6AF3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098C005A"/>
    <w:multiLevelType w:val="hybridMultilevel"/>
    <w:tmpl w:val="8586CC8E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9A7199"/>
    <w:multiLevelType w:val="hybridMultilevel"/>
    <w:tmpl w:val="7BFA846A"/>
    <w:lvl w:ilvl="0" w:tplc="5EB0DD3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164C69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BA893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FCAB1A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144C72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8620D6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D140B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FC41E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90C5ED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1D102E34"/>
    <w:multiLevelType w:val="hybridMultilevel"/>
    <w:tmpl w:val="93DA8A3C"/>
    <w:lvl w:ilvl="0" w:tplc="82FA42D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8DCD78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CDE75B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160728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7B07D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93C8A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162DE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9967D6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5FEA0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25671176"/>
    <w:multiLevelType w:val="hybridMultilevel"/>
    <w:tmpl w:val="028E4E2C"/>
    <w:lvl w:ilvl="0" w:tplc="688C3E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4EC4A1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98F2D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7E13C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F1EE5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DA093B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CAC43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91A06A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9143D2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25D87FB7"/>
    <w:multiLevelType w:val="hybridMultilevel"/>
    <w:tmpl w:val="A87078D6"/>
    <w:lvl w:ilvl="0" w:tplc="211ED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E063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50B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FCF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50A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1E0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161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2C4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2E04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89B6C79"/>
    <w:multiLevelType w:val="hybridMultilevel"/>
    <w:tmpl w:val="35D6E0F8"/>
    <w:lvl w:ilvl="0" w:tplc="12E439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9FA013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A0BDE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FB23D4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0126C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7D8B8B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E86572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0F6757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A62C51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9" w15:restartNumberingAfterBreak="0">
    <w:nsid w:val="2C6260B8"/>
    <w:multiLevelType w:val="hybridMultilevel"/>
    <w:tmpl w:val="6C4874AC"/>
    <w:lvl w:ilvl="0" w:tplc="49F0DA3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7EAA3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D7EC04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7AF3C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870BB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C30AE3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66078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DDEB6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C0CD0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2CF43AD0"/>
    <w:multiLevelType w:val="hybridMultilevel"/>
    <w:tmpl w:val="E76CE1D4"/>
    <w:lvl w:ilvl="0" w:tplc="03B6C9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0C7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503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BC6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00E3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B2B5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50CA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549B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A00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D0D171D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8732C6"/>
    <w:multiLevelType w:val="hybridMultilevel"/>
    <w:tmpl w:val="22AEE75A"/>
    <w:lvl w:ilvl="0" w:tplc="28CED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87A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2AB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29E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6A2A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D038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242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DE9C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A8EC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E034A18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62521"/>
    <w:multiLevelType w:val="hybridMultilevel"/>
    <w:tmpl w:val="4FBC4164"/>
    <w:lvl w:ilvl="0" w:tplc="F8E05A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A5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902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68D3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389B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0CFA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FEA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A0C4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AC3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7517F3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CA59B6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1B2EDF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1172E8"/>
    <w:multiLevelType w:val="hybridMultilevel"/>
    <w:tmpl w:val="E7460594"/>
    <w:lvl w:ilvl="0" w:tplc="6F9C2F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9875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2A43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821A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B6C6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7CA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22E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1C5E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745E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ACB1D57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2A0152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8A4369"/>
    <w:multiLevelType w:val="hybridMultilevel"/>
    <w:tmpl w:val="AD04EDD8"/>
    <w:lvl w:ilvl="0" w:tplc="4EE40B42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auto"/>
        <w:sz w:val="20"/>
        <w:szCs w:val="32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3D3E7B"/>
    <w:multiLevelType w:val="hybridMultilevel"/>
    <w:tmpl w:val="7AFECB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85DEE"/>
    <w:multiLevelType w:val="hybridMultilevel"/>
    <w:tmpl w:val="204ED8F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DE3B16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9E7A95"/>
    <w:multiLevelType w:val="hybridMultilevel"/>
    <w:tmpl w:val="EAC40372"/>
    <w:lvl w:ilvl="0" w:tplc="87449CB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D429D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FD2312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708EE1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49483E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9BE50C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90C398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D5202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79261A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75033B97"/>
    <w:multiLevelType w:val="hybridMultilevel"/>
    <w:tmpl w:val="846821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5A6D74"/>
    <w:multiLevelType w:val="hybridMultilevel"/>
    <w:tmpl w:val="7ABAB86E"/>
    <w:lvl w:ilvl="0" w:tplc="C4C683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BA5B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181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546B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465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E66E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2E1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C41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B462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B315A13"/>
    <w:multiLevelType w:val="hybridMultilevel"/>
    <w:tmpl w:val="7CF06F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A0A07"/>
    <w:multiLevelType w:val="hybridMultilevel"/>
    <w:tmpl w:val="D3A062B4"/>
    <w:lvl w:ilvl="0" w:tplc="ED3A5F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C870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90B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2868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528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0A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208E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80B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8C8A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15"/>
  </w:num>
  <w:num w:numId="3">
    <w:abstractNumId w:val="1"/>
  </w:num>
  <w:num w:numId="4">
    <w:abstractNumId w:val="11"/>
  </w:num>
  <w:num w:numId="5">
    <w:abstractNumId w:val="0"/>
  </w:num>
  <w:num w:numId="6">
    <w:abstractNumId w:val="28"/>
  </w:num>
  <w:num w:numId="7">
    <w:abstractNumId w:val="22"/>
  </w:num>
  <w:num w:numId="8">
    <w:abstractNumId w:val="20"/>
  </w:num>
  <w:num w:numId="9">
    <w:abstractNumId w:val="16"/>
  </w:num>
  <w:num w:numId="10">
    <w:abstractNumId w:val="13"/>
  </w:num>
  <w:num w:numId="11">
    <w:abstractNumId w:val="19"/>
  </w:num>
  <w:num w:numId="12">
    <w:abstractNumId w:val="24"/>
  </w:num>
  <w:num w:numId="13">
    <w:abstractNumId w:val="26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</w:num>
  <w:num w:numId="16">
    <w:abstractNumId w:val="14"/>
  </w:num>
  <w:num w:numId="17">
    <w:abstractNumId w:val="29"/>
  </w:num>
  <w:num w:numId="18">
    <w:abstractNumId w:val="27"/>
  </w:num>
  <w:num w:numId="19">
    <w:abstractNumId w:val="18"/>
  </w:num>
  <w:num w:numId="20">
    <w:abstractNumId w:val="12"/>
  </w:num>
  <w:num w:numId="21">
    <w:abstractNumId w:val="7"/>
  </w:num>
  <w:num w:numId="22">
    <w:abstractNumId w:val="10"/>
  </w:num>
  <w:num w:numId="23">
    <w:abstractNumId w:val="23"/>
  </w:num>
  <w:num w:numId="24">
    <w:abstractNumId w:val="8"/>
  </w:num>
  <w:num w:numId="25">
    <w:abstractNumId w:val="4"/>
  </w:num>
  <w:num w:numId="26">
    <w:abstractNumId w:val="9"/>
  </w:num>
  <w:num w:numId="27">
    <w:abstractNumId w:val="25"/>
  </w:num>
  <w:num w:numId="28">
    <w:abstractNumId w:val="2"/>
  </w:num>
  <w:num w:numId="29">
    <w:abstractNumId w:val="5"/>
  </w:num>
  <w:num w:numId="30">
    <w:abstractNumId w:val="6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tDQzs7AwBRKGJko6SsGpxcWZ+XkgBYbmtQB360PJLQAAAA=="/>
  </w:docVars>
  <w:rsids>
    <w:rsidRoot w:val="00025B8A"/>
    <w:rsid w:val="000003C6"/>
    <w:rsid w:val="00001957"/>
    <w:rsid w:val="0000306C"/>
    <w:rsid w:val="00004691"/>
    <w:rsid w:val="00004849"/>
    <w:rsid w:val="000058EB"/>
    <w:rsid w:val="00005E11"/>
    <w:rsid w:val="00006AB8"/>
    <w:rsid w:val="00007F54"/>
    <w:rsid w:val="00010A74"/>
    <w:rsid w:val="0001144B"/>
    <w:rsid w:val="00011BCA"/>
    <w:rsid w:val="00012918"/>
    <w:rsid w:val="00013DD2"/>
    <w:rsid w:val="0001538A"/>
    <w:rsid w:val="00015707"/>
    <w:rsid w:val="0001629F"/>
    <w:rsid w:val="0001682D"/>
    <w:rsid w:val="0002067C"/>
    <w:rsid w:val="00022A27"/>
    <w:rsid w:val="00024167"/>
    <w:rsid w:val="000244F7"/>
    <w:rsid w:val="0002460A"/>
    <w:rsid w:val="00025B8A"/>
    <w:rsid w:val="00025D5B"/>
    <w:rsid w:val="000319BC"/>
    <w:rsid w:val="00034421"/>
    <w:rsid w:val="00034F35"/>
    <w:rsid w:val="00035960"/>
    <w:rsid w:val="00035BF2"/>
    <w:rsid w:val="00036C8A"/>
    <w:rsid w:val="00037121"/>
    <w:rsid w:val="00037A8D"/>
    <w:rsid w:val="00037C2A"/>
    <w:rsid w:val="00040771"/>
    <w:rsid w:val="00041212"/>
    <w:rsid w:val="00042F9B"/>
    <w:rsid w:val="00046AE7"/>
    <w:rsid w:val="00047F49"/>
    <w:rsid w:val="0005014F"/>
    <w:rsid w:val="0005047A"/>
    <w:rsid w:val="00050C36"/>
    <w:rsid w:val="00051684"/>
    <w:rsid w:val="00052D3A"/>
    <w:rsid w:val="00053478"/>
    <w:rsid w:val="00054C70"/>
    <w:rsid w:val="00056129"/>
    <w:rsid w:val="000562AD"/>
    <w:rsid w:val="000566E6"/>
    <w:rsid w:val="00056BB2"/>
    <w:rsid w:val="0006458E"/>
    <w:rsid w:val="0006469F"/>
    <w:rsid w:val="000660C9"/>
    <w:rsid w:val="00067E76"/>
    <w:rsid w:val="0007022B"/>
    <w:rsid w:val="00070A58"/>
    <w:rsid w:val="00071811"/>
    <w:rsid w:val="00074F77"/>
    <w:rsid w:val="000814B8"/>
    <w:rsid w:val="000819B2"/>
    <w:rsid w:val="00082134"/>
    <w:rsid w:val="000836D1"/>
    <w:rsid w:val="00085961"/>
    <w:rsid w:val="00085BF0"/>
    <w:rsid w:val="00086188"/>
    <w:rsid w:val="000863DC"/>
    <w:rsid w:val="000872E8"/>
    <w:rsid w:val="00087AD3"/>
    <w:rsid w:val="00087D80"/>
    <w:rsid w:val="000900B9"/>
    <w:rsid w:val="0009137D"/>
    <w:rsid w:val="00091C40"/>
    <w:rsid w:val="00091F35"/>
    <w:rsid w:val="0009229C"/>
    <w:rsid w:val="00093D54"/>
    <w:rsid w:val="0009565A"/>
    <w:rsid w:val="000958AE"/>
    <w:rsid w:val="0009693C"/>
    <w:rsid w:val="00097E16"/>
    <w:rsid w:val="000A01E8"/>
    <w:rsid w:val="000A0589"/>
    <w:rsid w:val="000A0C1B"/>
    <w:rsid w:val="000A0E77"/>
    <w:rsid w:val="000A3F84"/>
    <w:rsid w:val="000A3F93"/>
    <w:rsid w:val="000A449D"/>
    <w:rsid w:val="000A50C4"/>
    <w:rsid w:val="000A5A32"/>
    <w:rsid w:val="000A6797"/>
    <w:rsid w:val="000B0A74"/>
    <w:rsid w:val="000B0F45"/>
    <w:rsid w:val="000B10B6"/>
    <w:rsid w:val="000B1B42"/>
    <w:rsid w:val="000B1DAB"/>
    <w:rsid w:val="000B2885"/>
    <w:rsid w:val="000B2CF8"/>
    <w:rsid w:val="000B69E8"/>
    <w:rsid w:val="000B6FC8"/>
    <w:rsid w:val="000B768A"/>
    <w:rsid w:val="000C06CC"/>
    <w:rsid w:val="000C2315"/>
    <w:rsid w:val="000C2951"/>
    <w:rsid w:val="000C327B"/>
    <w:rsid w:val="000C4572"/>
    <w:rsid w:val="000C4E49"/>
    <w:rsid w:val="000C6166"/>
    <w:rsid w:val="000C7400"/>
    <w:rsid w:val="000D0FB5"/>
    <w:rsid w:val="000D19C8"/>
    <w:rsid w:val="000D3278"/>
    <w:rsid w:val="000D6516"/>
    <w:rsid w:val="000D7A40"/>
    <w:rsid w:val="000E0629"/>
    <w:rsid w:val="000E11B0"/>
    <w:rsid w:val="000E1280"/>
    <w:rsid w:val="000E1448"/>
    <w:rsid w:val="000E1763"/>
    <w:rsid w:val="000E3CF1"/>
    <w:rsid w:val="000E515C"/>
    <w:rsid w:val="000E5989"/>
    <w:rsid w:val="000E68A2"/>
    <w:rsid w:val="000E6981"/>
    <w:rsid w:val="000E6B03"/>
    <w:rsid w:val="000E79A1"/>
    <w:rsid w:val="000E7A2C"/>
    <w:rsid w:val="000F1519"/>
    <w:rsid w:val="000F4E96"/>
    <w:rsid w:val="000F50FE"/>
    <w:rsid w:val="000F60C2"/>
    <w:rsid w:val="000F7655"/>
    <w:rsid w:val="000F7A92"/>
    <w:rsid w:val="00102706"/>
    <w:rsid w:val="00103D6E"/>
    <w:rsid w:val="00104FE6"/>
    <w:rsid w:val="00105623"/>
    <w:rsid w:val="001057C6"/>
    <w:rsid w:val="00106FD0"/>
    <w:rsid w:val="00107F65"/>
    <w:rsid w:val="00112608"/>
    <w:rsid w:val="00112E43"/>
    <w:rsid w:val="00113544"/>
    <w:rsid w:val="00113D3C"/>
    <w:rsid w:val="00116B58"/>
    <w:rsid w:val="00120836"/>
    <w:rsid w:val="00122057"/>
    <w:rsid w:val="00123F1D"/>
    <w:rsid w:val="001246BA"/>
    <w:rsid w:val="00127C5A"/>
    <w:rsid w:val="001312CF"/>
    <w:rsid w:val="0013259E"/>
    <w:rsid w:val="001325AA"/>
    <w:rsid w:val="00132EF3"/>
    <w:rsid w:val="00132F56"/>
    <w:rsid w:val="00135014"/>
    <w:rsid w:val="00135608"/>
    <w:rsid w:val="0013654B"/>
    <w:rsid w:val="00140B8D"/>
    <w:rsid w:val="00143747"/>
    <w:rsid w:val="001455E5"/>
    <w:rsid w:val="0014641A"/>
    <w:rsid w:val="00147E85"/>
    <w:rsid w:val="0015163D"/>
    <w:rsid w:val="00151981"/>
    <w:rsid w:val="001526AC"/>
    <w:rsid w:val="00152809"/>
    <w:rsid w:val="001539F3"/>
    <w:rsid w:val="001546CA"/>
    <w:rsid w:val="00155BC5"/>
    <w:rsid w:val="00155CDD"/>
    <w:rsid w:val="00156B22"/>
    <w:rsid w:val="001602B9"/>
    <w:rsid w:val="00160ECB"/>
    <w:rsid w:val="00163257"/>
    <w:rsid w:val="00163E24"/>
    <w:rsid w:val="0016491E"/>
    <w:rsid w:val="00164F4E"/>
    <w:rsid w:val="001667AD"/>
    <w:rsid w:val="00166F02"/>
    <w:rsid w:val="00170675"/>
    <w:rsid w:val="00171158"/>
    <w:rsid w:val="00172D80"/>
    <w:rsid w:val="00173063"/>
    <w:rsid w:val="00173665"/>
    <w:rsid w:val="00174CD1"/>
    <w:rsid w:val="00175571"/>
    <w:rsid w:val="001762FD"/>
    <w:rsid w:val="00176D45"/>
    <w:rsid w:val="001775DC"/>
    <w:rsid w:val="00177C71"/>
    <w:rsid w:val="001817CD"/>
    <w:rsid w:val="00181CC9"/>
    <w:rsid w:val="0018203F"/>
    <w:rsid w:val="00183B52"/>
    <w:rsid w:val="00184E7D"/>
    <w:rsid w:val="001855A6"/>
    <w:rsid w:val="001858BA"/>
    <w:rsid w:val="00186BD6"/>
    <w:rsid w:val="00186E43"/>
    <w:rsid w:val="001872BC"/>
    <w:rsid w:val="001900BC"/>
    <w:rsid w:val="00190672"/>
    <w:rsid w:val="00190846"/>
    <w:rsid w:val="00193009"/>
    <w:rsid w:val="00193091"/>
    <w:rsid w:val="00193FCF"/>
    <w:rsid w:val="00194993"/>
    <w:rsid w:val="00194C48"/>
    <w:rsid w:val="0019513C"/>
    <w:rsid w:val="00196700"/>
    <w:rsid w:val="001967C5"/>
    <w:rsid w:val="001A0A27"/>
    <w:rsid w:val="001A1267"/>
    <w:rsid w:val="001A2D51"/>
    <w:rsid w:val="001A31A5"/>
    <w:rsid w:val="001A38AF"/>
    <w:rsid w:val="001A78F8"/>
    <w:rsid w:val="001A7AFD"/>
    <w:rsid w:val="001B0431"/>
    <w:rsid w:val="001B063B"/>
    <w:rsid w:val="001B1D22"/>
    <w:rsid w:val="001B20C0"/>
    <w:rsid w:val="001B4254"/>
    <w:rsid w:val="001B49FF"/>
    <w:rsid w:val="001B4C68"/>
    <w:rsid w:val="001B5924"/>
    <w:rsid w:val="001B7205"/>
    <w:rsid w:val="001B733B"/>
    <w:rsid w:val="001B76E5"/>
    <w:rsid w:val="001C1B8B"/>
    <w:rsid w:val="001C3CFE"/>
    <w:rsid w:val="001C46A6"/>
    <w:rsid w:val="001C4B08"/>
    <w:rsid w:val="001C54BC"/>
    <w:rsid w:val="001C71F1"/>
    <w:rsid w:val="001C790C"/>
    <w:rsid w:val="001D03C1"/>
    <w:rsid w:val="001D06AF"/>
    <w:rsid w:val="001D0859"/>
    <w:rsid w:val="001D332D"/>
    <w:rsid w:val="001D3AFB"/>
    <w:rsid w:val="001D40BF"/>
    <w:rsid w:val="001D50F7"/>
    <w:rsid w:val="001D59FE"/>
    <w:rsid w:val="001D5CC6"/>
    <w:rsid w:val="001D72E4"/>
    <w:rsid w:val="001E0769"/>
    <w:rsid w:val="001E07BF"/>
    <w:rsid w:val="001E1164"/>
    <w:rsid w:val="001E24DA"/>
    <w:rsid w:val="001E32FE"/>
    <w:rsid w:val="001E33B6"/>
    <w:rsid w:val="001E3A5F"/>
    <w:rsid w:val="001E4A4D"/>
    <w:rsid w:val="001E6659"/>
    <w:rsid w:val="001E7499"/>
    <w:rsid w:val="001F1B5A"/>
    <w:rsid w:val="001F2CEC"/>
    <w:rsid w:val="001F3A87"/>
    <w:rsid w:val="001F422E"/>
    <w:rsid w:val="001F4D5C"/>
    <w:rsid w:val="001F5241"/>
    <w:rsid w:val="001F7759"/>
    <w:rsid w:val="002019BC"/>
    <w:rsid w:val="0020291D"/>
    <w:rsid w:val="00202F7D"/>
    <w:rsid w:val="00203EF5"/>
    <w:rsid w:val="002047E7"/>
    <w:rsid w:val="00204836"/>
    <w:rsid w:val="00204DF2"/>
    <w:rsid w:val="002051C0"/>
    <w:rsid w:val="002060BC"/>
    <w:rsid w:val="0020661A"/>
    <w:rsid w:val="00210440"/>
    <w:rsid w:val="00210A7D"/>
    <w:rsid w:val="002116E3"/>
    <w:rsid w:val="00211E3F"/>
    <w:rsid w:val="00211E58"/>
    <w:rsid w:val="002132ED"/>
    <w:rsid w:val="00213FE3"/>
    <w:rsid w:val="00214519"/>
    <w:rsid w:val="00215A1C"/>
    <w:rsid w:val="00216368"/>
    <w:rsid w:val="00216EBD"/>
    <w:rsid w:val="00220DCA"/>
    <w:rsid w:val="0022380A"/>
    <w:rsid w:val="002252D0"/>
    <w:rsid w:val="00230CF6"/>
    <w:rsid w:val="00233F07"/>
    <w:rsid w:val="002343A7"/>
    <w:rsid w:val="00235A33"/>
    <w:rsid w:val="0024262D"/>
    <w:rsid w:val="00242ADD"/>
    <w:rsid w:val="00245319"/>
    <w:rsid w:val="00245A67"/>
    <w:rsid w:val="002468F5"/>
    <w:rsid w:val="002469E7"/>
    <w:rsid w:val="00246C0E"/>
    <w:rsid w:val="00247A02"/>
    <w:rsid w:val="002522A7"/>
    <w:rsid w:val="00254926"/>
    <w:rsid w:val="0025667D"/>
    <w:rsid w:val="00260F2E"/>
    <w:rsid w:val="002619A8"/>
    <w:rsid w:val="00263463"/>
    <w:rsid w:val="00263C26"/>
    <w:rsid w:val="00264DAC"/>
    <w:rsid w:val="0026569A"/>
    <w:rsid w:val="00267886"/>
    <w:rsid w:val="0027167C"/>
    <w:rsid w:val="00271B31"/>
    <w:rsid w:val="00273C39"/>
    <w:rsid w:val="00275491"/>
    <w:rsid w:val="00275512"/>
    <w:rsid w:val="00275719"/>
    <w:rsid w:val="00276289"/>
    <w:rsid w:val="00276DDE"/>
    <w:rsid w:val="00277290"/>
    <w:rsid w:val="0028096E"/>
    <w:rsid w:val="00280A78"/>
    <w:rsid w:val="00283743"/>
    <w:rsid w:val="0028381C"/>
    <w:rsid w:val="0028580F"/>
    <w:rsid w:val="00285C28"/>
    <w:rsid w:val="002862EC"/>
    <w:rsid w:val="0028706A"/>
    <w:rsid w:val="0028751D"/>
    <w:rsid w:val="00291D81"/>
    <w:rsid w:val="00293B90"/>
    <w:rsid w:val="00294351"/>
    <w:rsid w:val="00294CAE"/>
    <w:rsid w:val="00295EAF"/>
    <w:rsid w:val="002961AD"/>
    <w:rsid w:val="00296CBF"/>
    <w:rsid w:val="002A0CDF"/>
    <w:rsid w:val="002A0E84"/>
    <w:rsid w:val="002A1ADE"/>
    <w:rsid w:val="002A1B32"/>
    <w:rsid w:val="002A2D97"/>
    <w:rsid w:val="002A3BD6"/>
    <w:rsid w:val="002A5A17"/>
    <w:rsid w:val="002A615D"/>
    <w:rsid w:val="002A6599"/>
    <w:rsid w:val="002A6A59"/>
    <w:rsid w:val="002A7BA0"/>
    <w:rsid w:val="002B0CAD"/>
    <w:rsid w:val="002B17FA"/>
    <w:rsid w:val="002B1D0D"/>
    <w:rsid w:val="002B2C43"/>
    <w:rsid w:val="002B2C56"/>
    <w:rsid w:val="002B4459"/>
    <w:rsid w:val="002B457A"/>
    <w:rsid w:val="002B5892"/>
    <w:rsid w:val="002C002F"/>
    <w:rsid w:val="002C00AC"/>
    <w:rsid w:val="002C0B77"/>
    <w:rsid w:val="002C1903"/>
    <w:rsid w:val="002C1D81"/>
    <w:rsid w:val="002C28E9"/>
    <w:rsid w:val="002C3887"/>
    <w:rsid w:val="002C4BE7"/>
    <w:rsid w:val="002C5C03"/>
    <w:rsid w:val="002D10A5"/>
    <w:rsid w:val="002D44B1"/>
    <w:rsid w:val="002D6003"/>
    <w:rsid w:val="002D6166"/>
    <w:rsid w:val="002D6189"/>
    <w:rsid w:val="002D6412"/>
    <w:rsid w:val="002D71E0"/>
    <w:rsid w:val="002D792D"/>
    <w:rsid w:val="002E2A03"/>
    <w:rsid w:val="002E2B53"/>
    <w:rsid w:val="002E424B"/>
    <w:rsid w:val="002E43DC"/>
    <w:rsid w:val="002E4814"/>
    <w:rsid w:val="002E6266"/>
    <w:rsid w:val="002E686E"/>
    <w:rsid w:val="002E6C7D"/>
    <w:rsid w:val="002E7786"/>
    <w:rsid w:val="002E7863"/>
    <w:rsid w:val="002F0715"/>
    <w:rsid w:val="002F2254"/>
    <w:rsid w:val="002F242C"/>
    <w:rsid w:val="002F2ED2"/>
    <w:rsid w:val="002F379E"/>
    <w:rsid w:val="002F37B9"/>
    <w:rsid w:val="002F3AE7"/>
    <w:rsid w:val="002F3C49"/>
    <w:rsid w:val="002F3E4D"/>
    <w:rsid w:val="002F5C39"/>
    <w:rsid w:val="002F7B98"/>
    <w:rsid w:val="0030024A"/>
    <w:rsid w:val="00302FD9"/>
    <w:rsid w:val="00304EC0"/>
    <w:rsid w:val="00306023"/>
    <w:rsid w:val="003069BE"/>
    <w:rsid w:val="00307814"/>
    <w:rsid w:val="00310DE9"/>
    <w:rsid w:val="00311A53"/>
    <w:rsid w:val="00313958"/>
    <w:rsid w:val="00313A4D"/>
    <w:rsid w:val="00314416"/>
    <w:rsid w:val="00315739"/>
    <w:rsid w:val="00315B99"/>
    <w:rsid w:val="00316AA4"/>
    <w:rsid w:val="0032043F"/>
    <w:rsid w:val="003211DC"/>
    <w:rsid w:val="0032302F"/>
    <w:rsid w:val="00323DA0"/>
    <w:rsid w:val="0032438C"/>
    <w:rsid w:val="00324B92"/>
    <w:rsid w:val="00325086"/>
    <w:rsid w:val="00326B92"/>
    <w:rsid w:val="003278FE"/>
    <w:rsid w:val="00330831"/>
    <w:rsid w:val="00330CA0"/>
    <w:rsid w:val="00331286"/>
    <w:rsid w:val="00331EDF"/>
    <w:rsid w:val="00332851"/>
    <w:rsid w:val="00333E43"/>
    <w:rsid w:val="00334962"/>
    <w:rsid w:val="00334E04"/>
    <w:rsid w:val="00335A26"/>
    <w:rsid w:val="00337067"/>
    <w:rsid w:val="00341148"/>
    <w:rsid w:val="00341480"/>
    <w:rsid w:val="003415CC"/>
    <w:rsid w:val="003416CF"/>
    <w:rsid w:val="00344B89"/>
    <w:rsid w:val="0034764A"/>
    <w:rsid w:val="003506B0"/>
    <w:rsid w:val="00351B8F"/>
    <w:rsid w:val="00351BFB"/>
    <w:rsid w:val="00353217"/>
    <w:rsid w:val="003539A4"/>
    <w:rsid w:val="00355891"/>
    <w:rsid w:val="00355BB8"/>
    <w:rsid w:val="00355DB0"/>
    <w:rsid w:val="00357454"/>
    <w:rsid w:val="003604CA"/>
    <w:rsid w:val="003604D8"/>
    <w:rsid w:val="00360744"/>
    <w:rsid w:val="00361DC4"/>
    <w:rsid w:val="00363244"/>
    <w:rsid w:val="00363B02"/>
    <w:rsid w:val="00363B79"/>
    <w:rsid w:val="0036406A"/>
    <w:rsid w:val="003663CC"/>
    <w:rsid w:val="00367808"/>
    <w:rsid w:val="00367BC4"/>
    <w:rsid w:val="00371250"/>
    <w:rsid w:val="00372577"/>
    <w:rsid w:val="0037493C"/>
    <w:rsid w:val="00376E15"/>
    <w:rsid w:val="00377DEE"/>
    <w:rsid w:val="0038041D"/>
    <w:rsid w:val="00381B03"/>
    <w:rsid w:val="00382898"/>
    <w:rsid w:val="0038315C"/>
    <w:rsid w:val="0038398D"/>
    <w:rsid w:val="00384276"/>
    <w:rsid w:val="00385BB8"/>
    <w:rsid w:val="003863BE"/>
    <w:rsid w:val="0038692C"/>
    <w:rsid w:val="00387C9B"/>
    <w:rsid w:val="00390389"/>
    <w:rsid w:val="00392E29"/>
    <w:rsid w:val="003934EC"/>
    <w:rsid w:val="00393CF7"/>
    <w:rsid w:val="0039496A"/>
    <w:rsid w:val="00395053"/>
    <w:rsid w:val="00396916"/>
    <w:rsid w:val="003A1754"/>
    <w:rsid w:val="003A2081"/>
    <w:rsid w:val="003A2DAB"/>
    <w:rsid w:val="003A3DDD"/>
    <w:rsid w:val="003A612E"/>
    <w:rsid w:val="003A735C"/>
    <w:rsid w:val="003B107C"/>
    <w:rsid w:val="003B39B4"/>
    <w:rsid w:val="003B50AE"/>
    <w:rsid w:val="003B579D"/>
    <w:rsid w:val="003B7E9E"/>
    <w:rsid w:val="003C00E2"/>
    <w:rsid w:val="003C0561"/>
    <w:rsid w:val="003C260B"/>
    <w:rsid w:val="003C28CF"/>
    <w:rsid w:val="003C2FDD"/>
    <w:rsid w:val="003C3310"/>
    <w:rsid w:val="003C34A3"/>
    <w:rsid w:val="003C4A9F"/>
    <w:rsid w:val="003C52D9"/>
    <w:rsid w:val="003D1501"/>
    <w:rsid w:val="003D239B"/>
    <w:rsid w:val="003D4232"/>
    <w:rsid w:val="003D5BBB"/>
    <w:rsid w:val="003D6949"/>
    <w:rsid w:val="003D71B7"/>
    <w:rsid w:val="003E024E"/>
    <w:rsid w:val="003E22D2"/>
    <w:rsid w:val="003E4F27"/>
    <w:rsid w:val="003E6175"/>
    <w:rsid w:val="003F14E8"/>
    <w:rsid w:val="003F1A7B"/>
    <w:rsid w:val="003F3DE9"/>
    <w:rsid w:val="003F4D61"/>
    <w:rsid w:val="003F7C54"/>
    <w:rsid w:val="00402526"/>
    <w:rsid w:val="00402EB5"/>
    <w:rsid w:val="00404284"/>
    <w:rsid w:val="00404BDF"/>
    <w:rsid w:val="0040641C"/>
    <w:rsid w:val="00406797"/>
    <w:rsid w:val="00407C59"/>
    <w:rsid w:val="00407E38"/>
    <w:rsid w:val="00410313"/>
    <w:rsid w:val="00410974"/>
    <w:rsid w:val="00410CB7"/>
    <w:rsid w:val="004120BA"/>
    <w:rsid w:val="004132F3"/>
    <w:rsid w:val="004146F2"/>
    <w:rsid w:val="0041546D"/>
    <w:rsid w:val="00415BEE"/>
    <w:rsid w:val="00415DE9"/>
    <w:rsid w:val="004170C4"/>
    <w:rsid w:val="00417970"/>
    <w:rsid w:val="00421416"/>
    <w:rsid w:val="004215DA"/>
    <w:rsid w:val="0042187D"/>
    <w:rsid w:val="00421FDD"/>
    <w:rsid w:val="004223DD"/>
    <w:rsid w:val="00422C19"/>
    <w:rsid w:val="00423982"/>
    <w:rsid w:val="004254A8"/>
    <w:rsid w:val="00425FFE"/>
    <w:rsid w:val="00426685"/>
    <w:rsid w:val="004269E8"/>
    <w:rsid w:val="00426C5B"/>
    <w:rsid w:val="0043084A"/>
    <w:rsid w:val="00430C9E"/>
    <w:rsid w:val="00431302"/>
    <w:rsid w:val="00431834"/>
    <w:rsid w:val="00431B17"/>
    <w:rsid w:val="004358D7"/>
    <w:rsid w:val="0043641B"/>
    <w:rsid w:val="00437054"/>
    <w:rsid w:val="00440110"/>
    <w:rsid w:val="00440D79"/>
    <w:rsid w:val="004415A0"/>
    <w:rsid w:val="00442BCA"/>
    <w:rsid w:val="00443589"/>
    <w:rsid w:val="00444781"/>
    <w:rsid w:val="00445505"/>
    <w:rsid w:val="00445A61"/>
    <w:rsid w:val="00445BDE"/>
    <w:rsid w:val="0044734A"/>
    <w:rsid w:val="004479ED"/>
    <w:rsid w:val="00447C5B"/>
    <w:rsid w:val="00447DA2"/>
    <w:rsid w:val="004506A4"/>
    <w:rsid w:val="00450FC6"/>
    <w:rsid w:val="004510BB"/>
    <w:rsid w:val="004516E9"/>
    <w:rsid w:val="004517BC"/>
    <w:rsid w:val="00451FC2"/>
    <w:rsid w:val="00452B1A"/>
    <w:rsid w:val="004545A0"/>
    <w:rsid w:val="00455449"/>
    <w:rsid w:val="00455CC9"/>
    <w:rsid w:val="00460520"/>
    <w:rsid w:val="004608DF"/>
    <w:rsid w:val="00460F95"/>
    <w:rsid w:val="00462B43"/>
    <w:rsid w:val="0046372F"/>
    <w:rsid w:val="004650E6"/>
    <w:rsid w:val="00465325"/>
    <w:rsid w:val="00467506"/>
    <w:rsid w:val="00467AA3"/>
    <w:rsid w:val="0047116B"/>
    <w:rsid w:val="0047269D"/>
    <w:rsid w:val="00474BA5"/>
    <w:rsid w:val="00476413"/>
    <w:rsid w:val="00476B92"/>
    <w:rsid w:val="004775A2"/>
    <w:rsid w:val="0047789D"/>
    <w:rsid w:val="00477B34"/>
    <w:rsid w:val="004804A6"/>
    <w:rsid w:val="00480635"/>
    <w:rsid w:val="0048149B"/>
    <w:rsid w:val="00481ABA"/>
    <w:rsid w:val="004841C4"/>
    <w:rsid w:val="004859A6"/>
    <w:rsid w:val="00485A69"/>
    <w:rsid w:val="00485AA6"/>
    <w:rsid w:val="00487315"/>
    <w:rsid w:val="004918C8"/>
    <w:rsid w:val="00491BB5"/>
    <w:rsid w:val="00493A72"/>
    <w:rsid w:val="004943E9"/>
    <w:rsid w:val="0049471E"/>
    <w:rsid w:val="0049479E"/>
    <w:rsid w:val="00495026"/>
    <w:rsid w:val="0049521E"/>
    <w:rsid w:val="0049528C"/>
    <w:rsid w:val="00496271"/>
    <w:rsid w:val="004A02F3"/>
    <w:rsid w:val="004A098D"/>
    <w:rsid w:val="004A2490"/>
    <w:rsid w:val="004A3D8D"/>
    <w:rsid w:val="004A4CBC"/>
    <w:rsid w:val="004A5164"/>
    <w:rsid w:val="004A7102"/>
    <w:rsid w:val="004B09A6"/>
    <w:rsid w:val="004B1368"/>
    <w:rsid w:val="004B4797"/>
    <w:rsid w:val="004B5A5D"/>
    <w:rsid w:val="004B673E"/>
    <w:rsid w:val="004C00FF"/>
    <w:rsid w:val="004C1210"/>
    <w:rsid w:val="004C29CF"/>
    <w:rsid w:val="004C2D77"/>
    <w:rsid w:val="004C34C8"/>
    <w:rsid w:val="004C3BA4"/>
    <w:rsid w:val="004C3C38"/>
    <w:rsid w:val="004C4DBF"/>
    <w:rsid w:val="004C5B5C"/>
    <w:rsid w:val="004C69F9"/>
    <w:rsid w:val="004C6EAD"/>
    <w:rsid w:val="004C7418"/>
    <w:rsid w:val="004D0B80"/>
    <w:rsid w:val="004D33B8"/>
    <w:rsid w:val="004D639A"/>
    <w:rsid w:val="004D6B4B"/>
    <w:rsid w:val="004E0D0E"/>
    <w:rsid w:val="004E27E8"/>
    <w:rsid w:val="004E42F1"/>
    <w:rsid w:val="004E5DB9"/>
    <w:rsid w:val="004E607A"/>
    <w:rsid w:val="004E61C9"/>
    <w:rsid w:val="004E62EE"/>
    <w:rsid w:val="004E68BE"/>
    <w:rsid w:val="004E69FB"/>
    <w:rsid w:val="004F0B31"/>
    <w:rsid w:val="004F0EA9"/>
    <w:rsid w:val="004F2140"/>
    <w:rsid w:val="004F2A6F"/>
    <w:rsid w:val="004F482C"/>
    <w:rsid w:val="004F6AF9"/>
    <w:rsid w:val="004F7C67"/>
    <w:rsid w:val="00500072"/>
    <w:rsid w:val="00500810"/>
    <w:rsid w:val="00500F86"/>
    <w:rsid w:val="0050221E"/>
    <w:rsid w:val="00502B34"/>
    <w:rsid w:val="00503FDA"/>
    <w:rsid w:val="0050465E"/>
    <w:rsid w:val="0050487B"/>
    <w:rsid w:val="005068D2"/>
    <w:rsid w:val="0050741C"/>
    <w:rsid w:val="00510084"/>
    <w:rsid w:val="005111D7"/>
    <w:rsid w:val="0051122C"/>
    <w:rsid w:val="005115BA"/>
    <w:rsid w:val="00511FC7"/>
    <w:rsid w:val="005145EB"/>
    <w:rsid w:val="00514F38"/>
    <w:rsid w:val="005150D1"/>
    <w:rsid w:val="005167DE"/>
    <w:rsid w:val="0051738C"/>
    <w:rsid w:val="005225D9"/>
    <w:rsid w:val="00523009"/>
    <w:rsid w:val="0052344F"/>
    <w:rsid w:val="00523A3E"/>
    <w:rsid w:val="005241ED"/>
    <w:rsid w:val="0052467D"/>
    <w:rsid w:val="0053282D"/>
    <w:rsid w:val="00533244"/>
    <w:rsid w:val="005343D9"/>
    <w:rsid w:val="005352EB"/>
    <w:rsid w:val="00535F3D"/>
    <w:rsid w:val="00540E15"/>
    <w:rsid w:val="00543BA0"/>
    <w:rsid w:val="005445C6"/>
    <w:rsid w:val="00544CDB"/>
    <w:rsid w:val="0054543C"/>
    <w:rsid w:val="00545E24"/>
    <w:rsid w:val="005462A4"/>
    <w:rsid w:val="00546FFB"/>
    <w:rsid w:val="0055068D"/>
    <w:rsid w:val="005508DA"/>
    <w:rsid w:val="005512DA"/>
    <w:rsid w:val="0055244D"/>
    <w:rsid w:val="00555318"/>
    <w:rsid w:val="005553A3"/>
    <w:rsid w:val="005566F6"/>
    <w:rsid w:val="005568D5"/>
    <w:rsid w:val="005574D6"/>
    <w:rsid w:val="005576BC"/>
    <w:rsid w:val="00557F66"/>
    <w:rsid w:val="00560DDD"/>
    <w:rsid w:val="00561AE8"/>
    <w:rsid w:val="005622C3"/>
    <w:rsid w:val="00562775"/>
    <w:rsid w:val="00562DD9"/>
    <w:rsid w:val="005654B4"/>
    <w:rsid w:val="005664E7"/>
    <w:rsid w:val="00567186"/>
    <w:rsid w:val="0057007E"/>
    <w:rsid w:val="00572DEB"/>
    <w:rsid w:val="00573DAF"/>
    <w:rsid w:val="00574720"/>
    <w:rsid w:val="00574B2F"/>
    <w:rsid w:val="00574BE2"/>
    <w:rsid w:val="0057531D"/>
    <w:rsid w:val="0057650C"/>
    <w:rsid w:val="00576C64"/>
    <w:rsid w:val="00580B8E"/>
    <w:rsid w:val="005818E8"/>
    <w:rsid w:val="005827FE"/>
    <w:rsid w:val="00582B0C"/>
    <w:rsid w:val="00585E85"/>
    <w:rsid w:val="00586B80"/>
    <w:rsid w:val="005878FF"/>
    <w:rsid w:val="005914A6"/>
    <w:rsid w:val="00593D0D"/>
    <w:rsid w:val="00593ED6"/>
    <w:rsid w:val="00594E63"/>
    <w:rsid w:val="00596660"/>
    <w:rsid w:val="005A0FDE"/>
    <w:rsid w:val="005A2A1D"/>
    <w:rsid w:val="005A2B2B"/>
    <w:rsid w:val="005A2C77"/>
    <w:rsid w:val="005A36A6"/>
    <w:rsid w:val="005A3E38"/>
    <w:rsid w:val="005A52AC"/>
    <w:rsid w:val="005A606E"/>
    <w:rsid w:val="005B0399"/>
    <w:rsid w:val="005B3C4A"/>
    <w:rsid w:val="005B3F7A"/>
    <w:rsid w:val="005B4EF7"/>
    <w:rsid w:val="005B665F"/>
    <w:rsid w:val="005B6A67"/>
    <w:rsid w:val="005B73FB"/>
    <w:rsid w:val="005C13D4"/>
    <w:rsid w:val="005C6241"/>
    <w:rsid w:val="005C7A95"/>
    <w:rsid w:val="005D09F1"/>
    <w:rsid w:val="005D2E02"/>
    <w:rsid w:val="005D3126"/>
    <w:rsid w:val="005D480D"/>
    <w:rsid w:val="005D52BE"/>
    <w:rsid w:val="005D5300"/>
    <w:rsid w:val="005D5A50"/>
    <w:rsid w:val="005D61F7"/>
    <w:rsid w:val="005D70A4"/>
    <w:rsid w:val="005D7A03"/>
    <w:rsid w:val="005D7C2C"/>
    <w:rsid w:val="005E3612"/>
    <w:rsid w:val="005E37D5"/>
    <w:rsid w:val="005E4056"/>
    <w:rsid w:val="005E5632"/>
    <w:rsid w:val="005E674D"/>
    <w:rsid w:val="005E6B82"/>
    <w:rsid w:val="005E77AA"/>
    <w:rsid w:val="005F006C"/>
    <w:rsid w:val="005F1C62"/>
    <w:rsid w:val="005F3A46"/>
    <w:rsid w:val="005F5A0D"/>
    <w:rsid w:val="005F6922"/>
    <w:rsid w:val="005F768E"/>
    <w:rsid w:val="005F7C6E"/>
    <w:rsid w:val="006014E7"/>
    <w:rsid w:val="00601DF1"/>
    <w:rsid w:val="0060330E"/>
    <w:rsid w:val="0060454E"/>
    <w:rsid w:val="00605AF6"/>
    <w:rsid w:val="00606703"/>
    <w:rsid w:val="00606CF6"/>
    <w:rsid w:val="00606F3F"/>
    <w:rsid w:val="00610490"/>
    <w:rsid w:val="00610FE3"/>
    <w:rsid w:val="0061147C"/>
    <w:rsid w:val="00613AF8"/>
    <w:rsid w:val="0061422B"/>
    <w:rsid w:val="0061426E"/>
    <w:rsid w:val="0061488B"/>
    <w:rsid w:val="0061540A"/>
    <w:rsid w:val="0061644A"/>
    <w:rsid w:val="00616A70"/>
    <w:rsid w:val="00616F48"/>
    <w:rsid w:val="00620078"/>
    <w:rsid w:val="006211B0"/>
    <w:rsid w:val="00622438"/>
    <w:rsid w:val="00622702"/>
    <w:rsid w:val="00627763"/>
    <w:rsid w:val="00632599"/>
    <w:rsid w:val="006344E4"/>
    <w:rsid w:val="00634507"/>
    <w:rsid w:val="00634578"/>
    <w:rsid w:val="00634B82"/>
    <w:rsid w:val="00635C42"/>
    <w:rsid w:val="00636F2B"/>
    <w:rsid w:val="00637617"/>
    <w:rsid w:val="00640574"/>
    <w:rsid w:val="00640E9D"/>
    <w:rsid w:val="00641215"/>
    <w:rsid w:val="006415D8"/>
    <w:rsid w:val="00641831"/>
    <w:rsid w:val="006448F5"/>
    <w:rsid w:val="00645DD8"/>
    <w:rsid w:val="00646622"/>
    <w:rsid w:val="00646EEC"/>
    <w:rsid w:val="006478A0"/>
    <w:rsid w:val="006501E1"/>
    <w:rsid w:val="006514BD"/>
    <w:rsid w:val="00653403"/>
    <w:rsid w:val="0065366A"/>
    <w:rsid w:val="00653E3E"/>
    <w:rsid w:val="006542FD"/>
    <w:rsid w:val="00656C58"/>
    <w:rsid w:val="00656DA3"/>
    <w:rsid w:val="00657A31"/>
    <w:rsid w:val="00657ED1"/>
    <w:rsid w:val="00660A90"/>
    <w:rsid w:val="00662A50"/>
    <w:rsid w:val="006630A3"/>
    <w:rsid w:val="006634FC"/>
    <w:rsid w:val="00663E77"/>
    <w:rsid w:val="00665777"/>
    <w:rsid w:val="00665852"/>
    <w:rsid w:val="00665A4E"/>
    <w:rsid w:val="00666E1D"/>
    <w:rsid w:val="00667363"/>
    <w:rsid w:val="00671EA5"/>
    <w:rsid w:val="00671F96"/>
    <w:rsid w:val="0067474B"/>
    <w:rsid w:val="0067543F"/>
    <w:rsid w:val="00675A66"/>
    <w:rsid w:val="00675D2B"/>
    <w:rsid w:val="0067625F"/>
    <w:rsid w:val="00680D9C"/>
    <w:rsid w:val="006819BD"/>
    <w:rsid w:val="00682055"/>
    <w:rsid w:val="006839C3"/>
    <w:rsid w:val="00684AE3"/>
    <w:rsid w:val="00685DD8"/>
    <w:rsid w:val="00686F02"/>
    <w:rsid w:val="00687718"/>
    <w:rsid w:val="0069143A"/>
    <w:rsid w:val="00691AF6"/>
    <w:rsid w:val="006922D3"/>
    <w:rsid w:val="006922F8"/>
    <w:rsid w:val="00692D2F"/>
    <w:rsid w:val="00692F7A"/>
    <w:rsid w:val="00695079"/>
    <w:rsid w:val="00695789"/>
    <w:rsid w:val="006962C3"/>
    <w:rsid w:val="006964D1"/>
    <w:rsid w:val="00696E87"/>
    <w:rsid w:val="00697031"/>
    <w:rsid w:val="006A17B3"/>
    <w:rsid w:val="006A28EC"/>
    <w:rsid w:val="006A5860"/>
    <w:rsid w:val="006A5B1A"/>
    <w:rsid w:val="006A6381"/>
    <w:rsid w:val="006A77B5"/>
    <w:rsid w:val="006B392A"/>
    <w:rsid w:val="006B52E1"/>
    <w:rsid w:val="006B57A6"/>
    <w:rsid w:val="006C0F3C"/>
    <w:rsid w:val="006C37D4"/>
    <w:rsid w:val="006C3BD5"/>
    <w:rsid w:val="006C4AEC"/>
    <w:rsid w:val="006C561A"/>
    <w:rsid w:val="006C61D1"/>
    <w:rsid w:val="006C6E11"/>
    <w:rsid w:val="006C768D"/>
    <w:rsid w:val="006D00E6"/>
    <w:rsid w:val="006D10A5"/>
    <w:rsid w:val="006D2066"/>
    <w:rsid w:val="006D2573"/>
    <w:rsid w:val="006D2B7E"/>
    <w:rsid w:val="006D6D43"/>
    <w:rsid w:val="006D6EFC"/>
    <w:rsid w:val="006D7ABC"/>
    <w:rsid w:val="006E45C5"/>
    <w:rsid w:val="006E4C30"/>
    <w:rsid w:val="006E5BB6"/>
    <w:rsid w:val="006E7B45"/>
    <w:rsid w:val="006E7D7E"/>
    <w:rsid w:val="006F1668"/>
    <w:rsid w:val="006F17AD"/>
    <w:rsid w:val="006F2166"/>
    <w:rsid w:val="006F4BFC"/>
    <w:rsid w:val="006F5498"/>
    <w:rsid w:val="006F5CB9"/>
    <w:rsid w:val="006F6755"/>
    <w:rsid w:val="006F6C3B"/>
    <w:rsid w:val="00701575"/>
    <w:rsid w:val="00701F2C"/>
    <w:rsid w:val="007029F4"/>
    <w:rsid w:val="00702B78"/>
    <w:rsid w:val="00703647"/>
    <w:rsid w:val="007044D4"/>
    <w:rsid w:val="007064E6"/>
    <w:rsid w:val="007065E8"/>
    <w:rsid w:val="007075E6"/>
    <w:rsid w:val="00707AFC"/>
    <w:rsid w:val="00707EF0"/>
    <w:rsid w:val="00711FED"/>
    <w:rsid w:val="00712446"/>
    <w:rsid w:val="00712A99"/>
    <w:rsid w:val="00712D8F"/>
    <w:rsid w:val="0071437E"/>
    <w:rsid w:val="007143AE"/>
    <w:rsid w:val="00715021"/>
    <w:rsid w:val="007233D9"/>
    <w:rsid w:val="0072358B"/>
    <w:rsid w:val="00723D1F"/>
    <w:rsid w:val="0072546D"/>
    <w:rsid w:val="00725CD4"/>
    <w:rsid w:val="00726FDB"/>
    <w:rsid w:val="0073084C"/>
    <w:rsid w:val="00730B08"/>
    <w:rsid w:val="00731055"/>
    <w:rsid w:val="00731765"/>
    <w:rsid w:val="00731DE6"/>
    <w:rsid w:val="0073240B"/>
    <w:rsid w:val="00732580"/>
    <w:rsid w:val="00732649"/>
    <w:rsid w:val="00732C81"/>
    <w:rsid w:val="00736138"/>
    <w:rsid w:val="00741CB3"/>
    <w:rsid w:val="00741F09"/>
    <w:rsid w:val="00742F67"/>
    <w:rsid w:val="0074306D"/>
    <w:rsid w:val="00743B0E"/>
    <w:rsid w:val="00743C23"/>
    <w:rsid w:val="00743D54"/>
    <w:rsid w:val="00743DFC"/>
    <w:rsid w:val="0074448E"/>
    <w:rsid w:val="00744935"/>
    <w:rsid w:val="007452BF"/>
    <w:rsid w:val="007459D1"/>
    <w:rsid w:val="00745F06"/>
    <w:rsid w:val="0074606A"/>
    <w:rsid w:val="007467A4"/>
    <w:rsid w:val="00746CA6"/>
    <w:rsid w:val="00747204"/>
    <w:rsid w:val="00747E26"/>
    <w:rsid w:val="007500CF"/>
    <w:rsid w:val="00750E64"/>
    <w:rsid w:val="007515A5"/>
    <w:rsid w:val="00752FAC"/>
    <w:rsid w:val="00753CDC"/>
    <w:rsid w:val="00754108"/>
    <w:rsid w:val="007542C8"/>
    <w:rsid w:val="00754F1D"/>
    <w:rsid w:val="00757141"/>
    <w:rsid w:val="0076003C"/>
    <w:rsid w:val="007602D2"/>
    <w:rsid w:val="00760917"/>
    <w:rsid w:val="0076122F"/>
    <w:rsid w:val="00762BC9"/>
    <w:rsid w:val="007642B7"/>
    <w:rsid w:val="007648EC"/>
    <w:rsid w:val="00764B44"/>
    <w:rsid w:val="00764C5B"/>
    <w:rsid w:val="0076523E"/>
    <w:rsid w:val="00765627"/>
    <w:rsid w:val="00765E70"/>
    <w:rsid w:val="00766A16"/>
    <w:rsid w:val="00767290"/>
    <w:rsid w:val="00770CDF"/>
    <w:rsid w:val="007719E1"/>
    <w:rsid w:val="00772087"/>
    <w:rsid w:val="007728BF"/>
    <w:rsid w:val="0077365C"/>
    <w:rsid w:val="00774589"/>
    <w:rsid w:val="00775307"/>
    <w:rsid w:val="00775AAF"/>
    <w:rsid w:val="00775E08"/>
    <w:rsid w:val="00776391"/>
    <w:rsid w:val="00780D70"/>
    <w:rsid w:val="00781984"/>
    <w:rsid w:val="00782339"/>
    <w:rsid w:val="00782736"/>
    <w:rsid w:val="007833A7"/>
    <w:rsid w:val="007910A4"/>
    <w:rsid w:val="007914A2"/>
    <w:rsid w:val="0079533A"/>
    <w:rsid w:val="0079568F"/>
    <w:rsid w:val="007964E9"/>
    <w:rsid w:val="0079725E"/>
    <w:rsid w:val="007A001F"/>
    <w:rsid w:val="007A2FE2"/>
    <w:rsid w:val="007A3632"/>
    <w:rsid w:val="007A4287"/>
    <w:rsid w:val="007A457F"/>
    <w:rsid w:val="007A47E0"/>
    <w:rsid w:val="007A584D"/>
    <w:rsid w:val="007A629F"/>
    <w:rsid w:val="007A6750"/>
    <w:rsid w:val="007A6FC9"/>
    <w:rsid w:val="007A6FCA"/>
    <w:rsid w:val="007B1144"/>
    <w:rsid w:val="007B11FA"/>
    <w:rsid w:val="007B141C"/>
    <w:rsid w:val="007B1652"/>
    <w:rsid w:val="007B2414"/>
    <w:rsid w:val="007B2B9D"/>
    <w:rsid w:val="007B3017"/>
    <w:rsid w:val="007B3330"/>
    <w:rsid w:val="007B386C"/>
    <w:rsid w:val="007B423F"/>
    <w:rsid w:val="007B536D"/>
    <w:rsid w:val="007B75C8"/>
    <w:rsid w:val="007C0607"/>
    <w:rsid w:val="007C1F18"/>
    <w:rsid w:val="007C351E"/>
    <w:rsid w:val="007C6ACD"/>
    <w:rsid w:val="007C72B3"/>
    <w:rsid w:val="007D0194"/>
    <w:rsid w:val="007D1544"/>
    <w:rsid w:val="007D252F"/>
    <w:rsid w:val="007D2AA9"/>
    <w:rsid w:val="007D4FB8"/>
    <w:rsid w:val="007D5406"/>
    <w:rsid w:val="007D5FD2"/>
    <w:rsid w:val="007D60A0"/>
    <w:rsid w:val="007D660A"/>
    <w:rsid w:val="007D723C"/>
    <w:rsid w:val="007E40C3"/>
    <w:rsid w:val="007E4A90"/>
    <w:rsid w:val="007E5858"/>
    <w:rsid w:val="007F2E2C"/>
    <w:rsid w:val="007F3B85"/>
    <w:rsid w:val="007F4699"/>
    <w:rsid w:val="007F4877"/>
    <w:rsid w:val="007F4CB8"/>
    <w:rsid w:val="007F4DE0"/>
    <w:rsid w:val="007F587C"/>
    <w:rsid w:val="007F5F05"/>
    <w:rsid w:val="007F6409"/>
    <w:rsid w:val="007F7C7D"/>
    <w:rsid w:val="008009A9"/>
    <w:rsid w:val="00801F96"/>
    <w:rsid w:val="008026B4"/>
    <w:rsid w:val="008035FD"/>
    <w:rsid w:val="00803BFB"/>
    <w:rsid w:val="0080591E"/>
    <w:rsid w:val="00806241"/>
    <w:rsid w:val="0080668A"/>
    <w:rsid w:val="00807D9E"/>
    <w:rsid w:val="008103A2"/>
    <w:rsid w:val="00811B11"/>
    <w:rsid w:val="008120C5"/>
    <w:rsid w:val="0081256F"/>
    <w:rsid w:val="00812D66"/>
    <w:rsid w:val="0081329F"/>
    <w:rsid w:val="00815E3E"/>
    <w:rsid w:val="008208E5"/>
    <w:rsid w:val="008217AD"/>
    <w:rsid w:val="00821DDD"/>
    <w:rsid w:val="00821F2C"/>
    <w:rsid w:val="0082283E"/>
    <w:rsid w:val="00822AF8"/>
    <w:rsid w:val="00822DC4"/>
    <w:rsid w:val="0082341D"/>
    <w:rsid w:val="00824E7D"/>
    <w:rsid w:val="008261BE"/>
    <w:rsid w:val="00827C9D"/>
    <w:rsid w:val="0083075E"/>
    <w:rsid w:val="00830838"/>
    <w:rsid w:val="008317D5"/>
    <w:rsid w:val="0083230E"/>
    <w:rsid w:val="008339F3"/>
    <w:rsid w:val="00833FA7"/>
    <w:rsid w:val="00834051"/>
    <w:rsid w:val="008346E0"/>
    <w:rsid w:val="0083489D"/>
    <w:rsid w:val="00834950"/>
    <w:rsid w:val="00835DF7"/>
    <w:rsid w:val="00836173"/>
    <w:rsid w:val="00836501"/>
    <w:rsid w:val="00836838"/>
    <w:rsid w:val="00837B68"/>
    <w:rsid w:val="00837E99"/>
    <w:rsid w:val="008409DD"/>
    <w:rsid w:val="00843D3B"/>
    <w:rsid w:val="00845357"/>
    <w:rsid w:val="00845CD1"/>
    <w:rsid w:val="00846096"/>
    <w:rsid w:val="008467BE"/>
    <w:rsid w:val="008479F0"/>
    <w:rsid w:val="00847B0D"/>
    <w:rsid w:val="00847CD4"/>
    <w:rsid w:val="0085061E"/>
    <w:rsid w:val="00854512"/>
    <w:rsid w:val="00854A51"/>
    <w:rsid w:val="00857478"/>
    <w:rsid w:val="00860496"/>
    <w:rsid w:val="00860B5B"/>
    <w:rsid w:val="00860EC9"/>
    <w:rsid w:val="00861206"/>
    <w:rsid w:val="008635E4"/>
    <w:rsid w:val="00863F6E"/>
    <w:rsid w:val="00865695"/>
    <w:rsid w:val="00866FE9"/>
    <w:rsid w:val="0087040F"/>
    <w:rsid w:val="00870A04"/>
    <w:rsid w:val="00870A8F"/>
    <w:rsid w:val="008710F5"/>
    <w:rsid w:val="00871157"/>
    <w:rsid w:val="008720D3"/>
    <w:rsid w:val="0087215A"/>
    <w:rsid w:val="00873F58"/>
    <w:rsid w:val="0087532A"/>
    <w:rsid w:val="0087577D"/>
    <w:rsid w:val="00875F45"/>
    <w:rsid w:val="0087632B"/>
    <w:rsid w:val="00876D2A"/>
    <w:rsid w:val="008814D2"/>
    <w:rsid w:val="00881C01"/>
    <w:rsid w:val="00882A2F"/>
    <w:rsid w:val="00884AE1"/>
    <w:rsid w:val="0088785C"/>
    <w:rsid w:val="008919F3"/>
    <w:rsid w:val="008A0DBA"/>
    <w:rsid w:val="008A172F"/>
    <w:rsid w:val="008A191C"/>
    <w:rsid w:val="008A195D"/>
    <w:rsid w:val="008A3B87"/>
    <w:rsid w:val="008A3C4C"/>
    <w:rsid w:val="008A3FFD"/>
    <w:rsid w:val="008A4292"/>
    <w:rsid w:val="008A430E"/>
    <w:rsid w:val="008A548B"/>
    <w:rsid w:val="008A6887"/>
    <w:rsid w:val="008A6F27"/>
    <w:rsid w:val="008A70A0"/>
    <w:rsid w:val="008A7185"/>
    <w:rsid w:val="008A75F7"/>
    <w:rsid w:val="008A77EE"/>
    <w:rsid w:val="008B12CB"/>
    <w:rsid w:val="008B3374"/>
    <w:rsid w:val="008B33BE"/>
    <w:rsid w:val="008B3C76"/>
    <w:rsid w:val="008B3C7C"/>
    <w:rsid w:val="008B40DA"/>
    <w:rsid w:val="008B5113"/>
    <w:rsid w:val="008B568C"/>
    <w:rsid w:val="008B7B07"/>
    <w:rsid w:val="008C0F90"/>
    <w:rsid w:val="008C12E1"/>
    <w:rsid w:val="008C282E"/>
    <w:rsid w:val="008C2BD9"/>
    <w:rsid w:val="008C2C94"/>
    <w:rsid w:val="008C3757"/>
    <w:rsid w:val="008C3909"/>
    <w:rsid w:val="008C3E85"/>
    <w:rsid w:val="008C57B6"/>
    <w:rsid w:val="008C7510"/>
    <w:rsid w:val="008D2052"/>
    <w:rsid w:val="008D3B8F"/>
    <w:rsid w:val="008D3D61"/>
    <w:rsid w:val="008D552B"/>
    <w:rsid w:val="008E2ABA"/>
    <w:rsid w:val="008E32CB"/>
    <w:rsid w:val="008E4707"/>
    <w:rsid w:val="008E665C"/>
    <w:rsid w:val="008E71F7"/>
    <w:rsid w:val="008E7535"/>
    <w:rsid w:val="008F027D"/>
    <w:rsid w:val="008F09E9"/>
    <w:rsid w:val="008F50E3"/>
    <w:rsid w:val="008F6BDF"/>
    <w:rsid w:val="008F77A2"/>
    <w:rsid w:val="009000B1"/>
    <w:rsid w:val="00900C05"/>
    <w:rsid w:val="00901937"/>
    <w:rsid w:val="009047C9"/>
    <w:rsid w:val="00904D44"/>
    <w:rsid w:val="009053ED"/>
    <w:rsid w:val="00905AF8"/>
    <w:rsid w:val="00906475"/>
    <w:rsid w:val="009068DD"/>
    <w:rsid w:val="00907B86"/>
    <w:rsid w:val="00910C92"/>
    <w:rsid w:val="00912150"/>
    <w:rsid w:val="00912AF9"/>
    <w:rsid w:val="00913C0A"/>
    <w:rsid w:val="00920609"/>
    <w:rsid w:val="00920B97"/>
    <w:rsid w:val="0092121F"/>
    <w:rsid w:val="00921BCD"/>
    <w:rsid w:val="009257F8"/>
    <w:rsid w:val="009262C8"/>
    <w:rsid w:val="0092789D"/>
    <w:rsid w:val="00927D2C"/>
    <w:rsid w:val="009326DA"/>
    <w:rsid w:val="00933111"/>
    <w:rsid w:val="00933328"/>
    <w:rsid w:val="0093426B"/>
    <w:rsid w:val="0093508F"/>
    <w:rsid w:val="0093553E"/>
    <w:rsid w:val="00940778"/>
    <w:rsid w:val="00943204"/>
    <w:rsid w:val="00944463"/>
    <w:rsid w:val="0094473E"/>
    <w:rsid w:val="00944D6B"/>
    <w:rsid w:val="009450B7"/>
    <w:rsid w:val="00950643"/>
    <w:rsid w:val="00952A30"/>
    <w:rsid w:val="009550B3"/>
    <w:rsid w:val="00955956"/>
    <w:rsid w:val="00955CAD"/>
    <w:rsid w:val="009566F1"/>
    <w:rsid w:val="009571F8"/>
    <w:rsid w:val="00957703"/>
    <w:rsid w:val="00957E8F"/>
    <w:rsid w:val="00960DB4"/>
    <w:rsid w:val="009635C6"/>
    <w:rsid w:val="00964C4C"/>
    <w:rsid w:val="0096506C"/>
    <w:rsid w:val="009663B0"/>
    <w:rsid w:val="00966F21"/>
    <w:rsid w:val="009675A2"/>
    <w:rsid w:val="00967AE4"/>
    <w:rsid w:val="00967C73"/>
    <w:rsid w:val="009709EA"/>
    <w:rsid w:val="00972914"/>
    <w:rsid w:val="00973F9F"/>
    <w:rsid w:val="0097547B"/>
    <w:rsid w:val="00975F97"/>
    <w:rsid w:val="00976C03"/>
    <w:rsid w:val="00976CCF"/>
    <w:rsid w:val="009808B8"/>
    <w:rsid w:val="00981272"/>
    <w:rsid w:val="0098130C"/>
    <w:rsid w:val="00981CF3"/>
    <w:rsid w:val="00982643"/>
    <w:rsid w:val="00984073"/>
    <w:rsid w:val="009845F8"/>
    <w:rsid w:val="00985109"/>
    <w:rsid w:val="0098585F"/>
    <w:rsid w:val="00986210"/>
    <w:rsid w:val="00987C16"/>
    <w:rsid w:val="00987F40"/>
    <w:rsid w:val="009900C2"/>
    <w:rsid w:val="0099073F"/>
    <w:rsid w:val="009929F1"/>
    <w:rsid w:val="00992F66"/>
    <w:rsid w:val="00993123"/>
    <w:rsid w:val="0099367B"/>
    <w:rsid w:val="00993E4E"/>
    <w:rsid w:val="00994229"/>
    <w:rsid w:val="00994CCF"/>
    <w:rsid w:val="00995093"/>
    <w:rsid w:val="009965D5"/>
    <w:rsid w:val="00996C96"/>
    <w:rsid w:val="00997288"/>
    <w:rsid w:val="009A01C1"/>
    <w:rsid w:val="009A09D9"/>
    <w:rsid w:val="009A1BAC"/>
    <w:rsid w:val="009A1F2E"/>
    <w:rsid w:val="009A20B6"/>
    <w:rsid w:val="009A23BC"/>
    <w:rsid w:val="009A26ED"/>
    <w:rsid w:val="009A47AB"/>
    <w:rsid w:val="009A4EB5"/>
    <w:rsid w:val="009A6496"/>
    <w:rsid w:val="009A6775"/>
    <w:rsid w:val="009A7B6D"/>
    <w:rsid w:val="009B019A"/>
    <w:rsid w:val="009B118E"/>
    <w:rsid w:val="009B1327"/>
    <w:rsid w:val="009B2C18"/>
    <w:rsid w:val="009B2DEB"/>
    <w:rsid w:val="009B4323"/>
    <w:rsid w:val="009B4754"/>
    <w:rsid w:val="009B7DCE"/>
    <w:rsid w:val="009C1596"/>
    <w:rsid w:val="009C19D7"/>
    <w:rsid w:val="009C28D0"/>
    <w:rsid w:val="009C397F"/>
    <w:rsid w:val="009C45A2"/>
    <w:rsid w:val="009C4886"/>
    <w:rsid w:val="009C497A"/>
    <w:rsid w:val="009C79B5"/>
    <w:rsid w:val="009D0098"/>
    <w:rsid w:val="009D0527"/>
    <w:rsid w:val="009D3559"/>
    <w:rsid w:val="009D3DB5"/>
    <w:rsid w:val="009D4616"/>
    <w:rsid w:val="009D47BE"/>
    <w:rsid w:val="009D5026"/>
    <w:rsid w:val="009D514A"/>
    <w:rsid w:val="009D59EA"/>
    <w:rsid w:val="009D63F0"/>
    <w:rsid w:val="009D67ED"/>
    <w:rsid w:val="009E03E0"/>
    <w:rsid w:val="009E0569"/>
    <w:rsid w:val="009E0913"/>
    <w:rsid w:val="009E161D"/>
    <w:rsid w:val="009E18B1"/>
    <w:rsid w:val="009E3F28"/>
    <w:rsid w:val="009E712F"/>
    <w:rsid w:val="009E789D"/>
    <w:rsid w:val="009F1412"/>
    <w:rsid w:val="009F161B"/>
    <w:rsid w:val="009F1774"/>
    <w:rsid w:val="009F1E7B"/>
    <w:rsid w:val="009F41E9"/>
    <w:rsid w:val="009F5464"/>
    <w:rsid w:val="009F54E1"/>
    <w:rsid w:val="009F5A7E"/>
    <w:rsid w:val="009F5E74"/>
    <w:rsid w:val="009F5FB9"/>
    <w:rsid w:val="009F6F4A"/>
    <w:rsid w:val="009F77BC"/>
    <w:rsid w:val="00A00862"/>
    <w:rsid w:val="00A01BD4"/>
    <w:rsid w:val="00A01FCD"/>
    <w:rsid w:val="00A02D3D"/>
    <w:rsid w:val="00A031B1"/>
    <w:rsid w:val="00A037A9"/>
    <w:rsid w:val="00A03B7F"/>
    <w:rsid w:val="00A04344"/>
    <w:rsid w:val="00A04989"/>
    <w:rsid w:val="00A04C85"/>
    <w:rsid w:val="00A07323"/>
    <w:rsid w:val="00A07B45"/>
    <w:rsid w:val="00A10AB2"/>
    <w:rsid w:val="00A10F06"/>
    <w:rsid w:val="00A123B5"/>
    <w:rsid w:val="00A12CB9"/>
    <w:rsid w:val="00A12CEC"/>
    <w:rsid w:val="00A1372D"/>
    <w:rsid w:val="00A146AB"/>
    <w:rsid w:val="00A1472C"/>
    <w:rsid w:val="00A160C9"/>
    <w:rsid w:val="00A204D9"/>
    <w:rsid w:val="00A21F8A"/>
    <w:rsid w:val="00A23284"/>
    <w:rsid w:val="00A24FC6"/>
    <w:rsid w:val="00A27DA4"/>
    <w:rsid w:val="00A3068A"/>
    <w:rsid w:val="00A30732"/>
    <w:rsid w:val="00A315F7"/>
    <w:rsid w:val="00A32A83"/>
    <w:rsid w:val="00A341CD"/>
    <w:rsid w:val="00A341DA"/>
    <w:rsid w:val="00A34230"/>
    <w:rsid w:val="00A35F9B"/>
    <w:rsid w:val="00A36145"/>
    <w:rsid w:val="00A42FC3"/>
    <w:rsid w:val="00A4304B"/>
    <w:rsid w:val="00A451D2"/>
    <w:rsid w:val="00A458EF"/>
    <w:rsid w:val="00A45B83"/>
    <w:rsid w:val="00A45F7F"/>
    <w:rsid w:val="00A45FC3"/>
    <w:rsid w:val="00A470C2"/>
    <w:rsid w:val="00A47F14"/>
    <w:rsid w:val="00A50A9B"/>
    <w:rsid w:val="00A50AFC"/>
    <w:rsid w:val="00A52107"/>
    <w:rsid w:val="00A52215"/>
    <w:rsid w:val="00A53085"/>
    <w:rsid w:val="00A53270"/>
    <w:rsid w:val="00A53B6C"/>
    <w:rsid w:val="00A53B96"/>
    <w:rsid w:val="00A551D6"/>
    <w:rsid w:val="00A56E55"/>
    <w:rsid w:val="00A57482"/>
    <w:rsid w:val="00A57623"/>
    <w:rsid w:val="00A57698"/>
    <w:rsid w:val="00A60307"/>
    <w:rsid w:val="00A60427"/>
    <w:rsid w:val="00A60BA3"/>
    <w:rsid w:val="00A619D9"/>
    <w:rsid w:val="00A635EB"/>
    <w:rsid w:val="00A649C0"/>
    <w:rsid w:val="00A64AAB"/>
    <w:rsid w:val="00A64E98"/>
    <w:rsid w:val="00A66B2F"/>
    <w:rsid w:val="00A67E6C"/>
    <w:rsid w:val="00A70526"/>
    <w:rsid w:val="00A724CF"/>
    <w:rsid w:val="00A73833"/>
    <w:rsid w:val="00A73BE8"/>
    <w:rsid w:val="00A740FC"/>
    <w:rsid w:val="00A74C84"/>
    <w:rsid w:val="00A74CF6"/>
    <w:rsid w:val="00A74E21"/>
    <w:rsid w:val="00A75C46"/>
    <w:rsid w:val="00A770EE"/>
    <w:rsid w:val="00A7723C"/>
    <w:rsid w:val="00A80470"/>
    <w:rsid w:val="00A80907"/>
    <w:rsid w:val="00A80EBF"/>
    <w:rsid w:val="00A81217"/>
    <w:rsid w:val="00A813FD"/>
    <w:rsid w:val="00A81A43"/>
    <w:rsid w:val="00A81C16"/>
    <w:rsid w:val="00A82FC8"/>
    <w:rsid w:val="00A838CB"/>
    <w:rsid w:val="00A858E8"/>
    <w:rsid w:val="00A863DD"/>
    <w:rsid w:val="00A8723F"/>
    <w:rsid w:val="00A878D4"/>
    <w:rsid w:val="00A87AC2"/>
    <w:rsid w:val="00A91107"/>
    <w:rsid w:val="00A93540"/>
    <w:rsid w:val="00A947D1"/>
    <w:rsid w:val="00A95887"/>
    <w:rsid w:val="00AA2041"/>
    <w:rsid w:val="00AA2742"/>
    <w:rsid w:val="00AA4C87"/>
    <w:rsid w:val="00AA5982"/>
    <w:rsid w:val="00AA5B78"/>
    <w:rsid w:val="00AA7EF1"/>
    <w:rsid w:val="00AB186D"/>
    <w:rsid w:val="00AB1A00"/>
    <w:rsid w:val="00AB1A2F"/>
    <w:rsid w:val="00AB20CC"/>
    <w:rsid w:val="00AB25B3"/>
    <w:rsid w:val="00AB3460"/>
    <w:rsid w:val="00AB42CF"/>
    <w:rsid w:val="00AB473F"/>
    <w:rsid w:val="00AB64AB"/>
    <w:rsid w:val="00AB6A52"/>
    <w:rsid w:val="00AB6AE4"/>
    <w:rsid w:val="00AC0A4D"/>
    <w:rsid w:val="00AC0CA4"/>
    <w:rsid w:val="00AC1A50"/>
    <w:rsid w:val="00AC24F5"/>
    <w:rsid w:val="00AC2E81"/>
    <w:rsid w:val="00AC58DF"/>
    <w:rsid w:val="00AC78CA"/>
    <w:rsid w:val="00AD3223"/>
    <w:rsid w:val="00AD3AF5"/>
    <w:rsid w:val="00AD4D8E"/>
    <w:rsid w:val="00AD5075"/>
    <w:rsid w:val="00AD6003"/>
    <w:rsid w:val="00AD7A98"/>
    <w:rsid w:val="00AE063A"/>
    <w:rsid w:val="00AE452E"/>
    <w:rsid w:val="00AE4838"/>
    <w:rsid w:val="00AE7CE8"/>
    <w:rsid w:val="00AF077F"/>
    <w:rsid w:val="00AF099A"/>
    <w:rsid w:val="00AF2E3A"/>
    <w:rsid w:val="00AF3091"/>
    <w:rsid w:val="00AF30D0"/>
    <w:rsid w:val="00AF42B9"/>
    <w:rsid w:val="00AF4D7C"/>
    <w:rsid w:val="00AF622B"/>
    <w:rsid w:val="00AF6A19"/>
    <w:rsid w:val="00B01B5D"/>
    <w:rsid w:val="00B03835"/>
    <w:rsid w:val="00B04110"/>
    <w:rsid w:val="00B04825"/>
    <w:rsid w:val="00B05359"/>
    <w:rsid w:val="00B0550C"/>
    <w:rsid w:val="00B0577B"/>
    <w:rsid w:val="00B0675E"/>
    <w:rsid w:val="00B06C21"/>
    <w:rsid w:val="00B10981"/>
    <w:rsid w:val="00B109AF"/>
    <w:rsid w:val="00B12A7F"/>
    <w:rsid w:val="00B13779"/>
    <w:rsid w:val="00B13DE3"/>
    <w:rsid w:val="00B14FF9"/>
    <w:rsid w:val="00B15564"/>
    <w:rsid w:val="00B15E02"/>
    <w:rsid w:val="00B16994"/>
    <w:rsid w:val="00B1799C"/>
    <w:rsid w:val="00B17AB0"/>
    <w:rsid w:val="00B21190"/>
    <w:rsid w:val="00B22164"/>
    <w:rsid w:val="00B22E60"/>
    <w:rsid w:val="00B23AFD"/>
    <w:rsid w:val="00B25852"/>
    <w:rsid w:val="00B269E6"/>
    <w:rsid w:val="00B279BF"/>
    <w:rsid w:val="00B27B59"/>
    <w:rsid w:val="00B27F67"/>
    <w:rsid w:val="00B27FDF"/>
    <w:rsid w:val="00B32575"/>
    <w:rsid w:val="00B32E65"/>
    <w:rsid w:val="00B34189"/>
    <w:rsid w:val="00B34635"/>
    <w:rsid w:val="00B349F3"/>
    <w:rsid w:val="00B41200"/>
    <w:rsid w:val="00B414A7"/>
    <w:rsid w:val="00B42BFE"/>
    <w:rsid w:val="00B43E39"/>
    <w:rsid w:val="00B43F2C"/>
    <w:rsid w:val="00B446C7"/>
    <w:rsid w:val="00B46702"/>
    <w:rsid w:val="00B5001B"/>
    <w:rsid w:val="00B5161B"/>
    <w:rsid w:val="00B518F2"/>
    <w:rsid w:val="00B5192F"/>
    <w:rsid w:val="00B51AE3"/>
    <w:rsid w:val="00B6037B"/>
    <w:rsid w:val="00B60B60"/>
    <w:rsid w:val="00B60FD0"/>
    <w:rsid w:val="00B61A4E"/>
    <w:rsid w:val="00B61CEE"/>
    <w:rsid w:val="00B655FD"/>
    <w:rsid w:val="00B71190"/>
    <w:rsid w:val="00B71885"/>
    <w:rsid w:val="00B738D6"/>
    <w:rsid w:val="00B74025"/>
    <w:rsid w:val="00B75043"/>
    <w:rsid w:val="00B767F5"/>
    <w:rsid w:val="00B76DE3"/>
    <w:rsid w:val="00B77205"/>
    <w:rsid w:val="00B80C19"/>
    <w:rsid w:val="00B814C1"/>
    <w:rsid w:val="00B82BE5"/>
    <w:rsid w:val="00B82CDC"/>
    <w:rsid w:val="00B82E28"/>
    <w:rsid w:val="00B846EF"/>
    <w:rsid w:val="00B84A88"/>
    <w:rsid w:val="00B84DED"/>
    <w:rsid w:val="00B84ECF"/>
    <w:rsid w:val="00B86405"/>
    <w:rsid w:val="00B867FA"/>
    <w:rsid w:val="00B87588"/>
    <w:rsid w:val="00B8778D"/>
    <w:rsid w:val="00B879F0"/>
    <w:rsid w:val="00B87C5F"/>
    <w:rsid w:val="00B902A0"/>
    <w:rsid w:val="00B90AA2"/>
    <w:rsid w:val="00B92C56"/>
    <w:rsid w:val="00B96983"/>
    <w:rsid w:val="00B96BCC"/>
    <w:rsid w:val="00B96DA4"/>
    <w:rsid w:val="00BA1B46"/>
    <w:rsid w:val="00BA20F3"/>
    <w:rsid w:val="00BA23C3"/>
    <w:rsid w:val="00BA2F5A"/>
    <w:rsid w:val="00BA3881"/>
    <w:rsid w:val="00BA3DD1"/>
    <w:rsid w:val="00BA4675"/>
    <w:rsid w:val="00BA7B07"/>
    <w:rsid w:val="00BB079C"/>
    <w:rsid w:val="00BB088B"/>
    <w:rsid w:val="00BB1CD1"/>
    <w:rsid w:val="00BB3766"/>
    <w:rsid w:val="00BB40EC"/>
    <w:rsid w:val="00BB412C"/>
    <w:rsid w:val="00BB5200"/>
    <w:rsid w:val="00BB5C5C"/>
    <w:rsid w:val="00BB6C0C"/>
    <w:rsid w:val="00BB70FD"/>
    <w:rsid w:val="00BB78B7"/>
    <w:rsid w:val="00BC04C4"/>
    <w:rsid w:val="00BC1010"/>
    <w:rsid w:val="00BC2F2D"/>
    <w:rsid w:val="00BC30DC"/>
    <w:rsid w:val="00BC3390"/>
    <w:rsid w:val="00BC3ED4"/>
    <w:rsid w:val="00BC41FD"/>
    <w:rsid w:val="00BC453C"/>
    <w:rsid w:val="00BC6672"/>
    <w:rsid w:val="00BC69F5"/>
    <w:rsid w:val="00BC7918"/>
    <w:rsid w:val="00BD060F"/>
    <w:rsid w:val="00BD1FB9"/>
    <w:rsid w:val="00BD27E7"/>
    <w:rsid w:val="00BD34A4"/>
    <w:rsid w:val="00BD42BE"/>
    <w:rsid w:val="00BD43BD"/>
    <w:rsid w:val="00BD44E8"/>
    <w:rsid w:val="00BD4C3A"/>
    <w:rsid w:val="00BD53E3"/>
    <w:rsid w:val="00BD6A85"/>
    <w:rsid w:val="00BE0369"/>
    <w:rsid w:val="00BE48F6"/>
    <w:rsid w:val="00BE4DCC"/>
    <w:rsid w:val="00BE5728"/>
    <w:rsid w:val="00BE574B"/>
    <w:rsid w:val="00BF1415"/>
    <w:rsid w:val="00BF28D2"/>
    <w:rsid w:val="00BF2FCA"/>
    <w:rsid w:val="00BF4064"/>
    <w:rsid w:val="00BF6091"/>
    <w:rsid w:val="00BF6399"/>
    <w:rsid w:val="00BF7A04"/>
    <w:rsid w:val="00C0078B"/>
    <w:rsid w:val="00C03113"/>
    <w:rsid w:val="00C05900"/>
    <w:rsid w:val="00C05B4B"/>
    <w:rsid w:val="00C05DDC"/>
    <w:rsid w:val="00C06DB5"/>
    <w:rsid w:val="00C078CB"/>
    <w:rsid w:val="00C100F3"/>
    <w:rsid w:val="00C1049A"/>
    <w:rsid w:val="00C10A80"/>
    <w:rsid w:val="00C14064"/>
    <w:rsid w:val="00C14126"/>
    <w:rsid w:val="00C168B9"/>
    <w:rsid w:val="00C16DEC"/>
    <w:rsid w:val="00C17087"/>
    <w:rsid w:val="00C20400"/>
    <w:rsid w:val="00C2110B"/>
    <w:rsid w:val="00C21B5C"/>
    <w:rsid w:val="00C25EE9"/>
    <w:rsid w:val="00C27172"/>
    <w:rsid w:val="00C274A3"/>
    <w:rsid w:val="00C27D99"/>
    <w:rsid w:val="00C30A46"/>
    <w:rsid w:val="00C316C0"/>
    <w:rsid w:val="00C31990"/>
    <w:rsid w:val="00C34FF5"/>
    <w:rsid w:val="00C35C57"/>
    <w:rsid w:val="00C3673C"/>
    <w:rsid w:val="00C368F3"/>
    <w:rsid w:val="00C36FA2"/>
    <w:rsid w:val="00C3782D"/>
    <w:rsid w:val="00C40332"/>
    <w:rsid w:val="00C43471"/>
    <w:rsid w:val="00C44965"/>
    <w:rsid w:val="00C458C4"/>
    <w:rsid w:val="00C45B7C"/>
    <w:rsid w:val="00C45DF2"/>
    <w:rsid w:val="00C47C82"/>
    <w:rsid w:val="00C50013"/>
    <w:rsid w:val="00C505A5"/>
    <w:rsid w:val="00C507B3"/>
    <w:rsid w:val="00C50F6D"/>
    <w:rsid w:val="00C534C0"/>
    <w:rsid w:val="00C534DC"/>
    <w:rsid w:val="00C5365B"/>
    <w:rsid w:val="00C54A2C"/>
    <w:rsid w:val="00C5508F"/>
    <w:rsid w:val="00C55563"/>
    <w:rsid w:val="00C5662B"/>
    <w:rsid w:val="00C56723"/>
    <w:rsid w:val="00C56E70"/>
    <w:rsid w:val="00C60C02"/>
    <w:rsid w:val="00C62071"/>
    <w:rsid w:val="00C62435"/>
    <w:rsid w:val="00C63E3D"/>
    <w:rsid w:val="00C63F97"/>
    <w:rsid w:val="00C657D0"/>
    <w:rsid w:val="00C66C94"/>
    <w:rsid w:val="00C717FF"/>
    <w:rsid w:val="00C72396"/>
    <w:rsid w:val="00C744FF"/>
    <w:rsid w:val="00C74608"/>
    <w:rsid w:val="00C74E9F"/>
    <w:rsid w:val="00C75486"/>
    <w:rsid w:val="00C7574B"/>
    <w:rsid w:val="00C75912"/>
    <w:rsid w:val="00C75ABD"/>
    <w:rsid w:val="00C7665B"/>
    <w:rsid w:val="00C77047"/>
    <w:rsid w:val="00C77114"/>
    <w:rsid w:val="00C80FE6"/>
    <w:rsid w:val="00C81BA0"/>
    <w:rsid w:val="00C82A86"/>
    <w:rsid w:val="00C82CA6"/>
    <w:rsid w:val="00C831AE"/>
    <w:rsid w:val="00C84365"/>
    <w:rsid w:val="00C846CF"/>
    <w:rsid w:val="00C86F07"/>
    <w:rsid w:val="00C909E1"/>
    <w:rsid w:val="00C91058"/>
    <w:rsid w:val="00C91C7F"/>
    <w:rsid w:val="00C923F3"/>
    <w:rsid w:val="00C926B6"/>
    <w:rsid w:val="00C93E2F"/>
    <w:rsid w:val="00C948A5"/>
    <w:rsid w:val="00C9636C"/>
    <w:rsid w:val="00C97223"/>
    <w:rsid w:val="00CA21D6"/>
    <w:rsid w:val="00CA498C"/>
    <w:rsid w:val="00CB0084"/>
    <w:rsid w:val="00CB0C80"/>
    <w:rsid w:val="00CB168B"/>
    <w:rsid w:val="00CB2552"/>
    <w:rsid w:val="00CB3266"/>
    <w:rsid w:val="00CB4BA2"/>
    <w:rsid w:val="00CB4E48"/>
    <w:rsid w:val="00CB5B63"/>
    <w:rsid w:val="00CB5D5F"/>
    <w:rsid w:val="00CC042C"/>
    <w:rsid w:val="00CC0754"/>
    <w:rsid w:val="00CC16E7"/>
    <w:rsid w:val="00CC1AB7"/>
    <w:rsid w:val="00CC1FA8"/>
    <w:rsid w:val="00CC310B"/>
    <w:rsid w:val="00CC4D21"/>
    <w:rsid w:val="00CC56D6"/>
    <w:rsid w:val="00CC5AB1"/>
    <w:rsid w:val="00CC66E7"/>
    <w:rsid w:val="00CC6EBF"/>
    <w:rsid w:val="00CC7594"/>
    <w:rsid w:val="00CD2D4A"/>
    <w:rsid w:val="00CD3C0F"/>
    <w:rsid w:val="00CD5C65"/>
    <w:rsid w:val="00CD720C"/>
    <w:rsid w:val="00CD7841"/>
    <w:rsid w:val="00CD78BB"/>
    <w:rsid w:val="00CE0509"/>
    <w:rsid w:val="00CE0A71"/>
    <w:rsid w:val="00CE169D"/>
    <w:rsid w:val="00CE23D4"/>
    <w:rsid w:val="00CE2BCA"/>
    <w:rsid w:val="00CE303B"/>
    <w:rsid w:val="00CE32C7"/>
    <w:rsid w:val="00CE718D"/>
    <w:rsid w:val="00CF2B22"/>
    <w:rsid w:val="00CF2ECE"/>
    <w:rsid w:val="00CF31C3"/>
    <w:rsid w:val="00CF40AF"/>
    <w:rsid w:val="00CF5D74"/>
    <w:rsid w:val="00CF615F"/>
    <w:rsid w:val="00CF6185"/>
    <w:rsid w:val="00CF6505"/>
    <w:rsid w:val="00D0011D"/>
    <w:rsid w:val="00D00CA5"/>
    <w:rsid w:val="00D017C0"/>
    <w:rsid w:val="00D01851"/>
    <w:rsid w:val="00D01E96"/>
    <w:rsid w:val="00D022DE"/>
    <w:rsid w:val="00D03301"/>
    <w:rsid w:val="00D0337A"/>
    <w:rsid w:val="00D03AEA"/>
    <w:rsid w:val="00D03DE7"/>
    <w:rsid w:val="00D069F6"/>
    <w:rsid w:val="00D06F8C"/>
    <w:rsid w:val="00D165F2"/>
    <w:rsid w:val="00D16729"/>
    <w:rsid w:val="00D17A46"/>
    <w:rsid w:val="00D20D7B"/>
    <w:rsid w:val="00D2173C"/>
    <w:rsid w:val="00D23215"/>
    <w:rsid w:val="00D248EC"/>
    <w:rsid w:val="00D25748"/>
    <w:rsid w:val="00D257C5"/>
    <w:rsid w:val="00D25DBB"/>
    <w:rsid w:val="00D269C4"/>
    <w:rsid w:val="00D302EE"/>
    <w:rsid w:val="00D30B3E"/>
    <w:rsid w:val="00D32C84"/>
    <w:rsid w:val="00D358BF"/>
    <w:rsid w:val="00D36650"/>
    <w:rsid w:val="00D366BC"/>
    <w:rsid w:val="00D3684B"/>
    <w:rsid w:val="00D37E1C"/>
    <w:rsid w:val="00D40603"/>
    <w:rsid w:val="00D411C0"/>
    <w:rsid w:val="00D41496"/>
    <w:rsid w:val="00D41D28"/>
    <w:rsid w:val="00D445DB"/>
    <w:rsid w:val="00D45CD3"/>
    <w:rsid w:val="00D47509"/>
    <w:rsid w:val="00D47A98"/>
    <w:rsid w:val="00D5041C"/>
    <w:rsid w:val="00D5069F"/>
    <w:rsid w:val="00D529A4"/>
    <w:rsid w:val="00D53277"/>
    <w:rsid w:val="00D532D9"/>
    <w:rsid w:val="00D5361C"/>
    <w:rsid w:val="00D536AB"/>
    <w:rsid w:val="00D551C3"/>
    <w:rsid w:val="00D5520B"/>
    <w:rsid w:val="00D5659D"/>
    <w:rsid w:val="00D56623"/>
    <w:rsid w:val="00D56913"/>
    <w:rsid w:val="00D57D39"/>
    <w:rsid w:val="00D6068C"/>
    <w:rsid w:val="00D61781"/>
    <w:rsid w:val="00D62311"/>
    <w:rsid w:val="00D6273B"/>
    <w:rsid w:val="00D62A54"/>
    <w:rsid w:val="00D64B1B"/>
    <w:rsid w:val="00D64D11"/>
    <w:rsid w:val="00D65D1A"/>
    <w:rsid w:val="00D66CC8"/>
    <w:rsid w:val="00D72D1C"/>
    <w:rsid w:val="00D73AAD"/>
    <w:rsid w:val="00D74A07"/>
    <w:rsid w:val="00D75525"/>
    <w:rsid w:val="00D7588F"/>
    <w:rsid w:val="00D76EE8"/>
    <w:rsid w:val="00D81CFE"/>
    <w:rsid w:val="00D82027"/>
    <w:rsid w:val="00D83DF2"/>
    <w:rsid w:val="00D84659"/>
    <w:rsid w:val="00D8486E"/>
    <w:rsid w:val="00D850A5"/>
    <w:rsid w:val="00D87475"/>
    <w:rsid w:val="00D87953"/>
    <w:rsid w:val="00D90A1B"/>
    <w:rsid w:val="00D90AB6"/>
    <w:rsid w:val="00D91B39"/>
    <w:rsid w:val="00D92877"/>
    <w:rsid w:val="00D94A33"/>
    <w:rsid w:val="00D953BA"/>
    <w:rsid w:val="00D979AE"/>
    <w:rsid w:val="00DA0CB2"/>
    <w:rsid w:val="00DA20E4"/>
    <w:rsid w:val="00DA58AC"/>
    <w:rsid w:val="00DA6C27"/>
    <w:rsid w:val="00DB0662"/>
    <w:rsid w:val="00DB08AB"/>
    <w:rsid w:val="00DB178E"/>
    <w:rsid w:val="00DB32CC"/>
    <w:rsid w:val="00DB47F7"/>
    <w:rsid w:val="00DB4B75"/>
    <w:rsid w:val="00DB50C3"/>
    <w:rsid w:val="00DC1E16"/>
    <w:rsid w:val="00DC21F6"/>
    <w:rsid w:val="00DC3FC7"/>
    <w:rsid w:val="00DC4AD8"/>
    <w:rsid w:val="00DD0583"/>
    <w:rsid w:val="00DD1305"/>
    <w:rsid w:val="00DD2E5E"/>
    <w:rsid w:val="00DD3FA1"/>
    <w:rsid w:val="00DD6236"/>
    <w:rsid w:val="00DE0A09"/>
    <w:rsid w:val="00DE0FF6"/>
    <w:rsid w:val="00DE16A3"/>
    <w:rsid w:val="00DE289B"/>
    <w:rsid w:val="00DE4F68"/>
    <w:rsid w:val="00DE6D59"/>
    <w:rsid w:val="00DE7D04"/>
    <w:rsid w:val="00DF04AE"/>
    <w:rsid w:val="00DF0B07"/>
    <w:rsid w:val="00DF0D1E"/>
    <w:rsid w:val="00DF2F7E"/>
    <w:rsid w:val="00DF4FA0"/>
    <w:rsid w:val="00DF5A93"/>
    <w:rsid w:val="00DF5AED"/>
    <w:rsid w:val="00E037E6"/>
    <w:rsid w:val="00E04089"/>
    <w:rsid w:val="00E04F69"/>
    <w:rsid w:val="00E0512B"/>
    <w:rsid w:val="00E06348"/>
    <w:rsid w:val="00E07276"/>
    <w:rsid w:val="00E10370"/>
    <w:rsid w:val="00E10F87"/>
    <w:rsid w:val="00E130D1"/>
    <w:rsid w:val="00E13B88"/>
    <w:rsid w:val="00E145BF"/>
    <w:rsid w:val="00E14B06"/>
    <w:rsid w:val="00E14E98"/>
    <w:rsid w:val="00E16266"/>
    <w:rsid w:val="00E16C75"/>
    <w:rsid w:val="00E207F2"/>
    <w:rsid w:val="00E2123B"/>
    <w:rsid w:val="00E22C30"/>
    <w:rsid w:val="00E2597F"/>
    <w:rsid w:val="00E27A11"/>
    <w:rsid w:val="00E27E8B"/>
    <w:rsid w:val="00E31207"/>
    <w:rsid w:val="00E3340C"/>
    <w:rsid w:val="00E35471"/>
    <w:rsid w:val="00E374A3"/>
    <w:rsid w:val="00E40448"/>
    <w:rsid w:val="00E4050B"/>
    <w:rsid w:val="00E4300C"/>
    <w:rsid w:val="00E44697"/>
    <w:rsid w:val="00E45445"/>
    <w:rsid w:val="00E45768"/>
    <w:rsid w:val="00E5021A"/>
    <w:rsid w:val="00E51F53"/>
    <w:rsid w:val="00E53972"/>
    <w:rsid w:val="00E56130"/>
    <w:rsid w:val="00E56BDB"/>
    <w:rsid w:val="00E573E0"/>
    <w:rsid w:val="00E631BA"/>
    <w:rsid w:val="00E64626"/>
    <w:rsid w:val="00E64AB5"/>
    <w:rsid w:val="00E6583F"/>
    <w:rsid w:val="00E66571"/>
    <w:rsid w:val="00E709DA"/>
    <w:rsid w:val="00E71C70"/>
    <w:rsid w:val="00E72121"/>
    <w:rsid w:val="00E727F8"/>
    <w:rsid w:val="00E73923"/>
    <w:rsid w:val="00E743DF"/>
    <w:rsid w:val="00E7587B"/>
    <w:rsid w:val="00E76A63"/>
    <w:rsid w:val="00E7726E"/>
    <w:rsid w:val="00E7798E"/>
    <w:rsid w:val="00E80928"/>
    <w:rsid w:val="00E8206F"/>
    <w:rsid w:val="00E82FA5"/>
    <w:rsid w:val="00E85F15"/>
    <w:rsid w:val="00E86193"/>
    <w:rsid w:val="00E8671C"/>
    <w:rsid w:val="00E9128C"/>
    <w:rsid w:val="00E918E0"/>
    <w:rsid w:val="00E92787"/>
    <w:rsid w:val="00E9325A"/>
    <w:rsid w:val="00E95ACA"/>
    <w:rsid w:val="00EA0D52"/>
    <w:rsid w:val="00EA23D5"/>
    <w:rsid w:val="00EA3757"/>
    <w:rsid w:val="00EA4C40"/>
    <w:rsid w:val="00EA5151"/>
    <w:rsid w:val="00EA524C"/>
    <w:rsid w:val="00EA56C0"/>
    <w:rsid w:val="00EA64E4"/>
    <w:rsid w:val="00EA7BBF"/>
    <w:rsid w:val="00EB0A73"/>
    <w:rsid w:val="00EB13A3"/>
    <w:rsid w:val="00EB186C"/>
    <w:rsid w:val="00EB2489"/>
    <w:rsid w:val="00EB36CF"/>
    <w:rsid w:val="00EB3981"/>
    <w:rsid w:val="00EB3BD6"/>
    <w:rsid w:val="00EB59D0"/>
    <w:rsid w:val="00EC0B4F"/>
    <w:rsid w:val="00EC0CDD"/>
    <w:rsid w:val="00EC123A"/>
    <w:rsid w:val="00EC1415"/>
    <w:rsid w:val="00EC1E1A"/>
    <w:rsid w:val="00EC3BBF"/>
    <w:rsid w:val="00EC4302"/>
    <w:rsid w:val="00EC4AF3"/>
    <w:rsid w:val="00EC5298"/>
    <w:rsid w:val="00EC58F7"/>
    <w:rsid w:val="00EC5A3E"/>
    <w:rsid w:val="00EC6736"/>
    <w:rsid w:val="00EC7420"/>
    <w:rsid w:val="00EC7F0B"/>
    <w:rsid w:val="00ED285B"/>
    <w:rsid w:val="00ED32D1"/>
    <w:rsid w:val="00ED4413"/>
    <w:rsid w:val="00ED5FEC"/>
    <w:rsid w:val="00ED6D9E"/>
    <w:rsid w:val="00EE0783"/>
    <w:rsid w:val="00EE0A60"/>
    <w:rsid w:val="00EE1936"/>
    <w:rsid w:val="00EE2C8B"/>
    <w:rsid w:val="00EE724A"/>
    <w:rsid w:val="00EE73B4"/>
    <w:rsid w:val="00EF0AB7"/>
    <w:rsid w:val="00EF17D5"/>
    <w:rsid w:val="00EF1ED9"/>
    <w:rsid w:val="00EF5055"/>
    <w:rsid w:val="00EF59CD"/>
    <w:rsid w:val="00EF5C34"/>
    <w:rsid w:val="00EF5D6D"/>
    <w:rsid w:val="00EF6843"/>
    <w:rsid w:val="00EF6C95"/>
    <w:rsid w:val="00EF7548"/>
    <w:rsid w:val="00F00A94"/>
    <w:rsid w:val="00F01BDD"/>
    <w:rsid w:val="00F03869"/>
    <w:rsid w:val="00F03A3C"/>
    <w:rsid w:val="00F05113"/>
    <w:rsid w:val="00F06139"/>
    <w:rsid w:val="00F0653C"/>
    <w:rsid w:val="00F071E6"/>
    <w:rsid w:val="00F07356"/>
    <w:rsid w:val="00F075C4"/>
    <w:rsid w:val="00F07EBF"/>
    <w:rsid w:val="00F1026C"/>
    <w:rsid w:val="00F11594"/>
    <w:rsid w:val="00F11AE5"/>
    <w:rsid w:val="00F12422"/>
    <w:rsid w:val="00F1360E"/>
    <w:rsid w:val="00F13812"/>
    <w:rsid w:val="00F13F75"/>
    <w:rsid w:val="00F14321"/>
    <w:rsid w:val="00F14A37"/>
    <w:rsid w:val="00F14D2E"/>
    <w:rsid w:val="00F14DE1"/>
    <w:rsid w:val="00F15B76"/>
    <w:rsid w:val="00F16C3A"/>
    <w:rsid w:val="00F17160"/>
    <w:rsid w:val="00F222A9"/>
    <w:rsid w:val="00F24689"/>
    <w:rsid w:val="00F251ED"/>
    <w:rsid w:val="00F26C74"/>
    <w:rsid w:val="00F275AC"/>
    <w:rsid w:val="00F27DCF"/>
    <w:rsid w:val="00F3017F"/>
    <w:rsid w:val="00F305AD"/>
    <w:rsid w:val="00F30D36"/>
    <w:rsid w:val="00F314F6"/>
    <w:rsid w:val="00F31FF9"/>
    <w:rsid w:val="00F332FD"/>
    <w:rsid w:val="00F349C8"/>
    <w:rsid w:val="00F358BB"/>
    <w:rsid w:val="00F36864"/>
    <w:rsid w:val="00F368A2"/>
    <w:rsid w:val="00F37292"/>
    <w:rsid w:val="00F37DE7"/>
    <w:rsid w:val="00F413D8"/>
    <w:rsid w:val="00F42A16"/>
    <w:rsid w:val="00F44308"/>
    <w:rsid w:val="00F4605F"/>
    <w:rsid w:val="00F502AB"/>
    <w:rsid w:val="00F50889"/>
    <w:rsid w:val="00F5247E"/>
    <w:rsid w:val="00F528A9"/>
    <w:rsid w:val="00F57561"/>
    <w:rsid w:val="00F600EA"/>
    <w:rsid w:val="00F605B5"/>
    <w:rsid w:val="00F627E3"/>
    <w:rsid w:val="00F6441C"/>
    <w:rsid w:val="00F64BC8"/>
    <w:rsid w:val="00F65271"/>
    <w:rsid w:val="00F65CE7"/>
    <w:rsid w:val="00F6726A"/>
    <w:rsid w:val="00F6756A"/>
    <w:rsid w:val="00F70AA1"/>
    <w:rsid w:val="00F71397"/>
    <w:rsid w:val="00F73877"/>
    <w:rsid w:val="00F73C62"/>
    <w:rsid w:val="00F75EC5"/>
    <w:rsid w:val="00F77163"/>
    <w:rsid w:val="00F80BFA"/>
    <w:rsid w:val="00F83296"/>
    <w:rsid w:val="00F83302"/>
    <w:rsid w:val="00F83D1B"/>
    <w:rsid w:val="00F84357"/>
    <w:rsid w:val="00F861AD"/>
    <w:rsid w:val="00F903E9"/>
    <w:rsid w:val="00F9274E"/>
    <w:rsid w:val="00F92B10"/>
    <w:rsid w:val="00F93F20"/>
    <w:rsid w:val="00F94DEA"/>
    <w:rsid w:val="00F9737C"/>
    <w:rsid w:val="00F9787E"/>
    <w:rsid w:val="00F978C3"/>
    <w:rsid w:val="00FA0372"/>
    <w:rsid w:val="00FA0AF2"/>
    <w:rsid w:val="00FA0D73"/>
    <w:rsid w:val="00FA1BD2"/>
    <w:rsid w:val="00FA1F0A"/>
    <w:rsid w:val="00FA489C"/>
    <w:rsid w:val="00FA48EF"/>
    <w:rsid w:val="00FA5CE5"/>
    <w:rsid w:val="00FA6273"/>
    <w:rsid w:val="00FB1101"/>
    <w:rsid w:val="00FB1687"/>
    <w:rsid w:val="00FB22B8"/>
    <w:rsid w:val="00FB23AC"/>
    <w:rsid w:val="00FB2E2D"/>
    <w:rsid w:val="00FB31DE"/>
    <w:rsid w:val="00FB428C"/>
    <w:rsid w:val="00FB5979"/>
    <w:rsid w:val="00FB6565"/>
    <w:rsid w:val="00FB66AE"/>
    <w:rsid w:val="00FB6F92"/>
    <w:rsid w:val="00FC0AAA"/>
    <w:rsid w:val="00FC16EF"/>
    <w:rsid w:val="00FC18B6"/>
    <w:rsid w:val="00FC2558"/>
    <w:rsid w:val="00FC2E0E"/>
    <w:rsid w:val="00FC3BC3"/>
    <w:rsid w:val="00FC44E3"/>
    <w:rsid w:val="00FC4A51"/>
    <w:rsid w:val="00FC5BA7"/>
    <w:rsid w:val="00FC71E8"/>
    <w:rsid w:val="00FD198D"/>
    <w:rsid w:val="00FD2E71"/>
    <w:rsid w:val="00FE3145"/>
    <w:rsid w:val="00FE324E"/>
    <w:rsid w:val="00FE63B6"/>
    <w:rsid w:val="00FE75CE"/>
    <w:rsid w:val="00FE7971"/>
    <w:rsid w:val="00FE7FED"/>
    <w:rsid w:val="00FF05E5"/>
    <w:rsid w:val="00FF4824"/>
    <w:rsid w:val="00FF5300"/>
    <w:rsid w:val="00FF5586"/>
    <w:rsid w:val="00FF59A6"/>
    <w:rsid w:val="00FF5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90088D"/>
  <w15:chartTrackingRefBased/>
  <w15:docId w15:val="{0C9DFC7C-44E5-4033-9354-CA7FB2127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25B8A"/>
  </w:style>
  <w:style w:type="paragraph" w:styleId="Balk2">
    <w:name w:val="heading 2"/>
    <w:basedOn w:val="Normal"/>
    <w:next w:val="Normal"/>
    <w:link w:val="Balk2Char"/>
    <w:unhideWhenUsed/>
    <w:qFormat/>
    <w:rsid w:val="00EE0A6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Balk4">
    <w:name w:val="heading 4"/>
    <w:basedOn w:val="Normal"/>
    <w:next w:val="Normal"/>
    <w:qFormat/>
    <w:rsid w:val="00025B8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link w:val="Balk6Char"/>
    <w:unhideWhenUsed/>
    <w:qFormat/>
    <w:rsid w:val="00EE0A60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Balk8">
    <w:name w:val="heading 8"/>
    <w:basedOn w:val="Normal"/>
    <w:next w:val="Normal"/>
    <w:link w:val="Balk8Char"/>
    <w:semiHidden/>
    <w:unhideWhenUsed/>
    <w:qFormat/>
    <w:rsid w:val="00EE0A60"/>
    <w:pPr>
      <w:spacing w:before="240" w:after="6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025B8A"/>
    <w:pPr>
      <w:jc w:val="center"/>
    </w:pPr>
    <w:rPr>
      <w:b/>
      <w:sz w:val="28"/>
      <w:lang w:val="x-none" w:eastAsia="x-none"/>
    </w:rPr>
  </w:style>
  <w:style w:type="paragraph" w:styleId="GvdeMetni">
    <w:name w:val="Body Text"/>
    <w:basedOn w:val="Normal"/>
    <w:rsid w:val="00A81C16"/>
    <w:pPr>
      <w:jc w:val="center"/>
    </w:pPr>
  </w:style>
  <w:style w:type="character" w:customStyle="1" w:styleId="Balk2Char">
    <w:name w:val="Başlık 2 Char"/>
    <w:link w:val="Balk2"/>
    <w:rsid w:val="00EE0A6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Balk6Char">
    <w:name w:val="Başlık 6 Char"/>
    <w:link w:val="Balk6"/>
    <w:rsid w:val="00EE0A60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Balk8Char">
    <w:name w:val="Başlık 8 Char"/>
    <w:link w:val="Balk8"/>
    <w:semiHidden/>
    <w:rsid w:val="00EE0A60"/>
    <w:rPr>
      <w:rFonts w:ascii="Calibri" w:eastAsia="Times New Roman" w:hAnsi="Calibri" w:cs="Times New Roman"/>
      <w:i/>
      <w:iCs/>
      <w:sz w:val="24"/>
      <w:szCs w:val="24"/>
    </w:rPr>
  </w:style>
  <w:style w:type="paragraph" w:styleId="stBilgi">
    <w:name w:val="header"/>
    <w:basedOn w:val="Normal"/>
    <w:link w:val="stBilgiChar"/>
    <w:unhideWhenUsed/>
    <w:rsid w:val="00EE0A6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EE0A60"/>
  </w:style>
  <w:style w:type="character" w:customStyle="1" w:styleId="KonuBalChar">
    <w:name w:val="Konu Başlığı Char"/>
    <w:link w:val="KonuBal"/>
    <w:locked/>
    <w:rsid w:val="00EE0A60"/>
    <w:rPr>
      <w:b/>
      <w:sz w:val="28"/>
    </w:rPr>
  </w:style>
  <w:style w:type="paragraph" w:styleId="BalonMetni">
    <w:name w:val="Balloon Text"/>
    <w:basedOn w:val="Normal"/>
    <w:link w:val="BalonMetniChar"/>
    <w:rsid w:val="00085BF0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085BF0"/>
    <w:rPr>
      <w:rFonts w:ascii="Tahoma" w:hAnsi="Tahoma" w:cs="Tahoma"/>
      <w:sz w:val="16"/>
      <w:szCs w:val="16"/>
    </w:rPr>
  </w:style>
  <w:style w:type="paragraph" w:styleId="Altyaz">
    <w:name w:val="Subtitle"/>
    <w:aliases w:val="Alt Konu Başlığı"/>
    <w:basedOn w:val="Normal"/>
    <w:link w:val="AltyazChar"/>
    <w:qFormat/>
    <w:rsid w:val="0051738C"/>
    <w:pPr>
      <w:jc w:val="center"/>
    </w:pPr>
    <w:rPr>
      <w:b/>
      <w:sz w:val="28"/>
      <w:lang w:val="x-none" w:eastAsia="x-none"/>
    </w:rPr>
  </w:style>
  <w:style w:type="character" w:customStyle="1" w:styleId="AltyazChar">
    <w:name w:val="Altyazı Char"/>
    <w:aliases w:val="Alt Konu Başlığı Char"/>
    <w:link w:val="Altyaz"/>
    <w:rsid w:val="0051738C"/>
    <w:rPr>
      <w:b/>
      <w:sz w:val="28"/>
    </w:rPr>
  </w:style>
  <w:style w:type="character" w:styleId="Kpr">
    <w:name w:val="Hyperlink"/>
    <w:rsid w:val="00093D54"/>
    <w:rPr>
      <w:color w:val="0000FF"/>
      <w:u w:val="single"/>
    </w:rPr>
  </w:style>
  <w:style w:type="paragraph" w:styleId="AltBilgi">
    <w:name w:val="footer"/>
    <w:basedOn w:val="Normal"/>
    <w:link w:val="AltBilgiChar"/>
    <w:rsid w:val="00812D6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12D66"/>
  </w:style>
  <w:style w:type="character" w:customStyle="1" w:styleId="tmmfname">
    <w:name w:val="tmm_fname"/>
    <w:basedOn w:val="VarsaylanParagrafYazTipi"/>
    <w:rsid w:val="000F4E96"/>
  </w:style>
  <w:style w:type="character" w:customStyle="1" w:styleId="tmmlname">
    <w:name w:val="tmm_lname"/>
    <w:basedOn w:val="VarsaylanParagrafYazTipi"/>
    <w:rsid w:val="000F4E96"/>
  </w:style>
  <w:style w:type="character" w:customStyle="1" w:styleId="zmlenmeyenBahsetme1">
    <w:name w:val="Çözümlenmeyen Bahsetme1"/>
    <w:uiPriority w:val="99"/>
    <w:semiHidden/>
    <w:unhideWhenUsed/>
    <w:rsid w:val="008E71F7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AF30D0"/>
    <w:pPr>
      <w:ind w:left="720"/>
      <w:contextualSpacing/>
    </w:pPr>
    <w:rPr>
      <w:sz w:val="24"/>
      <w:szCs w:val="24"/>
    </w:rPr>
  </w:style>
  <w:style w:type="character" w:styleId="Vurgu">
    <w:name w:val="Emphasis"/>
    <w:basedOn w:val="VarsaylanParagrafYazTipi"/>
    <w:uiPriority w:val="20"/>
    <w:qFormat/>
    <w:rsid w:val="00F03A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042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5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76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54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74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3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258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7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9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9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024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034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30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2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19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100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5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4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72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2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9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1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2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1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5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75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45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5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9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96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Tel:24416" TargetMode="External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1C46CC-6713-46F2-8AA0-F8C13D7E3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885</Words>
  <Characters>22148</Characters>
  <Application>Microsoft Office Word</Application>
  <DocSecurity>0</DocSecurity>
  <Lines>184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27 Eylül 2010 – 12 Kasım 2010  Dönem 1 - 1</vt:lpstr>
    </vt:vector>
  </TitlesOfParts>
  <Company>Dokuz Eylül Üniversitesi</Company>
  <LinksUpToDate>false</LinksUpToDate>
  <CharactersWithSpaces>25982</CharactersWithSpaces>
  <SharedDoc>false</SharedDoc>
  <HLinks>
    <vt:vector size="18" baseType="variant">
      <vt:variant>
        <vt:i4>6225951</vt:i4>
      </vt:variant>
      <vt:variant>
        <vt:i4>12</vt:i4>
      </vt:variant>
      <vt:variant>
        <vt:i4>0</vt:i4>
      </vt:variant>
      <vt:variant>
        <vt:i4>5</vt:i4>
      </vt:variant>
      <vt:variant>
        <vt:lpwstr>tel:24544</vt:lpwstr>
      </vt:variant>
      <vt:variant>
        <vt:lpwstr/>
      </vt:variant>
      <vt:variant>
        <vt:i4>6160415</vt:i4>
      </vt:variant>
      <vt:variant>
        <vt:i4>9</vt:i4>
      </vt:variant>
      <vt:variant>
        <vt:i4>0</vt:i4>
      </vt:variant>
      <vt:variant>
        <vt:i4>5</vt:i4>
      </vt:variant>
      <vt:variant>
        <vt:lpwstr>tel:24559</vt:lpwstr>
      </vt:variant>
      <vt:variant>
        <vt:lpwstr/>
      </vt:variant>
      <vt:variant>
        <vt:i4>5898270</vt:i4>
      </vt:variant>
      <vt:variant>
        <vt:i4>6</vt:i4>
      </vt:variant>
      <vt:variant>
        <vt:i4>0</vt:i4>
      </vt:variant>
      <vt:variant>
        <vt:i4>5</vt:i4>
      </vt:variant>
      <vt:variant>
        <vt:lpwstr>tel:2441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 Eylül 2010 – 12 Kasım 2010  Dönem 1 - 1</dc:title>
  <dc:subject/>
  <dc:creator>süleyman</dc:creator>
  <cp:keywords/>
  <dc:description/>
  <cp:lastModifiedBy>Fatma Nesrin Baran Erdal</cp:lastModifiedBy>
  <cp:revision>2</cp:revision>
  <cp:lastPrinted>2020-11-18T13:12:00Z</cp:lastPrinted>
  <dcterms:created xsi:type="dcterms:W3CDTF">2021-10-11T10:33:00Z</dcterms:created>
  <dcterms:modified xsi:type="dcterms:W3CDTF">2021-10-11T10:33:00Z</dcterms:modified>
</cp:coreProperties>
</file>